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9F11D66" w14:textId="77777777" w:rsidR="001B5B01" w:rsidRPr="004F30EF" w:rsidRDefault="001B5B01" w:rsidP="001B5B01">
      <w:pPr>
        <w:pStyle w:val="Heading1"/>
        <w:jc w:val="center"/>
        <w:rPr>
          <w:color w:val="642D08"/>
          <w:szCs w:val="44"/>
        </w:rPr>
      </w:pPr>
      <w:r>
        <w:rPr>
          <w:color w:val="642D08"/>
          <w:szCs w:val="44"/>
        </w:rPr>
        <w:t>Lab</w:t>
      </w:r>
      <w:r w:rsidRPr="004F30EF">
        <w:rPr>
          <w:color w:val="642D08"/>
          <w:szCs w:val="44"/>
        </w:rPr>
        <w:t xml:space="preserve">: </w:t>
      </w:r>
      <w:r>
        <w:rPr>
          <w:color w:val="642D08"/>
          <w:szCs w:val="44"/>
        </w:rPr>
        <w:t>Git Branching and Pull Requests</w:t>
      </w:r>
    </w:p>
    <w:p w14:paraId="4FAFA48D" w14:textId="3DDF7739" w:rsidR="001B5B01" w:rsidRPr="003C7413" w:rsidRDefault="001B5B01" w:rsidP="00F1187A">
      <w:pPr>
        <w:spacing w:line="240" w:lineRule="auto"/>
        <w:jc w:val="center"/>
        <w:rPr>
          <w:rStyle w:val="Hyperlink"/>
          <w:color w:val="auto"/>
          <w:szCs w:val="44"/>
          <w:u w:val="none"/>
        </w:rPr>
      </w:pPr>
      <w:r w:rsidRPr="003C7413">
        <w:rPr>
          <w:szCs w:val="44"/>
        </w:rPr>
        <w:t xml:space="preserve">Lab for the </w:t>
      </w:r>
      <w:r w:rsidR="00806106" w:rsidRPr="003C7413">
        <w:rPr>
          <w:szCs w:val="44"/>
        </w:rPr>
        <w:t>DevOps for Developers</w:t>
      </w:r>
      <w:r w:rsidR="00806106" w:rsidRPr="003C7413">
        <w:rPr>
          <w:szCs w:val="44"/>
        </w:rPr>
        <w:t xml:space="preserve"> module </w:t>
      </w:r>
      <w:r w:rsidRPr="003C7413">
        <w:rPr>
          <w:szCs w:val="44"/>
        </w:rPr>
        <w:t>@ SoftUni</w:t>
      </w:r>
    </w:p>
    <w:p w14:paraId="196EF553" w14:textId="77777777" w:rsidR="00CD5DF3" w:rsidRDefault="00CD5DF3" w:rsidP="00F1187A">
      <w:pPr>
        <w:spacing w:line="240" w:lineRule="auto"/>
        <w:jc w:val="center"/>
        <w:rPr>
          <w:rStyle w:val="Hyperlink"/>
          <w:szCs w:val="44"/>
        </w:rPr>
      </w:pPr>
    </w:p>
    <w:p w14:paraId="34BC8D42" w14:textId="20A25F05" w:rsidR="0068363D" w:rsidRDefault="0068363D" w:rsidP="00790F63">
      <w:pPr>
        <w:pStyle w:val="Heading2"/>
        <w:keepNext w:val="0"/>
        <w:keepLines w:val="0"/>
        <w:numPr>
          <w:ilvl w:val="0"/>
          <w:numId w:val="1"/>
        </w:numPr>
        <w:spacing w:before="80" w:after="120"/>
        <w:ind w:left="426"/>
        <w:contextualSpacing/>
        <w:rPr>
          <w:rFonts w:cstheme="minorHAnsi"/>
          <w:color w:val="642D08"/>
          <w:sz w:val="40"/>
          <w:szCs w:val="40"/>
          <w:lang w:val="en-US"/>
        </w:rPr>
      </w:pPr>
      <w:r>
        <w:rPr>
          <w:rFonts w:cstheme="minorHAnsi"/>
          <w:color w:val="642D08"/>
          <w:sz w:val="40"/>
          <w:szCs w:val="40"/>
          <w:lang w:val="en-US"/>
        </w:rPr>
        <w:t>Using Git Commands</w:t>
      </w:r>
    </w:p>
    <w:p w14:paraId="1023F925" w14:textId="147D7937" w:rsidR="0068363D" w:rsidRDefault="0068363D" w:rsidP="0068363D">
      <w:r>
        <w:t>First, let's start by opening a CLI, for example PowerShell or Terminal.</w:t>
      </w:r>
    </w:p>
    <w:p w14:paraId="2CCF4752" w14:textId="35F81355" w:rsidR="0068363D" w:rsidRDefault="0068363D" w:rsidP="0068363D">
      <w:r>
        <w:t>After that, let's try to clone an existing Git repository. The full repo URL is below:</w:t>
      </w:r>
      <w:r>
        <w:br/>
      </w:r>
      <w:hyperlink r:id="rId8" w:history="1">
        <w:r w:rsidRPr="00965B96">
          <w:rPr>
            <w:rStyle w:val="Hyperlink"/>
          </w:rPr>
          <w:t>https://github.com/SUContent/playground</w:t>
        </w:r>
      </w:hyperlink>
    </w:p>
    <w:p w14:paraId="2C9FE33C" w14:textId="2FB423D4" w:rsidR="0068363D" w:rsidRDefault="0068363D" w:rsidP="0068363D">
      <w:r>
        <w:t>Use the following command:</w:t>
      </w:r>
    </w:p>
    <w:p w14:paraId="12798B38" w14:textId="6034E485" w:rsidR="00A62AF3" w:rsidRDefault="0068363D" w:rsidP="0068363D">
      <w:r>
        <w:rPr>
          <w:noProof/>
        </w:rPr>
        <w:drawing>
          <wp:inline distT="0" distB="0" distL="0" distR="0" wp14:anchorId="08AAF371" wp14:editId="15E91DE1">
            <wp:extent cx="6477904" cy="1286054"/>
            <wp:effectExtent l="19050" t="19050" r="18415" b="2857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77904" cy="1286054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A6C88ED" w14:textId="6CEE7132" w:rsidR="0068363D" w:rsidRDefault="0068363D" w:rsidP="0068363D">
      <w:r>
        <w:t xml:space="preserve">Now, let's try to make local changes. In order to do that, </w:t>
      </w:r>
      <w:r w:rsidR="00794621">
        <w:t xml:space="preserve">we'll </w:t>
      </w:r>
      <w:r>
        <w:t>make some changes in the Readme.md file.</w:t>
      </w:r>
    </w:p>
    <w:p w14:paraId="1C88AE9C" w14:textId="5BEB7478" w:rsidR="00794621" w:rsidRDefault="00794621" w:rsidP="0068363D">
      <w:r>
        <w:t>After we are done with the changes, it's time to add (prepare) the files for commit. We'll do this using the following command:</w:t>
      </w:r>
    </w:p>
    <w:p w14:paraId="72E00066" w14:textId="052E70FE" w:rsidR="00794621" w:rsidRDefault="00794621" w:rsidP="0068363D">
      <w:r>
        <w:rPr>
          <w:noProof/>
        </w:rPr>
        <w:drawing>
          <wp:inline distT="0" distB="0" distL="0" distR="0" wp14:anchorId="0CA4D580" wp14:editId="52D9ECE9">
            <wp:extent cx="4161155" cy="200056"/>
            <wp:effectExtent l="19050" t="19050" r="10795" b="2857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47239" cy="209002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1B1765F" w14:textId="1773796E" w:rsidR="00794621" w:rsidRDefault="00794621" w:rsidP="0068363D">
      <w:r>
        <w:t>After that, we should commit added files to the local repository using the command below:</w:t>
      </w:r>
    </w:p>
    <w:p w14:paraId="44063513" w14:textId="2E5058B5" w:rsidR="00794621" w:rsidRDefault="00794621" w:rsidP="0068363D">
      <w:r w:rsidRPr="00794621">
        <w:rPr>
          <w:noProof/>
        </w:rPr>
        <w:drawing>
          <wp:inline distT="0" distB="0" distL="0" distR="0" wp14:anchorId="43F1D55F" wp14:editId="172A03BF">
            <wp:extent cx="6477635" cy="732497"/>
            <wp:effectExtent l="19050" t="19050" r="18415" b="10795"/>
            <wp:docPr id="29" name="Picture 6">
              <a:extLst xmlns:a="http://schemas.openxmlformats.org/drawingml/2006/main">
                <a:ext uri="{FF2B5EF4-FFF2-40B4-BE49-F238E27FC236}">
                  <a16:creationId xmlns:a16="http://schemas.microsoft.com/office/drawing/2014/main" id="{D0F55E98-49F5-4826-8EA6-94A00E0A00FC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6">
                      <a:extLst>
                        <a:ext uri="{FF2B5EF4-FFF2-40B4-BE49-F238E27FC236}">
                          <a16:creationId xmlns:a16="http://schemas.microsoft.com/office/drawing/2014/main" id="{D0F55E98-49F5-4826-8EA6-94A00E0A00FC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528888" cy="738293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B67DD5C" w14:textId="37020C8F" w:rsidR="005411DB" w:rsidRDefault="005411DB" w:rsidP="0068363D">
      <w:r>
        <w:t>Finally, we should push all committed changes to the remote repository</w:t>
      </w:r>
      <w:r w:rsidR="00C177BB">
        <w:t>.</w:t>
      </w:r>
    </w:p>
    <w:p w14:paraId="64A8AA9B" w14:textId="168BE612" w:rsidR="00A522EE" w:rsidRPr="0068363D" w:rsidRDefault="00A522EE" w:rsidP="0068363D">
      <w:r w:rsidRPr="00A522EE">
        <w:rPr>
          <w:noProof/>
        </w:rPr>
        <w:drawing>
          <wp:inline distT="0" distB="0" distL="0" distR="0" wp14:anchorId="1005ED93" wp14:editId="0F89D2B0">
            <wp:extent cx="5704425" cy="1524000"/>
            <wp:effectExtent l="19050" t="19050" r="10795" b="19050"/>
            <wp:docPr id="30" name="Picture 9">
              <a:extLst xmlns:a="http://schemas.openxmlformats.org/drawingml/2006/main">
                <a:ext uri="{FF2B5EF4-FFF2-40B4-BE49-F238E27FC236}">
                  <a16:creationId xmlns:a16="http://schemas.microsoft.com/office/drawing/2014/main" id="{CD0CE729-3327-443D-B70F-4CB2A73085BD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9">
                      <a:extLst>
                        <a:ext uri="{FF2B5EF4-FFF2-40B4-BE49-F238E27FC236}">
                          <a16:creationId xmlns:a16="http://schemas.microsoft.com/office/drawing/2014/main" id="{CD0CE729-3327-443D-B70F-4CB2A73085BD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29625" cy="1530732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8E05A1C" w14:textId="62CA5415" w:rsidR="00EB3FDB" w:rsidRDefault="00EB3FDB" w:rsidP="00790F63">
      <w:pPr>
        <w:pStyle w:val="Heading2"/>
        <w:keepNext w:val="0"/>
        <w:keepLines w:val="0"/>
        <w:numPr>
          <w:ilvl w:val="0"/>
          <w:numId w:val="1"/>
        </w:numPr>
        <w:spacing w:before="80" w:after="120"/>
        <w:ind w:left="426"/>
        <w:contextualSpacing/>
        <w:rPr>
          <w:rFonts w:cstheme="minorHAnsi"/>
          <w:color w:val="642D08"/>
          <w:sz w:val="40"/>
          <w:szCs w:val="40"/>
          <w:lang w:val="en-US"/>
        </w:rPr>
      </w:pPr>
      <w:r>
        <w:rPr>
          <w:rFonts w:cstheme="minorHAnsi"/>
          <w:color w:val="642D08"/>
          <w:sz w:val="40"/>
          <w:szCs w:val="40"/>
          <w:lang w:val="en-US"/>
        </w:rPr>
        <w:t>Git Conflict Scenario</w:t>
      </w:r>
    </w:p>
    <w:p w14:paraId="05AEF954" w14:textId="048DE913" w:rsidR="00EB3FDB" w:rsidRDefault="00EB3FDB" w:rsidP="00EB3FDB">
      <w:r>
        <w:t xml:space="preserve">Let's imagine that three developers work on a </w:t>
      </w:r>
      <w:r w:rsidRPr="00A17B78">
        <w:rPr>
          <w:b/>
          <w:bCs/>
        </w:rPr>
        <w:t>shared project</w:t>
      </w:r>
      <w:r>
        <w:t xml:space="preserve"> with Git</w:t>
      </w:r>
      <w:r w:rsidR="00A17B78">
        <w:t xml:space="preserve">. </w:t>
      </w:r>
      <w:r w:rsidR="00A17B78" w:rsidRPr="00A76F74">
        <w:rPr>
          <w:b/>
          <w:bCs/>
        </w:rPr>
        <w:t>A</w:t>
      </w:r>
      <w:r w:rsidRPr="00A76F74">
        <w:rPr>
          <w:b/>
          <w:bCs/>
        </w:rPr>
        <w:t>ll</w:t>
      </w:r>
      <w:r>
        <w:t xml:space="preserve"> of them try to change and push the </w:t>
      </w:r>
      <w:r w:rsidRPr="00A17B78">
        <w:rPr>
          <w:b/>
          <w:bCs/>
        </w:rPr>
        <w:t>same file</w:t>
      </w:r>
      <w:r>
        <w:t xml:space="preserve">. By doing so, a </w:t>
      </w:r>
      <w:r w:rsidRPr="00A76F74">
        <w:rPr>
          <w:b/>
          <w:bCs/>
        </w:rPr>
        <w:t>conflict</w:t>
      </w:r>
      <w:r>
        <w:t xml:space="preserve"> will occur on pushing the </w:t>
      </w:r>
      <w:r w:rsidRPr="00A76F74">
        <w:rPr>
          <w:b/>
          <w:bCs/>
        </w:rPr>
        <w:t>changes</w:t>
      </w:r>
      <w:r>
        <w:t>.</w:t>
      </w:r>
    </w:p>
    <w:p w14:paraId="0F8ADDA6" w14:textId="203A2E30" w:rsidR="00A17B78" w:rsidRDefault="00A17B78" w:rsidP="00EB3FDB"/>
    <w:p w14:paraId="730AA7A6" w14:textId="7ACE7EB1" w:rsidR="00A76F74" w:rsidRDefault="00A76F74" w:rsidP="00EB3FDB"/>
    <w:p w14:paraId="5EDF4203" w14:textId="35F454B7" w:rsidR="00A76F74" w:rsidRDefault="00A76F74" w:rsidP="00EB3FDB"/>
    <w:p w14:paraId="7962D255" w14:textId="73639553" w:rsidR="00A76F74" w:rsidRDefault="00623198" w:rsidP="00EB3FDB">
      <w:r w:rsidRPr="00A76F74">
        <w:rPr>
          <w:noProof/>
        </w:rPr>
        <mc:AlternateContent>
          <mc:Choice Requires="wpg">
            <w:drawing>
              <wp:anchor distT="0" distB="0" distL="114300" distR="114300" simplePos="0" relativeHeight="251658240" behindDoc="0" locked="0" layoutInCell="1" allowOverlap="1" wp14:anchorId="1FE54C0C" wp14:editId="46EB4A22">
                <wp:simplePos x="0" y="0"/>
                <wp:positionH relativeFrom="column">
                  <wp:posOffset>2465705</wp:posOffset>
                </wp:positionH>
                <wp:positionV relativeFrom="paragraph">
                  <wp:posOffset>-264218</wp:posOffset>
                </wp:positionV>
                <wp:extent cx="1563460" cy="1799648"/>
                <wp:effectExtent l="133350" t="0" r="0" b="105410"/>
                <wp:wrapNone/>
                <wp:docPr id="547479430" name="Group 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563460" cy="1799648"/>
                          <a:chOff x="2449383" y="-265207"/>
                          <a:chExt cx="1563461" cy="1799884"/>
                        </a:xfrm>
                      </wpg:grpSpPr>
                      <pic:pic xmlns:pic="http://schemas.openxmlformats.org/drawingml/2006/picture">
                        <pic:nvPicPr>
                          <pic:cNvPr id="547479431" name="Picture 547479431" descr="Резултат с изображение за user icon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449383" y="68326"/>
                            <a:ext cx="1466351" cy="1466351"/>
                          </a:xfrm>
                          <a:prstGeom prst="rect">
                            <a:avLst/>
                          </a:prstGeom>
                          <a:noFill/>
                          <a:effectLst>
                            <a:glow rad="101600">
                              <a:schemeClr val="accent1">
                                <a:satMod val="175000"/>
                                <a:alpha val="40000"/>
                              </a:schemeClr>
                            </a:glow>
                            <a:outerShdw blurRad="63500" sx="102000" sy="102000" algn="ctr" rotWithShape="0">
                              <a:prstClr val="black">
                                <a:alpha val="40000"/>
                              </a:prstClr>
                            </a:outerShdw>
                          </a:effectLst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547479432" name="TextBox 9"/>
                        <wps:cNvSpPr txBox="1"/>
                        <wps:spPr>
                          <a:xfrm>
                            <a:off x="2837459" y="-265207"/>
                            <a:ext cx="1175385" cy="414655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0F07960E" w14:textId="41D7C2F9" w:rsidR="00A76F74" w:rsidRPr="00A76F74" w:rsidRDefault="00A76F74" w:rsidP="00A76F74">
                              <w:pPr>
                                <w:pStyle w:val="Code"/>
                                <w:rPr>
                                  <w:rFonts w:asciiTheme="minorHAnsi" w:hAnsiTheme="minorHAnsi" w:cstheme="minorHAnsi"/>
                                  <w:color w:val="F79646" w:themeColor="accent6"/>
                                </w:rPr>
                              </w:pPr>
                              <w:r w:rsidRPr="00A76F74">
                                <w:rPr>
                                  <w:rFonts w:asciiTheme="minorHAnsi" w:hAnsiTheme="minorHAnsi" w:cstheme="minorHAnsi"/>
                                  <w:color w:val="F79646" w:themeColor="accent6"/>
                                </w:rPr>
                                <w:t>Maria</w:t>
                              </w:r>
                            </w:p>
                          </w:txbxContent>
                        </wps:txbx>
                        <wps:bodyPr wrap="square" rtlCol="0">
                          <a:sp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FE54C0C" id="Group 7" o:spid="_x0000_s1026" style="position:absolute;margin-left:194.15pt;margin-top:-20.8pt;width:123.1pt;height:141.7pt;z-index:251658240;mso-width-relative:margin;mso-height-relative:margin" coordorigin="24493,-2652" coordsize="15634,1799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547479431" o:spid="_x0000_s1027" type="#_x0000_t75" alt="Резултат с изображение за user icon" style="position:absolute;left:24493;top:683;width:14664;height:1466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">
                  <v:imagedata r:id="rId14" o:title="Резултат с изображение за user icon"/>
                  <v:shadow on="t" type="perspective" color="black" opacity="26214f" offset="0,0" matrix="66847f,,,66847f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Box 9" o:spid="_x0000_s1028" type="#_x0000_t202" style="position:absolute;left:28374;top:-2652;width:11754;height:414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" filled="f" stroked="f">
                  <v:textbox style="mso-fit-shape-to-text:t">
                    <w:txbxContent>
                      <w:p w14:paraId="0F07960E" w14:textId="41D7C2F9" w:rsidR="00A76F74" w:rsidRPr="00A76F74" w:rsidRDefault="00A76F74" w:rsidP="00A76F74">
                        <w:pPr>
                          <w:pStyle w:val="Code"/>
                          <w:rPr>
                            <w:rFonts w:asciiTheme="minorHAnsi" w:hAnsiTheme="minorHAnsi" w:cstheme="minorHAnsi"/>
                            <w:color w:val="F79646" w:themeColor="accent6"/>
                          </w:rPr>
                        </w:pPr>
                        <w:r w:rsidRPr="00A76F74">
                          <w:rPr>
                            <w:rFonts w:asciiTheme="minorHAnsi" w:hAnsiTheme="minorHAnsi" w:cstheme="minorHAnsi"/>
                            <w:color w:val="F79646" w:themeColor="accent6"/>
                          </w:rPr>
                          <w:t>Maria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A76F74" w:rsidRPr="00A76F74">
        <w:rPr>
          <w:noProof/>
        </w:rPr>
        <mc:AlternateContent>
          <mc:Choice Requires="wpg">
            <w:drawing>
              <wp:anchor distT="0" distB="0" distL="114300" distR="114300" simplePos="0" relativeHeight="251660288" behindDoc="0" locked="0" layoutInCell="1" allowOverlap="1" wp14:anchorId="1C44B94A" wp14:editId="4B87DEE8">
                <wp:simplePos x="0" y="0"/>
                <wp:positionH relativeFrom="column">
                  <wp:posOffset>4818380</wp:posOffset>
                </wp:positionH>
                <wp:positionV relativeFrom="paragraph">
                  <wp:posOffset>-264160</wp:posOffset>
                </wp:positionV>
                <wp:extent cx="1786255" cy="1858010"/>
                <wp:effectExtent l="133350" t="0" r="0" b="123190"/>
                <wp:wrapNone/>
                <wp:docPr id="547479436" name="Group 1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786255" cy="1858010"/>
                          <a:chOff x="4819457" y="-323417"/>
                          <a:chExt cx="1786746" cy="1858094"/>
                        </a:xfrm>
                      </wpg:grpSpPr>
                      <pic:pic xmlns:pic="http://schemas.openxmlformats.org/drawingml/2006/picture">
                        <pic:nvPicPr>
                          <pic:cNvPr id="547479437" name="Picture 547479437" descr="Свързано изображение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819457" y="0"/>
                            <a:ext cx="1534677" cy="1534677"/>
                          </a:xfrm>
                          <a:prstGeom prst="rect">
                            <a:avLst/>
                          </a:prstGeom>
                          <a:noFill/>
                          <a:effectLst>
                            <a:glow rad="101600">
                              <a:schemeClr val="accent1">
                                <a:satMod val="175000"/>
                                <a:alpha val="40000"/>
                              </a:schemeClr>
                            </a:glow>
                            <a:outerShdw blurRad="63500" sx="102000" sy="102000" algn="ctr" rotWithShape="0">
                              <a:prstClr val="black">
                                <a:alpha val="40000"/>
                              </a:prstClr>
                            </a:outerShdw>
                          </a:effectLst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547479438" name="TextBox 11"/>
                        <wps:cNvSpPr txBox="1"/>
                        <wps:spPr>
                          <a:xfrm>
                            <a:off x="5224443" y="-323417"/>
                            <a:ext cx="1381760" cy="414655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751829FA" w14:textId="37113E57" w:rsidR="00A76F74" w:rsidRPr="00A76F74" w:rsidRDefault="00A76F74" w:rsidP="00A76F74">
                              <w:pPr>
                                <w:pStyle w:val="Code"/>
                                <w:rPr>
                                  <w:rFonts w:asciiTheme="minorHAnsi" w:hAnsiTheme="minorHAnsi" w:cstheme="minorHAnsi"/>
                                  <w:color w:val="F79646" w:themeColor="accent6"/>
                                </w:rPr>
                              </w:pPr>
                              <w:r w:rsidRPr="00A76F74">
                                <w:rPr>
                                  <w:rFonts w:asciiTheme="minorHAnsi" w:hAnsiTheme="minorHAnsi" w:cstheme="minorHAnsi"/>
                                  <w:color w:val="F79646" w:themeColor="accent6"/>
                                </w:rPr>
                                <w:t>George</w:t>
                              </w:r>
                            </w:p>
                          </w:txbxContent>
                        </wps:txbx>
                        <wps:bodyPr wrap="square" rtlCol="0">
                          <a:sp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C44B94A" id="Group 13" o:spid="_x0000_s1029" style="position:absolute;margin-left:379.4pt;margin-top:-20.8pt;width:140.65pt;height:146.3pt;z-index:251660288;mso-width-relative:margin;mso-height-relative:margin" coordorigin="48194,-3234" coordsize="17867,1858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">
                <v:shape id="Picture 547479437" o:spid="_x0000_s1030" type="#_x0000_t75" alt="Свързано изображение" style="position:absolute;left:48194;width:15347;height:1534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">
                  <v:imagedata r:id="rId16" o:title="Свързано изображение"/>
                  <v:shadow on="t" type="perspective" color="black" opacity="26214f" offset="0,0" matrix="66847f,,,66847f"/>
                </v:shape>
                <v:shape id="TextBox 11" o:spid="_x0000_s1031" type="#_x0000_t202" style="position:absolute;left:52244;top:-3234;width:13818;height:414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" filled="f" stroked="f">
                  <v:textbox style="mso-fit-shape-to-text:t">
                    <w:txbxContent>
                      <w:p w14:paraId="751829FA" w14:textId="37113E57" w:rsidR="00A76F74" w:rsidRPr="00A76F74" w:rsidRDefault="00A76F74" w:rsidP="00A76F74">
                        <w:pPr>
                          <w:pStyle w:val="Code"/>
                          <w:rPr>
                            <w:rFonts w:asciiTheme="minorHAnsi" w:hAnsiTheme="minorHAnsi" w:cstheme="minorHAnsi"/>
                            <w:color w:val="F79646" w:themeColor="accent6"/>
                          </w:rPr>
                        </w:pPr>
                        <w:r w:rsidRPr="00A76F74">
                          <w:rPr>
                            <w:rFonts w:asciiTheme="minorHAnsi" w:hAnsiTheme="minorHAnsi" w:cstheme="minorHAnsi"/>
                            <w:color w:val="F79646" w:themeColor="accent6"/>
                          </w:rPr>
                          <w:t>George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A76F74" w:rsidRPr="00A76F74">
        <w:rPr>
          <w:noProof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221E87FF" wp14:editId="367F3AFB">
                <wp:simplePos x="0" y="0"/>
                <wp:positionH relativeFrom="column">
                  <wp:posOffset>-1270</wp:posOffset>
                </wp:positionH>
                <wp:positionV relativeFrom="paragraph">
                  <wp:posOffset>-267335</wp:posOffset>
                </wp:positionV>
                <wp:extent cx="1669415" cy="1861185"/>
                <wp:effectExtent l="133350" t="0" r="0" b="120015"/>
                <wp:wrapNone/>
                <wp:docPr id="547479433" name="Group 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669415" cy="1861185"/>
                          <a:chOff x="0" y="-327013"/>
                          <a:chExt cx="1669469" cy="1861690"/>
                        </a:xfrm>
                      </wpg:grpSpPr>
                      <pic:pic xmlns:pic="http://schemas.openxmlformats.org/drawingml/2006/picture">
                        <pic:nvPicPr>
                          <pic:cNvPr id="547479434" name="Picture 547479434" descr="Свързано изображение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34677" cy="1534677"/>
                          </a:xfrm>
                          <a:prstGeom prst="rect">
                            <a:avLst/>
                          </a:prstGeom>
                          <a:noFill/>
                          <a:effectLst>
                            <a:glow rad="101600">
                              <a:schemeClr val="accent1">
                                <a:satMod val="175000"/>
                                <a:alpha val="40000"/>
                              </a:schemeClr>
                            </a:glow>
                            <a:outerShdw blurRad="63500" sx="102000" sy="102000" algn="ctr" rotWithShape="0">
                              <a:prstClr val="black">
                                <a:alpha val="40000"/>
                              </a:prstClr>
                            </a:outerShdw>
                          </a:effectLst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547479435" name="TextBox 10"/>
                        <wps:cNvSpPr txBox="1"/>
                        <wps:spPr>
                          <a:xfrm>
                            <a:off x="493449" y="-327013"/>
                            <a:ext cx="1176020" cy="414655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31145BF2" w14:textId="1107C7F0" w:rsidR="00A76F74" w:rsidRPr="00A76F74" w:rsidRDefault="00A76F74" w:rsidP="00A76F74">
                              <w:pPr>
                                <w:pStyle w:val="Code"/>
                                <w:rPr>
                                  <w:rFonts w:asciiTheme="minorHAnsi" w:hAnsiTheme="minorHAnsi" w:cstheme="minorHAnsi"/>
                                  <w:color w:val="F79646" w:themeColor="accent6"/>
                                </w:rPr>
                              </w:pPr>
                              <w:r w:rsidRPr="00A76F74">
                                <w:rPr>
                                  <w:rFonts w:asciiTheme="minorHAnsi" w:hAnsiTheme="minorHAnsi" w:cstheme="minorHAnsi"/>
                                  <w:color w:val="F79646" w:themeColor="accent6"/>
                                </w:rPr>
                                <w:t>Peter</w:t>
                              </w:r>
                            </w:p>
                          </w:txbxContent>
                        </wps:txbx>
                        <wps:bodyPr wrap="square" rtlCol="0">
                          <a:sp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21E87FF" id="Group 5" o:spid="_x0000_s1032" style="position:absolute;margin-left:-.1pt;margin-top:-21.05pt;width:131.45pt;height:146.55pt;z-index:251659264;mso-width-relative:margin;mso-height-relative:margin" coordorigin=",-3270" coordsize="16694,1861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">
                <v:shape id="Picture 547479434" o:spid="_x0000_s1033" type="#_x0000_t75" alt="Свързано изображение" style="position:absolute;width:15346;height:1534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">
                  <v:imagedata r:id="rId16" o:title="Свързано изображение"/>
                  <v:shadow on="t" type="perspective" color="black" opacity="26214f" offset="0,0" matrix="66847f,,,66847f"/>
                </v:shape>
                <v:shape id="TextBox 10" o:spid="_x0000_s1034" type="#_x0000_t202" style="position:absolute;left:4934;top:-3270;width:11760;height:414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" filled="f" stroked="f">
                  <v:textbox style="mso-fit-shape-to-text:t">
                    <w:txbxContent>
                      <w:p w14:paraId="31145BF2" w14:textId="1107C7F0" w:rsidR="00A76F74" w:rsidRPr="00A76F74" w:rsidRDefault="00A76F74" w:rsidP="00A76F74">
                        <w:pPr>
                          <w:pStyle w:val="Code"/>
                          <w:rPr>
                            <w:rFonts w:asciiTheme="minorHAnsi" w:hAnsiTheme="minorHAnsi" w:cstheme="minorHAnsi"/>
                            <w:color w:val="F79646" w:themeColor="accent6"/>
                          </w:rPr>
                        </w:pPr>
                        <w:r w:rsidRPr="00A76F74">
                          <w:rPr>
                            <w:rFonts w:asciiTheme="minorHAnsi" w:hAnsiTheme="minorHAnsi" w:cstheme="minorHAnsi"/>
                            <w:color w:val="F79646" w:themeColor="accent6"/>
                          </w:rPr>
                          <w:t>Peter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A76F74" w:rsidRPr="00A76F74">
        <w:rPr>
          <w:noProof/>
        </w:rPr>
        <mc:AlternateContent>
          <mc:Choice Requires="wpg">
            <w:drawing>
              <wp:anchor distT="0" distB="0" distL="114300" distR="114300" simplePos="0" relativeHeight="251665408" behindDoc="0" locked="0" layoutInCell="1" allowOverlap="1" wp14:anchorId="03B062B8" wp14:editId="04D70CB9">
                <wp:simplePos x="0" y="0"/>
                <wp:positionH relativeFrom="column">
                  <wp:posOffset>232410</wp:posOffset>
                </wp:positionH>
                <wp:positionV relativeFrom="paragraph">
                  <wp:posOffset>3002280</wp:posOffset>
                </wp:positionV>
                <wp:extent cx="2362816" cy="2131123"/>
                <wp:effectExtent l="266700" t="38100" r="0" b="0"/>
                <wp:wrapNone/>
                <wp:docPr id="547479454" name="Group 5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362816" cy="2131123"/>
                          <a:chOff x="232736" y="2964225"/>
                          <a:chExt cx="2903422" cy="1766301"/>
                        </a:xfrm>
                      </wpg:grpSpPr>
                      <wps:wsp>
                        <wps:cNvPr id="547479455" name="Connector: Curved 547479455"/>
                        <wps:cNvCnPr>
                          <a:cxnSpLocks/>
                        </wps:cNvCnPr>
                        <wps:spPr>
                          <a:xfrm rot="10800000" flipH="1" flipV="1">
                            <a:off x="232736" y="2964225"/>
                            <a:ext cx="2903422" cy="1417140"/>
                          </a:xfrm>
                          <a:prstGeom prst="curvedConnector3">
                            <a:avLst>
                              <a:gd name="adj1" fmla="val -9675"/>
                            </a:avLst>
                          </a:prstGeom>
                          <a:ln w="76200">
                            <a:solidFill>
                              <a:srgbClr val="00B050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47479456" name="TextBox 47"/>
                        <wps:cNvSpPr txBox="1"/>
                        <wps:spPr>
                          <a:xfrm rot="459021">
                            <a:off x="781288" y="4135812"/>
                            <a:ext cx="1619094" cy="594714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7CB9C880" w14:textId="77777777" w:rsidR="00A76F74" w:rsidRDefault="00A76F74" w:rsidP="00A76F74">
                              <w:pPr>
                                <w:jc w:val="center"/>
                                <w:rPr>
                                  <w:rFonts w:hAnsi="Calibri"/>
                                  <w:b/>
                                  <w:bCs/>
                                  <w:color w:val="17365D" w:themeColor="text2" w:themeShade="BF"/>
                                  <w:kern w:val="24"/>
                                  <w:sz w:val="56"/>
                                  <w:szCs w:val="56"/>
                                </w:rPr>
                              </w:pPr>
                              <w:r>
                                <w:rPr>
                                  <w:rFonts w:hAnsi="Calibri"/>
                                  <w:b/>
                                  <w:bCs/>
                                  <w:color w:val="17365D" w:themeColor="text2" w:themeShade="BF"/>
                                  <w:kern w:val="24"/>
                                  <w:sz w:val="56"/>
                                  <w:szCs w:val="56"/>
                                </w:rPr>
                                <w:t>push</w:t>
                              </w:r>
                            </w:p>
                          </w:txbxContent>
                        </wps:txbx>
                        <wps:bodyPr wrap="square" rtlCol="0">
                          <a:sp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03B062B8" id="Group 52" o:spid="_x0000_s1035" style="position:absolute;margin-left:18.3pt;margin-top:236.4pt;width:186.05pt;height:167.8pt;z-index:251665408" coordorigin="2327,29642" coordsize="29034,1766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">
                <v:shapetype id="_x0000_t38" coordsize="21600,21600" o:spt="38" o:oned="t" path="m,c@0,0@1,5400@1,10800@1,16200@2,21600,21600,21600e" filled="f">
                  <v:formulas>
                    <v:f eqn="mid #0 0"/>
                    <v:f eqn="val #0"/>
                    <v:f eqn="mid #0 21600"/>
                  </v:formulas>
                  <v:path arrowok="t" fillok="f" o:connecttype="none"/>
                  <v:handles>
                    <v:h position="#0,center"/>
                  </v:handles>
                  <o:lock v:ext="edit" shapetype="t"/>
                </v:shapetype>
                <v:shape id="Connector: Curved 547479455" o:spid="_x0000_s1036" type="#_x0000_t38" style="position:absolute;left:2327;top:29642;width:29034;height:14171;rotation:180;flip:x y;visibility:visible;mso-wrap-style:square" o:connectortype="curved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" adj="-2090" strokecolor="#00b050" strokeweight="6pt">
                  <v:stroke endarrow="block"/>
                  <o:lock v:ext="edit" shapetype="f"/>
                </v:shape>
                <v:shape id="TextBox 47" o:spid="_x0000_s1037" type="#_x0000_t202" style="position:absolute;left:7812;top:41358;width:16191;height:5947;rotation:501373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" filled="f" stroked="f">
                  <v:textbox style="mso-fit-shape-to-text:t">
                    <w:txbxContent>
                      <w:p w14:paraId="7CB9C880" w14:textId="77777777" w:rsidR="00A76F74" w:rsidRDefault="00A76F74" w:rsidP="00A76F74">
                        <w:pPr>
                          <w:jc w:val="center"/>
                          <w:rPr>
                            <w:rFonts w:hAnsi="Calibri"/>
                            <w:b/>
                            <w:bCs/>
                            <w:color w:val="17365D" w:themeColor="text2" w:themeShade="BF"/>
                            <w:kern w:val="24"/>
                            <w:sz w:val="56"/>
                            <w:szCs w:val="56"/>
                          </w:rPr>
                        </w:pPr>
                        <w:r>
                          <w:rPr>
                            <w:rFonts w:hAnsi="Calibri"/>
                            <w:b/>
                            <w:bCs/>
                            <w:color w:val="17365D" w:themeColor="text2" w:themeShade="BF"/>
                            <w:kern w:val="24"/>
                            <w:sz w:val="56"/>
                            <w:szCs w:val="56"/>
                          </w:rPr>
                          <w:t>push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A76F74" w:rsidRPr="00A76F74">
        <w:rPr>
          <w:noProof/>
        </w:rPr>
        <mc:AlternateContent>
          <mc:Choice Requires="wpg">
            <w:drawing>
              <wp:anchor distT="0" distB="0" distL="114300" distR="114300" simplePos="0" relativeHeight="251667456" behindDoc="0" locked="0" layoutInCell="1" allowOverlap="1" wp14:anchorId="6A4726AC" wp14:editId="0118399B">
                <wp:simplePos x="0" y="0"/>
                <wp:positionH relativeFrom="column">
                  <wp:posOffset>3164840</wp:posOffset>
                </wp:positionH>
                <wp:positionV relativeFrom="paragraph">
                  <wp:posOffset>3209290</wp:posOffset>
                </wp:positionV>
                <wp:extent cx="1065405" cy="776001"/>
                <wp:effectExtent l="152400" t="0" r="0" b="43180"/>
                <wp:wrapNone/>
                <wp:docPr id="54" name="Group 5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065405" cy="776001"/>
                          <a:chOff x="3164852" y="3209865"/>
                          <a:chExt cx="1065405" cy="776001"/>
                        </a:xfrm>
                      </wpg:grpSpPr>
                      <wps:wsp>
                        <wps:cNvPr id="32" name="Connector: Curved 44"/>
                        <wps:cNvCnPr>
                          <a:cxnSpLocks/>
                        </wps:cNvCnPr>
                        <wps:spPr>
                          <a:xfrm flipH="1">
                            <a:off x="3164852" y="3274779"/>
                            <a:ext cx="5162" cy="711087"/>
                          </a:xfrm>
                          <a:prstGeom prst="straightConnector1">
                            <a:avLst/>
                          </a:prstGeom>
                          <a:ln w="76200">
                            <a:solidFill>
                              <a:srgbClr val="00B050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3" name="TextBox 50"/>
                        <wps:cNvSpPr txBox="1"/>
                        <wps:spPr>
                          <a:xfrm>
                            <a:off x="3295537" y="3209865"/>
                            <a:ext cx="934720" cy="71755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087528B2" w14:textId="77777777" w:rsidR="00A76F74" w:rsidRDefault="00A76F74" w:rsidP="00A76F74">
                              <w:pPr>
                                <w:jc w:val="center"/>
                                <w:rPr>
                                  <w:rFonts w:hAnsi="Calibri"/>
                                  <w:b/>
                                  <w:bCs/>
                                  <w:color w:val="17365D" w:themeColor="text2" w:themeShade="BF"/>
                                  <w:kern w:val="24"/>
                                  <w:sz w:val="56"/>
                                  <w:szCs w:val="56"/>
                                </w:rPr>
                              </w:pPr>
                              <w:r>
                                <w:rPr>
                                  <w:rFonts w:hAnsi="Calibri"/>
                                  <w:b/>
                                  <w:bCs/>
                                  <w:color w:val="17365D" w:themeColor="text2" w:themeShade="BF"/>
                                  <w:kern w:val="24"/>
                                  <w:sz w:val="56"/>
                                  <w:szCs w:val="56"/>
                                </w:rPr>
                                <w:t>push</w:t>
                              </w:r>
                            </w:p>
                          </w:txbxContent>
                        </wps:txbx>
                        <wps:bodyPr wrap="square" rtlCol="0">
                          <a:sp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6A4726AC" id="Group 53" o:spid="_x0000_s1038" style="position:absolute;margin-left:249.2pt;margin-top:252.7pt;width:83.9pt;height:61.1pt;z-index:251667456" coordorigin="31648,32098" coordsize="10654,77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"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Connector: Curved 44" o:spid="_x0000_s1039" type="#_x0000_t32" style="position:absolute;left:31648;top:32747;width:52;height:7111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" strokecolor="#00b050" strokeweight="6pt">
                  <v:stroke endarrow="block"/>
                  <o:lock v:ext="edit" shapetype="f"/>
                </v:shape>
                <v:shape id="TextBox 50" o:spid="_x0000_s1040" type="#_x0000_t202" style="position:absolute;left:32955;top:32098;width:9347;height:717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" filled="f" stroked="f">
                  <v:textbox style="mso-fit-shape-to-text:t">
                    <w:txbxContent>
                      <w:p w14:paraId="087528B2" w14:textId="77777777" w:rsidR="00A76F74" w:rsidRDefault="00A76F74" w:rsidP="00A76F74">
                        <w:pPr>
                          <w:jc w:val="center"/>
                          <w:rPr>
                            <w:rFonts w:hAnsi="Calibri"/>
                            <w:b/>
                            <w:bCs/>
                            <w:color w:val="17365D" w:themeColor="text2" w:themeShade="BF"/>
                            <w:kern w:val="24"/>
                            <w:sz w:val="56"/>
                            <w:szCs w:val="56"/>
                          </w:rPr>
                        </w:pPr>
                        <w:r>
                          <w:rPr>
                            <w:rFonts w:hAnsi="Calibri"/>
                            <w:b/>
                            <w:bCs/>
                            <w:color w:val="17365D" w:themeColor="text2" w:themeShade="BF"/>
                            <w:kern w:val="24"/>
                            <w:sz w:val="56"/>
                            <w:szCs w:val="56"/>
                          </w:rPr>
                          <w:t>push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A76F74" w:rsidRPr="00A76F74">
        <w:rPr>
          <w:noProof/>
        </w:rPr>
        <w:drawing>
          <wp:anchor distT="0" distB="0" distL="114300" distR="114300" simplePos="0" relativeHeight="251668480" behindDoc="0" locked="0" layoutInCell="1" allowOverlap="1" wp14:anchorId="0CF930B3" wp14:editId="7290A6DB">
            <wp:simplePos x="0" y="0"/>
            <wp:positionH relativeFrom="column">
              <wp:posOffset>2595245</wp:posOffset>
            </wp:positionH>
            <wp:positionV relativeFrom="paragraph">
              <wp:posOffset>4091940</wp:posOffset>
            </wp:positionV>
            <wp:extent cx="1163686" cy="1163686"/>
            <wp:effectExtent l="0" t="0" r="0" b="0"/>
            <wp:wrapNone/>
            <wp:docPr id="54747946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31"/>
                    <pic:cNvPicPr>
                      <a:picLocks noChangeAspect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63686" cy="116368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A76F74" w:rsidRPr="00A76F74">
        <w:rPr>
          <w:noProof/>
        </w:rPr>
        <mc:AlternateContent>
          <mc:Choice Requires="wpg">
            <w:drawing>
              <wp:anchor distT="0" distB="0" distL="114300" distR="114300" simplePos="0" relativeHeight="251669504" behindDoc="0" locked="0" layoutInCell="1" allowOverlap="1" wp14:anchorId="4DEC8ABE" wp14:editId="325E2036">
                <wp:simplePos x="0" y="0"/>
                <wp:positionH relativeFrom="column">
                  <wp:posOffset>2194560</wp:posOffset>
                </wp:positionH>
                <wp:positionV relativeFrom="paragraph">
                  <wp:posOffset>4569460</wp:posOffset>
                </wp:positionV>
                <wp:extent cx="990600" cy="1267750"/>
                <wp:effectExtent l="0" t="76200" r="76200" b="0"/>
                <wp:wrapNone/>
                <wp:docPr id="58" name="Group 5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990600" cy="1267750"/>
                          <a:chOff x="2194779" y="4493525"/>
                          <a:chExt cx="990600" cy="1267750"/>
                        </a:xfrm>
                      </wpg:grpSpPr>
                      <pic:pic xmlns:pic="http://schemas.openxmlformats.org/drawingml/2006/picture">
                        <pic:nvPicPr>
                          <pic:cNvPr id="36" name="Picture 36"/>
                          <pic:cNvPicPr>
                            <a:picLocks noChangeAspect="1"/>
                          </pic:cNvPicPr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2287459" y="4493525"/>
                            <a:ext cx="897920" cy="842553"/>
                          </a:xfrm>
                          <a:prstGeom prst="rect">
                            <a:avLst/>
                          </a:prstGeom>
                          <a:effectLst>
                            <a:outerShdw blurRad="63500" sx="102000" sy="102000" algn="ctr" rotWithShape="0">
                              <a:prstClr val="black">
                                <a:alpha val="40000"/>
                              </a:prstClr>
                            </a:outerShdw>
                          </a:effectLst>
                        </pic:spPr>
                      </pic:pic>
                      <wps:wsp>
                        <wps:cNvPr id="37" name="TextBox 56"/>
                        <wps:cNvSpPr txBox="1"/>
                        <wps:spPr>
                          <a:xfrm>
                            <a:off x="2194779" y="5222160"/>
                            <a:ext cx="881380" cy="539115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11A6F6D4" w14:textId="77777777" w:rsidR="00A76F74" w:rsidRPr="008B412B" w:rsidRDefault="00A76F74" w:rsidP="00A76F74">
                              <w:pPr>
                                <w:rPr>
                                  <w:rFonts w:hAnsi="Calibri"/>
                                  <w:b/>
                                  <w:bCs/>
                                  <w:color w:val="F79646" w:themeColor="accent6"/>
                                  <w:kern w:val="24"/>
                                  <w:sz w:val="36"/>
                                  <w:szCs w:val="36"/>
                                </w:rPr>
                              </w:pPr>
                              <w:r w:rsidRPr="008B412B">
                                <w:rPr>
                                  <w:rFonts w:hAnsi="Calibri"/>
                                  <w:b/>
                                  <w:bCs/>
                                  <w:color w:val="F79646" w:themeColor="accent6"/>
                                  <w:kern w:val="24"/>
                                  <w:sz w:val="36"/>
                                  <w:szCs w:val="36"/>
                                </w:rPr>
                                <w:t>conflict</w:t>
                              </w:r>
                            </w:p>
                          </w:txbxContent>
                        </wps:txbx>
                        <wps:bodyPr wrap="none" rtlCol="0">
                          <a:sp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4DEC8ABE" id="Group 57" o:spid="_x0000_s1041" style="position:absolute;margin-left:172.8pt;margin-top:359.8pt;width:78pt;height:99.8pt;z-index:251669504" coordorigin="21947,44935" coordsize="9906,1267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">
                <v:shape id="Picture 36" o:spid="_x0000_s1042" type="#_x0000_t75" style="position:absolute;left:22874;top:44935;width:8979;height:842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">
                  <v:imagedata r:id="rId19" o:title=""/>
                  <v:shadow on="t" type="perspective" color="black" opacity="26214f" offset="0,0" matrix="66847f,,,66847f"/>
                </v:shape>
                <v:shape id="TextBox 56" o:spid="_x0000_s1043" type="#_x0000_t202" style="position:absolute;left:21947;top:52221;width:8814;height:5391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" filled="f" stroked="f">
                  <v:textbox style="mso-fit-shape-to-text:t">
                    <w:txbxContent>
                      <w:p w14:paraId="11A6F6D4" w14:textId="77777777" w:rsidR="00A76F74" w:rsidRPr="008B412B" w:rsidRDefault="00A76F74" w:rsidP="00A76F74">
                        <w:pPr>
                          <w:rPr>
                            <w:rFonts w:hAnsi="Calibri"/>
                            <w:b/>
                            <w:bCs/>
                            <w:color w:val="F79646" w:themeColor="accent6"/>
                            <w:kern w:val="24"/>
                            <w:sz w:val="36"/>
                            <w:szCs w:val="36"/>
                          </w:rPr>
                        </w:pPr>
                        <w:r w:rsidRPr="008B412B">
                          <w:rPr>
                            <w:rFonts w:hAnsi="Calibri"/>
                            <w:b/>
                            <w:bCs/>
                            <w:color w:val="F79646" w:themeColor="accent6"/>
                            <w:kern w:val="24"/>
                            <w:sz w:val="36"/>
                            <w:szCs w:val="36"/>
                          </w:rPr>
                          <w:t>conflict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A76F74" w:rsidRPr="00A76F74">
        <w:rPr>
          <w:noProof/>
        </w:rPr>
        <mc:AlternateContent>
          <mc:Choice Requires="wpg">
            <w:drawing>
              <wp:anchor distT="0" distB="0" distL="114300" distR="114300" simplePos="0" relativeHeight="251670528" behindDoc="0" locked="0" layoutInCell="1" allowOverlap="1" wp14:anchorId="62CBCA63" wp14:editId="60068CCF">
                <wp:simplePos x="0" y="0"/>
                <wp:positionH relativeFrom="column">
                  <wp:posOffset>3260725</wp:posOffset>
                </wp:positionH>
                <wp:positionV relativeFrom="paragraph">
                  <wp:posOffset>4667885</wp:posOffset>
                </wp:positionV>
                <wp:extent cx="881380" cy="1060803"/>
                <wp:effectExtent l="0" t="76200" r="52070" b="0"/>
                <wp:wrapNone/>
                <wp:docPr id="63" name="Group 6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81380" cy="1060803"/>
                          <a:chOff x="3260981" y="4591771"/>
                          <a:chExt cx="969518" cy="1166883"/>
                        </a:xfrm>
                      </wpg:grpSpPr>
                      <pic:pic xmlns:pic="http://schemas.openxmlformats.org/drawingml/2006/picture">
                        <pic:nvPicPr>
                          <pic:cNvPr id="39" name="Picture 39"/>
                          <pic:cNvPicPr>
                            <a:picLocks noChangeAspect="1"/>
                          </pic:cNvPicPr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3463998" y="4591771"/>
                            <a:ext cx="734932" cy="689614"/>
                          </a:xfrm>
                          <a:prstGeom prst="rect">
                            <a:avLst/>
                          </a:prstGeom>
                          <a:effectLst>
                            <a:outerShdw blurRad="63500" sx="102000" sy="102000" algn="ctr" rotWithShape="0">
                              <a:prstClr val="black">
                                <a:alpha val="40000"/>
                              </a:prstClr>
                            </a:outerShdw>
                          </a:effectLst>
                        </pic:spPr>
                      </pic:pic>
                      <wps:wsp>
                        <wps:cNvPr id="40" name="TextBox 64"/>
                        <wps:cNvSpPr txBox="1"/>
                        <wps:spPr>
                          <a:xfrm>
                            <a:off x="3260981" y="5165628"/>
                            <a:ext cx="969518" cy="593026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4D57E567" w14:textId="77777777" w:rsidR="00A76F74" w:rsidRDefault="00A76F74" w:rsidP="00A76F74">
                              <w:pPr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36"/>
                                  <w:szCs w:val="36"/>
                                </w:rPr>
                              </w:pPr>
                              <w:r w:rsidRPr="008B412B">
                                <w:rPr>
                                  <w:rFonts w:hAnsi="Calibri"/>
                                  <w:b/>
                                  <w:bCs/>
                                  <w:color w:val="F79646" w:themeColor="accent6"/>
                                  <w:kern w:val="24"/>
                                  <w:sz w:val="36"/>
                                  <w:szCs w:val="36"/>
                                </w:rPr>
                                <w:t>conflict</w:t>
                              </w:r>
                            </w:p>
                          </w:txbxContent>
                        </wps:txbx>
                        <wps:bodyPr wrap="none" rtlCol="0">
                          <a:sp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62CBCA63" id="Group 62" o:spid="_x0000_s1044" style="position:absolute;margin-left:256.75pt;margin-top:367.55pt;width:69.4pt;height:83.55pt;z-index:251670528" coordorigin="32609,45917" coordsize="9695,1166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">
                <v:shape id="Picture 39" o:spid="_x0000_s1045" type="#_x0000_t75" style="position:absolute;left:34639;top:45917;width:7350;height:689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">
                  <v:imagedata r:id="rId19" o:title=""/>
                  <v:shadow on="t" type="perspective" color="black" opacity="26214f" offset="0,0" matrix="66847f,,,66847f"/>
                </v:shape>
                <v:shape id="TextBox 64" o:spid="_x0000_s1046" type="#_x0000_t202" style="position:absolute;left:32609;top:51656;width:9695;height:5930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" filled="f" stroked="f">
                  <v:textbox style="mso-fit-shape-to-text:t">
                    <w:txbxContent>
                      <w:p w14:paraId="4D57E567" w14:textId="77777777" w:rsidR="00A76F74" w:rsidRDefault="00A76F74" w:rsidP="00A76F74">
                        <w:pPr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36"/>
                            <w:szCs w:val="36"/>
                          </w:rPr>
                        </w:pPr>
                        <w:r w:rsidRPr="008B412B">
                          <w:rPr>
                            <w:rFonts w:hAnsi="Calibri"/>
                            <w:b/>
                            <w:bCs/>
                            <w:color w:val="F79646" w:themeColor="accent6"/>
                            <w:kern w:val="24"/>
                            <w:sz w:val="36"/>
                            <w:szCs w:val="36"/>
                          </w:rPr>
                          <w:t>conflict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14:paraId="421B3BEE" w14:textId="29D6F806" w:rsidR="00A76F74" w:rsidRDefault="00A76F74" w:rsidP="00EB3FDB"/>
    <w:p w14:paraId="36F5BA7F" w14:textId="0C007C72" w:rsidR="00A76F74" w:rsidRDefault="00A76F74" w:rsidP="00EB3FDB"/>
    <w:p w14:paraId="09B2E0E2" w14:textId="2E69EBCF" w:rsidR="00A76F74" w:rsidRDefault="00A76F74" w:rsidP="00EB3FDB"/>
    <w:p w14:paraId="30883666" w14:textId="749BA47E" w:rsidR="00A76F74" w:rsidRDefault="00A76F74" w:rsidP="00EB3FDB"/>
    <w:p w14:paraId="120273E2" w14:textId="13357505" w:rsidR="00A76F74" w:rsidRDefault="00623198" w:rsidP="00EB3FDB">
      <w:r w:rsidRPr="00A76F74">
        <w:rPr>
          <w:noProof/>
        </w:rPr>
        <mc:AlternateContent>
          <mc:Choice Requires="wpg">
            <w:drawing>
              <wp:anchor distT="0" distB="0" distL="114300" distR="114300" simplePos="0" relativeHeight="251661312" behindDoc="0" locked="0" layoutInCell="1" allowOverlap="1" wp14:anchorId="73479B6E" wp14:editId="6E39BB2A">
                <wp:simplePos x="0" y="0"/>
                <wp:positionH relativeFrom="column">
                  <wp:posOffset>-78740</wp:posOffset>
                </wp:positionH>
                <wp:positionV relativeFrom="paragraph">
                  <wp:posOffset>298450</wp:posOffset>
                </wp:positionV>
                <wp:extent cx="6626225" cy="1703070"/>
                <wp:effectExtent l="0" t="0" r="0" b="0"/>
                <wp:wrapNone/>
                <wp:docPr id="547479439" name="Group 1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26225" cy="1703070"/>
                          <a:chOff x="-78457" y="1657377"/>
                          <a:chExt cx="6626225" cy="1703140"/>
                        </a:xfrm>
                      </wpg:grpSpPr>
                      <wpg:grpSp>
                        <wpg:cNvPr id="547479440" name="Group 547479440"/>
                        <wpg:cNvGrpSpPr/>
                        <wpg:grpSpPr>
                          <a:xfrm>
                            <a:off x="112834" y="1657377"/>
                            <a:ext cx="1309006" cy="1009000"/>
                            <a:chOff x="112834" y="1657377"/>
                            <a:chExt cx="1439907" cy="1220890"/>
                          </a:xfrm>
                        </wpg:grpSpPr>
                        <pic:pic xmlns:pic="http://schemas.openxmlformats.org/drawingml/2006/picture">
                          <pic:nvPicPr>
                            <pic:cNvPr id="547479441" name="Picture 547479441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0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12834" y="1657377"/>
                              <a:ext cx="1086339" cy="1086339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547479442" name="Picture 547479442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0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466402" y="1791928"/>
                              <a:ext cx="1086339" cy="1086339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  <wps:wsp>
                        <wps:cNvPr id="547479443" name="TextBox 15"/>
                        <wps:cNvSpPr txBox="1"/>
                        <wps:spPr>
                          <a:xfrm>
                            <a:off x="-78457" y="2639792"/>
                            <a:ext cx="6626225" cy="720725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3B0F5E92" w14:textId="77777777" w:rsidR="00A76F74" w:rsidRPr="00623198" w:rsidRDefault="00A76F74" w:rsidP="00A76F74">
                              <w:pPr>
                                <w:spacing w:line="216" w:lineRule="auto"/>
                                <w:jc w:val="center"/>
                                <w:rPr>
                                  <w:rFonts w:hAnsi="Calibri"/>
                                  <w:color w:val="F79646" w:themeColor="accent6"/>
                                  <w:kern w:val="24"/>
                                  <w:sz w:val="36"/>
                                  <w:szCs w:val="36"/>
                                </w:rPr>
                              </w:pPr>
                              <w:r w:rsidRPr="00623198">
                                <w:rPr>
                                  <w:rFonts w:hAnsi="Calibri"/>
                                  <w:color w:val="F79646" w:themeColor="accent6"/>
                                  <w:kern w:val="24"/>
                                  <w:sz w:val="36"/>
                                  <w:szCs w:val="36"/>
                                </w:rPr>
                                <w:t>change</w:t>
                              </w:r>
                              <w:r w:rsidRPr="00623198">
                                <w:rPr>
                                  <w:rFonts w:hAnsi="Calibri"/>
                                  <w:color w:val="F79646" w:themeColor="accent6"/>
                                  <w:kern w:val="24"/>
                                  <w:sz w:val="36"/>
                                  <w:szCs w:val="36"/>
                                </w:rPr>
                                <w:br/>
                                <w:t>+ commit</w:t>
                              </w:r>
                            </w:p>
                          </w:txbxContent>
                        </wps:txbx>
                        <wps:bodyPr wrap="none" rtlCol="0">
                          <a:sp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3479B6E" id="Group 18" o:spid="_x0000_s1047" style="position:absolute;margin-left:-6.2pt;margin-top:23.5pt;width:521.75pt;height:134.1pt;z-index:251661312;mso-width-relative:margin;mso-height-relative:margin" coordorigin="-784,16573" coordsize="66262,1703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">
                <v:group id="Group 547479440" o:spid="_x0000_s1048" style="position:absolute;left:1128;top:16573;width:13090;height:10090" coordorigin="1128,16573" coordsize="14399,122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">
                  <v:shape id="Picture 547479441" o:spid="_x0000_s1049" type="#_x0000_t75" style="position:absolute;left:1128;top:16573;width:10863;height:1086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">
                    <v:imagedata r:id="rId21" o:title=""/>
                  </v:shape>
                  <v:shape id="Picture 547479442" o:spid="_x0000_s1050" type="#_x0000_t75" style="position:absolute;left:4664;top:17919;width:10863;height:1086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">
                    <v:imagedata r:id="rId21" o:title=""/>
                  </v:shape>
                </v:group>
                <v:shape id="_x0000_s1051" type="#_x0000_t202" style="position:absolute;left:-784;top:26397;width:66261;height:720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" filled="f" stroked="f">
                  <v:textbox style="mso-fit-shape-to-text:t">
                    <w:txbxContent>
                      <w:p w14:paraId="3B0F5E92" w14:textId="77777777" w:rsidR="00A76F74" w:rsidRPr="00623198" w:rsidRDefault="00A76F74" w:rsidP="00A76F74">
                        <w:pPr>
                          <w:spacing w:line="216" w:lineRule="auto"/>
                          <w:jc w:val="center"/>
                          <w:rPr>
                            <w:rFonts w:hAnsi="Calibri"/>
                            <w:color w:val="F79646" w:themeColor="accent6"/>
                            <w:kern w:val="24"/>
                            <w:sz w:val="36"/>
                            <w:szCs w:val="36"/>
                          </w:rPr>
                        </w:pPr>
                        <w:r w:rsidRPr="00623198">
                          <w:rPr>
                            <w:rFonts w:hAnsi="Calibri"/>
                            <w:color w:val="F79646" w:themeColor="accent6"/>
                            <w:kern w:val="24"/>
                            <w:sz w:val="36"/>
                            <w:szCs w:val="36"/>
                          </w:rPr>
                          <w:t>change</w:t>
                        </w:r>
                        <w:r w:rsidRPr="00623198">
                          <w:rPr>
                            <w:rFonts w:hAnsi="Calibri"/>
                            <w:color w:val="F79646" w:themeColor="accent6"/>
                            <w:kern w:val="24"/>
                            <w:sz w:val="36"/>
                            <w:szCs w:val="36"/>
                          </w:rPr>
                          <w:br/>
                          <w:t>+ commit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14:paraId="22B20B19" w14:textId="24EBC4BD" w:rsidR="00A76F74" w:rsidRDefault="00623198" w:rsidP="00EB3FDB">
      <w:r w:rsidRPr="00A76F74">
        <w:rPr>
          <w:noProof/>
        </w:rPr>
        <mc:AlternateContent>
          <mc:Choice Requires="wpg">
            <w:drawing>
              <wp:anchor distT="0" distB="0" distL="114300" distR="114300" simplePos="0" relativeHeight="251664384" behindDoc="0" locked="0" layoutInCell="1" allowOverlap="1" wp14:anchorId="40E061FE" wp14:editId="1E128548">
                <wp:simplePos x="0" y="0"/>
                <wp:positionH relativeFrom="column">
                  <wp:posOffset>2291080</wp:posOffset>
                </wp:positionH>
                <wp:positionV relativeFrom="paragraph">
                  <wp:posOffset>26035</wp:posOffset>
                </wp:positionV>
                <wp:extent cx="6626225" cy="1637030"/>
                <wp:effectExtent l="0" t="0" r="0" b="0"/>
                <wp:wrapNone/>
                <wp:docPr id="547479449" name="Group 2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26225" cy="1637030"/>
                          <a:chOff x="2287347" y="1657377"/>
                          <a:chExt cx="6626225" cy="1637820"/>
                        </a:xfrm>
                      </wpg:grpSpPr>
                      <wpg:grpSp>
                        <wpg:cNvPr id="547479450" name="Group 547479450"/>
                        <wpg:cNvGrpSpPr/>
                        <wpg:grpSpPr>
                          <a:xfrm>
                            <a:off x="4932291" y="1657377"/>
                            <a:ext cx="1309006" cy="1009000"/>
                            <a:chOff x="4932291" y="1657377"/>
                            <a:chExt cx="1439907" cy="1220890"/>
                          </a:xfrm>
                        </wpg:grpSpPr>
                        <pic:pic xmlns:pic="http://schemas.openxmlformats.org/drawingml/2006/picture">
                          <pic:nvPicPr>
                            <pic:cNvPr id="547479451" name="Picture 547479451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0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4932291" y="1657377"/>
                              <a:ext cx="1086339" cy="1086339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547479452" name="Picture 547479452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0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5285859" y="1791928"/>
                              <a:ext cx="1086339" cy="1086339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  <wps:wsp>
                        <wps:cNvPr id="547479453" name="TextBox 28"/>
                        <wps:cNvSpPr txBox="1"/>
                        <wps:spPr>
                          <a:xfrm>
                            <a:off x="2287347" y="2574472"/>
                            <a:ext cx="6626225" cy="720725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77AB2BBC" w14:textId="77777777" w:rsidR="00A76F74" w:rsidRPr="00623198" w:rsidRDefault="00A76F74" w:rsidP="00A76F74">
                              <w:pPr>
                                <w:spacing w:line="216" w:lineRule="auto"/>
                                <w:jc w:val="center"/>
                                <w:rPr>
                                  <w:rFonts w:hAnsi="Calibri"/>
                                  <w:color w:val="F79646" w:themeColor="accent6"/>
                                  <w:kern w:val="24"/>
                                  <w:sz w:val="36"/>
                                  <w:szCs w:val="36"/>
                                </w:rPr>
                              </w:pPr>
                              <w:r w:rsidRPr="00623198">
                                <w:rPr>
                                  <w:rFonts w:hAnsi="Calibri"/>
                                  <w:color w:val="F79646" w:themeColor="accent6"/>
                                  <w:kern w:val="24"/>
                                  <w:sz w:val="36"/>
                                  <w:szCs w:val="36"/>
                                </w:rPr>
                                <w:t>change</w:t>
                              </w:r>
                              <w:r w:rsidRPr="00623198">
                                <w:rPr>
                                  <w:rFonts w:hAnsi="Calibri"/>
                                  <w:color w:val="F79646" w:themeColor="accent6"/>
                                  <w:kern w:val="24"/>
                                  <w:sz w:val="36"/>
                                  <w:szCs w:val="36"/>
                                </w:rPr>
                                <w:br/>
                                <w:t>+ commit</w:t>
                              </w:r>
                            </w:p>
                          </w:txbxContent>
                        </wps:txbx>
                        <wps:bodyPr wrap="none" rtlCol="0">
                          <a:sp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0E061FE" id="Group 26" o:spid="_x0000_s1052" style="position:absolute;margin-left:180.4pt;margin-top:2.05pt;width:521.75pt;height:128.9pt;z-index:251664384;mso-width-relative:margin;mso-height-relative:margin" coordorigin="22873,16573" coordsize="66262,1637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">
                <v:group id="Group 547479450" o:spid="_x0000_s1053" style="position:absolute;left:49322;top:16573;width:13090;height:10090" coordorigin="49322,16573" coordsize="14399,122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">
                  <v:shape id="Picture 547479451" o:spid="_x0000_s1054" type="#_x0000_t75" style="position:absolute;left:49322;top:16573;width:10864;height:1086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">
                    <v:imagedata r:id="rId21" o:title=""/>
                  </v:shape>
                  <v:shape id="Picture 547479452" o:spid="_x0000_s1055" type="#_x0000_t75" style="position:absolute;left:52858;top:17919;width:10863;height:1086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">
                    <v:imagedata r:id="rId21" o:title=""/>
                  </v:shape>
                </v:group>
                <v:shape id="TextBox 28" o:spid="_x0000_s1056" type="#_x0000_t202" style="position:absolute;left:22873;top:25744;width:66262;height:720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" filled="f" stroked="f">
                  <v:textbox style="mso-fit-shape-to-text:t">
                    <w:txbxContent>
                      <w:p w14:paraId="77AB2BBC" w14:textId="77777777" w:rsidR="00A76F74" w:rsidRPr="00623198" w:rsidRDefault="00A76F74" w:rsidP="00A76F74">
                        <w:pPr>
                          <w:spacing w:line="216" w:lineRule="auto"/>
                          <w:jc w:val="center"/>
                          <w:rPr>
                            <w:rFonts w:hAnsi="Calibri"/>
                            <w:color w:val="F79646" w:themeColor="accent6"/>
                            <w:kern w:val="24"/>
                            <w:sz w:val="36"/>
                            <w:szCs w:val="36"/>
                          </w:rPr>
                        </w:pPr>
                        <w:r w:rsidRPr="00623198">
                          <w:rPr>
                            <w:rFonts w:hAnsi="Calibri"/>
                            <w:color w:val="F79646" w:themeColor="accent6"/>
                            <w:kern w:val="24"/>
                            <w:sz w:val="36"/>
                            <w:szCs w:val="36"/>
                          </w:rPr>
                          <w:t>change</w:t>
                        </w:r>
                        <w:r w:rsidRPr="00623198">
                          <w:rPr>
                            <w:rFonts w:hAnsi="Calibri"/>
                            <w:color w:val="F79646" w:themeColor="accent6"/>
                            <w:kern w:val="24"/>
                            <w:sz w:val="36"/>
                            <w:szCs w:val="36"/>
                          </w:rPr>
                          <w:br/>
                          <w:t>+ commit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63360" behindDoc="0" locked="0" layoutInCell="1" allowOverlap="1" wp14:anchorId="0636DB4F" wp14:editId="03E75FE7">
                <wp:simplePos x="0" y="0"/>
                <wp:positionH relativeFrom="column">
                  <wp:posOffset>2532380</wp:posOffset>
                </wp:positionH>
                <wp:positionV relativeFrom="paragraph">
                  <wp:posOffset>26035</wp:posOffset>
                </wp:positionV>
                <wp:extent cx="1309006" cy="1008920"/>
                <wp:effectExtent l="0" t="0" r="0" b="1270"/>
                <wp:wrapNone/>
                <wp:docPr id="547479445" name="Group 54747944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309006" cy="1008920"/>
                          <a:chOff x="2528054" y="1657377"/>
                          <a:chExt cx="1439907" cy="1220890"/>
                        </a:xfrm>
                      </wpg:grpSpPr>
                      <pic:pic xmlns:pic="http://schemas.openxmlformats.org/drawingml/2006/picture">
                        <pic:nvPicPr>
                          <pic:cNvPr id="547479446" name="Picture 547479446"/>
                          <pic:cNvPicPr>
                            <a:picLocks noChangeAspect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528054" y="1657377"/>
                            <a:ext cx="1086339" cy="1086339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547479447" name="Picture 547479447"/>
                          <pic:cNvPicPr>
                            <a:picLocks noChangeAspect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881622" y="1791928"/>
                            <a:ext cx="1086339" cy="1086339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4ABE8B50" id="Group 547479445" o:spid="_x0000_s1026" style="position:absolute;margin-left:199.4pt;margin-top:2.05pt;width:103.05pt;height:79.45pt;z-index:251663360" coordorigin="25280,16573" coordsize="14399,1220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">
                <v:shape id="Picture 547479446" o:spid="_x0000_s1027" type="#_x0000_t75" style="position:absolute;left:25280;top:16573;width:10863;height:1086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">
                  <v:imagedata r:id="rId23" o:title=""/>
                </v:shape>
                <v:shape id="Picture 547479447" o:spid="_x0000_s1028" type="#_x0000_t75" style="position:absolute;left:28816;top:17919;width:10863;height:1086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">
                  <v:imagedata r:id="rId23" o:title=""/>
                </v:shape>
              </v:group>
            </w:pict>
          </mc:Fallback>
        </mc:AlternateContent>
      </w:r>
    </w:p>
    <w:p w14:paraId="47C30EAC" w14:textId="2116C3BD" w:rsidR="00A76F74" w:rsidRDefault="00A76F74" w:rsidP="00EB3FDB"/>
    <w:p w14:paraId="015FE8AE" w14:textId="2A0FD0E3" w:rsidR="00A76F74" w:rsidRDefault="00A76F74" w:rsidP="00EB3FDB"/>
    <w:p w14:paraId="32D4B785" w14:textId="3BCD4ACA" w:rsidR="00A76F74" w:rsidRDefault="00623198" w:rsidP="00EB3FDB">
      <w:r w:rsidRPr="00623198"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51653E89" wp14:editId="16F5DB1C">
                <wp:simplePos x="0" y="0"/>
                <wp:positionH relativeFrom="column">
                  <wp:posOffset>302438</wp:posOffset>
                </wp:positionH>
                <wp:positionV relativeFrom="paragraph">
                  <wp:posOffset>219847</wp:posOffset>
                </wp:positionV>
                <wp:extent cx="1119678" cy="590931"/>
                <wp:effectExtent l="0" t="0" r="0" b="0"/>
                <wp:wrapNone/>
                <wp:docPr id="547479462" name="TextBox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19678" cy="590931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0B329C24" w14:textId="77777777" w:rsidR="00623198" w:rsidRDefault="00623198" w:rsidP="00623198">
                            <w:pPr>
                              <w:spacing w:line="216" w:lineRule="auto"/>
                              <w:jc w:val="center"/>
                              <w:rPr>
                                <w:rFonts w:hAnsi="Calibri"/>
                                <w:color w:val="000000" w:themeColor="text1"/>
                                <w:kern w:val="24"/>
                                <w:sz w:val="36"/>
                                <w:szCs w:val="36"/>
                              </w:rPr>
                            </w:pPr>
                            <w:r w:rsidRPr="00623198">
                              <w:rPr>
                                <w:rFonts w:hAnsi="Calibri"/>
                                <w:color w:val="F79646" w:themeColor="accent6"/>
                                <w:kern w:val="24"/>
                                <w:sz w:val="36"/>
                                <w:szCs w:val="36"/>
                              </w:rPr>
                              <w:t>change</w:t>
                            </w:r>
                            <w:r>
                              <w:rPr>
                                <w:rFonts w:hAnsi="Calibri"/>
                                <w:color w:val="000000" w:themeColor="text1"/>
                                <w:kern w:val="24"/>
                                <w:sz w:val="36"/>
                                <w:szCs w:val="36"/>
                              </w:rPr>
                              <w:br/>
                            </w:r>
                            <w:r w:rsidRPr="00623198">
                              <w:rPr>
                                <w:rFonts w:hAnsi="Calibri"/>
                                <w:color w:val="F79646" w:themeColor="accent6"/>
                                <w:kern w:val="24"/>
                                <w:sz w:val="36"/>
                                <w:szCs w:val="36"/>
                              </w:rPr>
                              <w:t>+ commit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51653E89" id="TextBox 15" o:spid="_x0000_s1057" type="#_x0000_t202" style="position:absolute;margin-left:23.8pt;margin-top:17.3pt;width:88.15pt;height:46.55pt;z-index:2516725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" filled="f" stroked="f">
                <v:textbox style="mso-fit-shape-to-text:t">
                  <w:txbxContent>
                    <w:p w14:paraId="0B329C24" w14:textId="77777777" w:rsidR="00623198" w:rsidRDefault="00623198" w:rsidP="00623198">
                      <w:pPr>
                        <w:spacing w:line="216" w:lineRule="auto"/>
                        <w:jc w:val="center"/>
                        <w:rPr>
                          <w:rFonts w:hAnsi="Calibri"/>
                          <w:color w:val="000000" w:themeColor="text1"/>
                          <w:kern w:val="24"/>
                          <w:sz w:val="36"/>
                          <w:szCs w:val="36"/>
                        </w:rPr>
                      </w:pPr>
                      <w:r w:rsidRPr="00623198">
                        <w:rPr>
                          <w:rFonts w:hAnsi="Calibri"/>
                          <w:color w:val="F79646" w:themeColor="accent6"/>
                          <w:kern w:val="24"/>
                          <w:sz w:val="36"/>
                          <w:szCs w:val="36"/>
                        </w:rPr>
                        <w:t>change</w:t>
                      </w:r>
                      <w:r>
                        <w:rPr>
                          <w:rFonts w:hAnsi="Calibri"/>
                          <w:color w:val="000000" w:themeColor="text1"/>
                          <w:kern w:val="24"/>
                          <w:sz w:val="36"/>
                          <w:szCs w:val="36"/>
                        </w:rPr>
                        <w:br/>
                      </w:r>
                      <w:r w:rsidRPr="00623198">
                        <w:rPr>
                          <w:rFonts w:hAnsi="Calibri"/>
                          <w:color w:val="F79646" w:themeColor="accent6"/>
                          <w:kern w:val="24"/>
                          <w:sz w:val="36"/>
                          <w:szCs w:val="36"/>
                        </w:rPr>
                        <w:t>+ commit</w:t>
                      </w:r>
                    </w:p>
                  </w:txbxContent>
                </v:textbox>
              </v:shape>
            </w:pict>
          </mc:Fallback>
        </mc:AlternateContent>
      </w:r>
    </w:p>
    <w:p w14:paraId="386033A2" w14:textId="5DA9A4C4" w:rsidR="00A76F74" w:rsidRDefault="00A76F74" w:rsidP="00EB3FDB"/>
    <w:p w14:paraId="5022E804" w14:textId="4E648391" w:rsidR="00A76F74" w:rsidRDefault="00CC4DB1" w:rsidP="00EB3FDB">
      <w:r w:rsidRPr="00A76F74">
        <w:rPr>
          <w:noProof/>
        </w:rPr>
        <mc:AlternateContent>
          <mc:Choice Requires="wpg">
            <w:drawing>
              <wp:anchor distT="0" distB="0" distL="114300" distR="114300" simplePos="0" relativeHeight="251666432" behindDoc="0" locked="0" layoutInCell="1" allowOverlap="1" wp14:anchorId="2CD35409" wp14:editId="02BACEE0">
                <wp:simplePos x="0" y="0"/>
                <wp:positionH relativeFrom="column">
                  <wp:posOffset>3761105</wp:posOffset>
                </wp:positionH>
                <wp:positionV relativeFrom="paragraph">
                  <wp:posOffset>11430</wp:posOffset>
                </wp:positionV>
                <wp:extent cx="2361565" cy="2129870"/>
                <wp:effectExtent l="38100" t="38100" r="267335" b="0"/>
                <wp:wrapNone/>
                <wp:docPr id="547479457" name="Group 5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361565" cy="2129870"/>
                          <a:chOff x="3759239" y="2964224"/>
                          <a:chExt cx="2762781" cy="1822157"/>
                        </a:xfrm>
                      </wpg:grpSpPr>
                      <wps:wsp>
                        <wps:cNvPr id="547479459" name="Connector: Curved 547479459"/>
                        <wps:cNvCnPr>
                          <a:cxnSpLocks/>
                        </wps:cNvCnPr>
                        <wps:spPr>
                          <a:xfrm flipH="1">
                            <a:off x="3759239" y="2964224"/>
                            <a:ext cx="2762781" cy="1462789"/>
                          </a:xfrm>
                          <a:prstGeom prst="curvedConnector3">
                            <a:avLst>
                              <a:gd name="adj1" fmla="val -9678"/>
                            </a:avLst>
                          </a:prstGeom>
                          <a:ln w="76200">
                            <a:solidFill>
                              <a:srgbClr val="00B050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47479460" name="TextBox 48"/>
                        <wps:cNvSpPr txBox="1"/>
                        <wps:spPr>
                          <a:xfrm rot="20736699">
                            <a:off x="4516159" y="4172510"/>
                            <a:ext cx="1619078" cy="613871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7E4DC46B" w14:textId="77777777" w:rsidR="00A76F74" w:rsidRDefault="00A76F74" w:rsidP="00A76F74">
                              <w:pPr>
                                <w:jc w:val="center"/>
                                <w:rPr>
                                  <w:rFonts w:hAnsi="Calibri"/>
                                  <w:b/>
                                  <w:bCs/>
                                  <w:color w:val="17365D" w:themeColor="text2" w:themeShade="BF"/>
                                  <w:kern w:val="24"/>
                                  <w:sz w:val="56"/>
                                  <w:szCs w:val="56"/>
                                </w:rPr>
                              </w:pPr>
                              <w:r>
                                <w:rPr>
                                  <w:rFonts w:hAnsi="Calibri"/>
                                  <w:b/>
                                  <w:bCs/>
                                  <w:color w:val="17365D" w:themeColor="text2" w:themeShade="BF"/>
                                  <w:kern w:val="24"/>
                                  <w:sz w:val="56"/>
                                  <w:szCs w:val="56"/>
                                </w:rPr>
                                <w:t>push</w:t>
                              </w:r>
                            </w:p>
                          </w:txbxContent>
                        </wps:txbx>
                        <wps:bodyPr wrap="square" rtlCol="0">
                          <a:spAutoFit/>
                        </wps:bodyPr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CD35409" id="Group 55" o:spid="_x0000_s1058" style="position:absolute;margin-left:296.15pt;margin-top:.9pt;width:185.95pt;height:167.7pt;z-index:251666432;mso-height-relative:margin" coordorigin="37592,29642" coordsize="27627,1822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">
                <v:shape id="Connector: Curved 547479459" o:spid="_x0000_s1059" type="#_x0000_t38" style="position:absolute;left:37592;top:29642;width:27628;height:14628;flip:x;visibility:visible;mso-wrap-style:square" o:connectortype="curved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" adj="-2090" strokecolor="#00b050" strokeweight="6pt">
                  <v:stroke endarrow="block"/>
                  <o:lock v:ext="edit" shapetype="f"/>
                </v:shape>
                <v:shape id="TextBox 48" o:spid="_x0000_s1060" type="#_x0000_t202" style="position:absolute;left:45161;top:41725;width:16191;height:6138;rotation:-942955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" filled="f" stroked="f">
                  <v:textbox style="mso-fit-shape-to-text:t">
                    <w:txbxContent>
                      <w:p w14:paraId="7E4DC46B" w14:textId="77777777" w:rsidR="00A76F74" w:rsidRDefault="00A76F74" w:rsidP="00A76F74">
                        <w:pPr>
                          <w:jc w:val="center"/>
                          <w:rPr>
                            <w:rFonts w:hAnsi="Calibri"/>
                            <w:b/>
                            <w:bCs/>
                            <w:color w:val="17365D" w:themeColor="text2" w:themeShade="BF"/>
                            <w:kern w:val="24"/>
                            <w:sz w:val="56"/>
                            <w:szCs w:val="56"/>
                          </w:rPr>
                        </w:pPr>
                        <w:r>
                          <w:rPr>
                            <w:rFonts w:hAnsi="Calibri"/>
                            <w:b/>
                            <w:bCs/>
                            <w:color w:val="17365D" w:themeColor="text2" w:themeShade="BF"/>
                            <w:kern w:val="24"/>
                            <w:sz w:val="56"/>
                            <w:szCs w:val="56"/>
                          </w:rPr>
                          <w:t>push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14:paraId="37C29226" w14:textId="146FF283" w:rsidR="00A76F74" w:rsidRDefault="00A76F74" w:rsidP="00EB3FDB"/>
    <w:p w14:paraId="25B735ED" w14:textId="009C90A1" w:rsidR="00A76F74" w:rsidRDefault="00A76F74" w:rsidP="00EB3FDB"/>
    <w:p w14:paraId="11652790" w14:textId="70AB8631" w:rsidR="00A76F74" w:rsidRDefault="00A76F74" w:rsidP="00EB3FDB"/>
    <w:p w14:paraId="7F480B0F" w14:textId="09DD2D6C" w:rsidR="00A76F74" w:rsidRDefault="00A76F74" w:rsidP="00EB3FDB"/>
    <w:p w14:paraId="05243C2A" w14:textId="5A24C603" w:rsidR="00A76F74" w:rsidRDefault="00A76F74" w:rsidP="00EB3FDB"/>
    <w:p w14:paraId="4FCD481E" w14:textId="11547760" w:rsidR="00A76F74" w:rsidRDefault="00A76F74" w:rsidP="00EB3FDB"/>
    <w:p w14:paraId="7074547F" w14:textId="39DA75F0" w:rsidR="00A76F74" w:rsidRDefault="00A76F74" w:rsidP="00EB3FDB"/>
    <w:p w14:paraId="0CEB3DF3" w14:textId="77777777" w:rsidR="00A76F74" w:rsidRDefault="00A76F74" w:rsidP="00EB3FDB"/>
    <w:p w14:paraId="0E4BFE85" w14:textId="77777777" w:rsidR="00A76F74" w:rsidRDefault="00A76F74" w:rsidP="00EB3FDB"/>
    <w:p w14:paraId="5A03C1F5" w14:textId="77777777" w:rsidR="00EA416B" w:rsidRDefault="00EA416B" w:rsidP="00EB3FDB"/>
    <w:p w14:paraId="604D28F2" w14:textId="220FFA58" w:rsidR="00A76F74" w:rsidRDefault="00524ECE" w:rsidP="00EB3FDB">
      <w:r>
        <w:t xml:space="preserve">To </w:t>
      </w:r>
      <w:r w:rsidRPr="00EA416B">
        <w:rPr>
          <w:b/>
          <w:bCs/>
        </w:rPr>
        <w:t>resolve</w:t>
      </w:r>
      <w:r>
        <w:t xml:space="preserve"> a </w:t>
      </w:r>
      <w:r w:rsidRPr="00EA416B">
        <w:rPr>
          <w:b/>
          <w:bCs/>
        </w:rPr>
        <w:t>merge</w:t>
      </w:r>
      <w:r>
        <w:t xml:space="preserve"> </w:t>
      </w:r>
      <w:r w:rsidRPr="00EA416B">
        <w:rPr>
          <w:b/>
          <w:bCs/>
        </w:rPr>
        <w:t>conflict</w:t>
      </w:r>
      <w:r>
        <w:t xml:space="preserve"> caused by </w:t>
      </w:r>
      <w:r w:rsidRPr="00EA416B">
        <w:rPr>
          <w:b/>
          <w:bCs/>
        </w:rPr>
        <w:t>conflicting</w:t>
      </w:r>
      <w:r>
        <w:t xml:space="preserve"> </w:t>
      </w:r>
      <w:r w:rsidRPr="00EA416B">
        <w:rPr>
          <w:b/>
          <w:bCs/>
        </w:rPr>
        <w:t>line</w:t>
      </w:r>
      <w:r>
        <w:t xml:space="preserve"> </w:t>
      </w:r>
      <w:r w:rsidRPr="00EA416B">
        <w:rPr>
          <w:b/>
          <w:bCs/>
        </w:rPr>
        <w:t>changes</w:t>
      </w:r>
      <w:r>
        <w:t xml:space="preserve">, we must choose which </w:t>
      </w:r>
      <w:r w:rsidRPr="00EA416B">
        <w:rPr>
          <w:b/>
          <w:bCs/>
        </w:rPr>
        <w:t>changes</w:t>
      </w:r>
      <w:r>
        <w:t xml:space="preserve"> to </w:t>
      </w:r>
      <w:r w:rsidRPr="00EA416B">
        <w:rPr>
          <w:b/>
          <w:bCs/>
        </w:rPr>
        <w:t>incorporate</w:t>
      </w:r>
      <w:r>
        <w:t xml:space="preserve"> in a new commit.</w:t>
      </w:r>
    </w:p>
    <w:p w14:paraId="62C45C26" w14:textId="5DAFB7A7" w:rsidR="00EA416B" w:rsidRDefault="00EA416B" w:rsidP="00EB3FDB">
      <w:r>
        <w:t>There a several steps that we should follow:</w:t>
      </w:r>
    </w:p>
    <w:p w14:paraId="168B9024" w14:textId="77777777" w:rsidR="00EA416B" w:rsidRPr="00EA416B" w:rsidRDefault="00EA416B" w:rsidP="00EA416B">
      <w:pPr>
        <w:pStyle w:val="ListParagraph"/>
        <w:numPr>
          <w:ilvl w:val="0"/>
          <w:numId w:val="28"/>
        </w:numPr>
      </w:pPr>
      <w:r w:rsidRPr="00EA416B">
        <w:t xml:space="preserve">Open </w:t>
      </w:r>
      <w:r w:rsidRPr="00EA416B">
        <w:rPr>
          <w:b/>
          <w:bCs/>
        </w:rPr>
        <w:t>Git Bash</w:t>
      </w:r>
    </w:p>
    <w:p w14:paraId="0AE21939" w14:textId="4938F8F5" w:rsidR="00EA416B" w:rsidRPr="00EA416B" w:rsidRDefault="00EA416B" w:rsidP="00EA416B">
      <w:pPr>
        <w:pStyle w:val="ListParagraph"/>
        <w:numPr>
          <w:ilvl w:val="0"/>
          <w:numId w:val="28"/>
        </w:numPr>
      </w:pPr>
      <w:r w:rsidRPr="00EA416B">
        <w:t xml:space="preserve">Navigate into the </w:t>
      </w:r>
      <w:r w:rsidRPr="00EA416B">
        <w:rPr>
          <w:b/>
          <w:bCs/>
        </w:rPr>
        <w:t>local</w:t>
      </w:r>
      <w:r w:rsidRPr="00EA416B">
        <w:t xml:space="preserve"> </w:t>
      </w:r>
      <w:r w:rsidRPr="00EA416B">
        <w:rPr>
          <w:b/>
          <w:bCs/>
        </w:rPr>
        <w:t>Git</w:t>
      </w:r>
      <w:r w:rsidRPr="00EA416B">
        <w:t xml:space="preserve"> </w:t>
      </w:r>
      <w:r w:rsidRPr="00EA416B">
        <w:rPr>
          <w:b/>
          <w:bCs/>
        </w:rPr>
        <w:t>repository</w:t>
      </w:r>
      <w:r w:rsidRPr="00EA416B">
        <w:t xml:space="preserve"> that has the </w:t>
      </w:r>
      <w:r w:rsidRPr="00EA416B">
        <w:rPr>
          <w:b/>
          <w:bCs/>
        </w:rPr>
        <w:t>merge</w:t>
      </w:r>
      <w:r w:rsidRPr="00EA416B">
        <w:t xml:space="preserve"> </w:t>
      </w:r>
      <w:r w:rsidRPr="00EA416B">
        <w:rPr>
          <w:b/>
          <w:bCs/>
        </w:rPr>
        <w:t>conflict</w:t>
      </w:r>
    </w:p>
    <w:p w14:paraId="29B3AA6B" w14:textId="7B34A352" w:rsidR="00EA416B" w:rsidRDefault="00EA416B" w:rsidP="00EA416B">
      <w:pPr>
        <w:ind w:left="720"/>
      </w:pPr>
      <w:r w:rsidRPr="00EA416B">
        <w:rPr>
          <w:noProof/>
        </w:rPr>
        <w:drawing>
          <wp:inline distT="0" distB="0" distL="0" distR="0" wp14:anchorId="2D6A7993" wp14:editId="695FFAA6">
            <wp:extent cx="4057650" cy="292619"/>
            <wp:effectExtent l="19050" t="19050" r="19050" b="12700"/>
            <wp:docPr id="547479465" name="Picture 7">
              <a:extLst xmlns:a="http://schemas.openxmlformats.org/drawingml/2006/main">
                <a:ext uri="{FF2B5EF4-FFF2-40B4-BE49-F238E27FC236}">
                  <a16:creationId xmlns:a16="http://schemas.microsoft.com/office/drawing/2014/main" id="{9056ABB4-8B11-4E9D-B1DE-E2BD8ED624B0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7">
                      <a:extLst>
                        <a:ext uri="{FF2B5EF4-FFF2-40B4-BE49-F238E27FC236}">
                          <a16:creationId xmlns:a16="http://schemas.microsoft.com/office/drawing/2014/main" id="{9056ABB4-8B11-4E9D-B1DE-E2BD8ED624B0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215025" cy="303968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16D6742" w14:textId="77777777" w:rsidR="00EA416B" w:rsidRPr="00EA416B" w:rsidRDefault="00EA416B" w:rsidP="00EA416B">
      <w:pPr>
        <w:pStyle w:val="ListParagraph"/>
        <w:numPr>
          <w:ilvl w:val="0"/>
          <w:numId w:val="28"/>
        </w:numPr>
      </w:pPr>
      <w:r w:rsidRPr="00EA416B">
        <w:rPr>
          <w:b/>
          <w:bCs/>
        </w:rPr>
        <w:t>Display</w:t>
      </w:r>
      <w:r w:rsidRPr="00EA416B">
        <w:t xml:space="preserve"> a </w:t>
      </w:r>
      <w:r w:rsidRPr="00EA416B">
        <w:rPr>
          <w:b/>
          <w:bCs/>
        </w:rPr>
        <w:t>list</w:t>
      </w:r>
      <w:r w:rsidRPr="00EA416B">
        <w:t xml:space="preserve"> of the </w:t>
      </w:r>
      <w:r w:rsidRPr="00EA416B">
        <w:rPr>
          <w:b/>
          <w:bCs/>
        </w:rPr>
        <w:t>files</w:t>
      </w:r>
      <w:r w:rsidRPr="00EA416B">
        <w:t xml:space="preserve"> </w:t>
      </w:r>
      <w:r w:rsidRPr="00EA416B">
        <w:rPr>
          <w:b/>
          <w:bCs/>
        </w:rPr>
        <w:t>affected</w:t>
      </w:r>
      <w:r w:rsidRPr="00EA416B">
        <w:t xml:space="preserve"> by the </w:t>
      </w:r>
      <w:r w:rsidRPr="00EA416B">
        <w:rPr>
          <w:b/>
          <w:bCs/>
        </w:rPr>
        <w:t>merge</w:t>
      </w:r>
      <w:r w:rsidRPr="00EA416B">
        <w:t xml:space="preserve"> </w:t>
      </w:r>
      <w:r w:rsidRPr="00EA416B">
        <w:rPr>
          <w:b/>
          <w:bCs/>
        </w:rPr>
        <w:t>conflict</w:t>
      </w:r>
    </w:p>
    <w:p w14:paraId="392557C3" w14:textId="5FFC0AC2" w:rsidR="00EA416B" w:rsidRDefault="00EA416B" w:rsidP="00EA416B">
      <w:pPr>
        <w:pStyle w:val="ListParagraph"/>
      </w:pPr>
      <w:r w:rsidRPr="00EA416B">
        <w:rPr>
          <w:noProof/>
        </w:rPr>
        <w:lastRenderedPageBreak/>
        <w:drawing>
          <wp:inline distT="0" distB="0" distL="0" distR="0" wp14:anchorId="6335AC23" wp14:editId="526DBD8E">
            <wp:extent cx="6210300" cy="2915002"/>
            <wp:effectExtent l="19050" t="19050" r="19050" b="19050"/>
            <wp:docPr id="547479466" name="Picture 6">
              <a:extLst xmlns:a="http://schemas.openxmlformats.org/drawingml/2006/main">
                <a:ext uri="{FF2B5EF4-FFF2-40B4-BE49-F238E27FC236}">
                  <a16:creationId xmlns:a16="http://schemas.microsoft.com/office/drawing/2014/main" id="{E808167C-1E16-4792-A8A2-B29A77E175B4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6">
                      <a:extLst>
                        <a:ext uri="{FF2B5EF4-FFF2-40B4-BE49-F238E27FC236}">
                          <a16:creationId xmlns:a16="http://schemas.microsoft.com/office/drawing/2014/main" id="{E808167C-1E16-4792-A8A2-B29A77E175B4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232312" cy="2925334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9290438" w14:textId="4259B7D4" w:rsidR="00EB3FDB" w:rsidRDefault="00EA416B" w:rsidP="00A07CE0">
      <w:pPr>
        <w:ind w:firstLine="720"/>
      </w:pPr>
      <w:r>
        <w:t xml:space="preserve">In the example above, the </w:t>
      </w:r>
      <w:r w:rsidRPr="00EA416B">
        <w:rPr>
          <w:rFonts w:ascii="Consolas" w:hAnsi="Consolas"/>
          <w:b/>
          <w:bCs/>
        </w:rPr>
        <w:t>demo.txt</w:t>
      </w:r>
      <w:r>
        <w:t xml:space="preserve"> file has a merge conflict</w:t>
      </w:r>
      <w:r w:rsidR="00A07CE0">
        <w:t>.</w:t>
      </w:r>
    </w:p>
    <w:p w14:paraId="2E3A6D9E" w14:textId="77777777" w:rsidR="00A07CE0" w:rsidRPr="00A07CE0" w:rsidRDefault="00A07CE0" w:rsidP="00A07CE0">
      <w:pPr>
        <w:pStyle w:val="ListParagraph"/>
        <w:numPr>
          <w:ilvl w:val="0"/>
          <w:numId w:val="28"/>
        </w:numPr>
      </w:pPr>
      <w:r w:rsidRPr="00A07CE0">
        <w:rPr>
          <w:b/>
          <w:bCs/>
        </w:rPr>
        <w:t>Open</w:t>
      </w:r>
      <w:r w:rsidRPr="00A07CE0">
        <w:t xml:space="preserve"> a </w:t>
      </w:r>
      <w:r w:rsidRPr="00A07CE0">
        <w:rPr>
          <w:b/>
          <w:bCs/>
        </w:rPr>
        <w:t>text</w:t>
      </w:r>
      <w:r w:rsidRPr="00A07CE0">
        <w:t xml:space="preserve"> </w:t>
      </w:r>
      <w:r w:rsidRPr="00A07CE0">
        <w:rPr>
          <w:b/>
          <w:bCs/>
        </w:rPr>
        <w:t>editor</w:t>
      </w:r>
      <w:r w:rsidRPr="00A07CE0">
        <w:t xml:space="preserve"> and </w:t>
      </w:r>
      <w:r w:rsidRPr="00A07CE0">
        <w:rPr>
          <w:b/>
          <w:bCs/>
        </w:rPr>
        <w:t>navigate</w:t>
      </w:r>
      <w:r w:rsidRPr="00A07CE0">
        <w:t xml:space="preserve"> to the </w:t>
      </w:r>
      <w:r w:rsidRPr="00A07CE0">
        <w:rPr>
          <w:b/>
          <w:bCs/>
        </w:rPr>
        <w:t>file</w:t>
      </w:r>
      <w:r w:rsidRPr="00A07CE0">
        <w:t xml:space="preserve"> with </w:t>
      </w:r>
      <w:r w:rsidRPr="00A07CE0">
        <w:rPr>
          <w:b/>
          <w:bCs/>
        </w:rPr>
        <w:t>merge</w:t>
      </w:r>
      <w:r w:rsidRPr="00A07CE0">
        <w:t xml:space="preserve"> </w:t>
      </w:r>
      <w:r w:rsidRPr="00A07CE0">
        <w:rPr>
          <w:b/>
          <w:bCs/>
        </w:rPr>
        <w:t>conflicts</w:t>
      </w:r>
    </w:p>
    <w:p w14:paraId="6EAB351E" w14:textId="752E72E6" w:rsidR="00A07CE0" w:rsidRPr="00A07CE0" w:rsidRDefault="00A07CE0" w:rsidP="00A07CE0">
      <w:pPr>
        <w:pStyle w:val="ListParagraph"/>
        <w:numPr>
          <w:ilvl w:val="0"/>
          <w:numId w:val="28"/>
        </w:numPr>
      </w:pPr>
      <w:r w:rsidRPr="00A07CE0">
        <w:t xml:space="preserve">To see the </w:t>
      </w:r>
      <w:r w:rsidRPr="00A07CE0">
        <w:rPr>
          <w:b/>
          <w:bCs/>
        </w:rPr>
        <w:t>beginning</w:t>
      </w:r>
      <w:r w:rsidRPr="00A07CE0">
        <w:t xml:space="preserve"> of the </w:t>
      </w:r>
      <w:r w:rsidRPr="00A07CE0">
        <w:rPr>
          <w:b/>
          <w:bCs/>
        </w:rPr>
        <w:t>merge</w:t>
      </w:r>
      <w:r w:rsidRPr="00A07CE0">
        <w:t xml:space="preserve"> </w:t>
      </w:r>
      <w:r w:rsidRPr="00A07CE0">
        <w:rPr>
          <w:b/>
          <w:bCs/>
        </w:rPr>
        <w:t>conflict</w:t>
      </w:r>
      <w:r w:rsidRPr="00A07CE0">
        <w:t xml:space="preserve"> in </w:t>
      </w:r>
      <w:r>
        <w:t>the</w:t>
      </w:r>
      <w:r w:rsidRPr="00A07CE0">
        <w:t xml:space="preserve"> file, search the file for the conflict marker </w:t>
      </w:r>
      <w:r w:rsidRPr="00A07CE0">
        <w:rPr>
          <w:rFonts w:ascii="Consolas" w:hAnsi="Consolas"/>
          <w:b/>
          <w:bCs/>
        </w:rPr>
        <w:t>&lt;&lt;&lt;&lt;&lt;&lt;&lt;</w:t>
      </w:r>
    </w:p>
    <w:p w14:paraId="28A6AC4F" w14:textId="54B7B726" w:rsidR="00A07CE0" w:rsidRPr="00A07CE0" w:rsidRDefault="00A07CE0" w:rsidP="00A07CE0">
      <w:pPr>
        <w:pStyle w:val="ListParagraph"/>
        <w:numPr>
          <w:ilvl w:val="1"/>
          <w:numId w:val="35"/>
        </w:numPr>
      </w:pPr>
      <w:r w:rsidRPr="00A07CE0">
        <w:t xml:space="preserve">You'll see the changes from the </w:t>
      </w:r>
      <w:r w:rsidRPr="00A07CE0">
        <w:rPr>
          <w:b/>
          <w:bCs/>
        </w:rPr>
        <w:t>HEAD</w:t>
      </w:r>
      <w:r w:rsidRPr="00A07CE0">
        <w:t xml:space="preserve"> after the line </w:t>
      </w:r>
      <w:r w:rsidRPr="00A07CE0">
        <w:rPr>
          <w:rFonts w:ascii="Consolas" w:hAnsi="Consolas"/>
          <w:b/>
          <w:bCs/>
        </w:rPr>
        <w:t>&lt;&lt;&lt;&lt;&lt;&lt;&lt;</w:t>
      </w:r>
      <w:r w:rsidRPr="00A07CE0">
        <w:rPr>
          <w:rFonts w:ascii="Consolas" w:hAnsi="Consolas"/>
        </w:rPr>
        <w:t xml:space="preserve"> </w:t>
      </w:r>
      <w:r w:rsidRPr="00A07CE0">
        <w:rPr>
          <w:rFonts w:ascii="Consolas" w:hAnsi="Consolas"/>
          <w:b/>
          <w:bCs/>
        </w:rPr>
        <w:t>HEAD</w:t>
      </w:r>
    </w:p>
    <w:p w14:paraId="3FE823DA" w14:textId="3075FBDE" w:rsidR="00A07CE0" w:rsidRPr="00A07CE0" w:rsidRDefault="00A07CE0" w:rsidP="00A07CE0">
      <w:pPr>
        <w:pStyle w:val="ListParagraph"/>
        <w:numPr>
          <w:ilvl w:val="1"/>
          <w:numId w:val="37"/>
        </w:numPr>
      </w:pPr>
      <w:r w:rsidRPr="00A07CE0">
        <w:t xml:space="preserve">Next, you'll see </w:t>
      </w:r>
      <w:r w:rsidRPr="00A07CE0">
        <w:rPr>
          <w:rFonts w:ascii="Consolas" w:hAnsi="Consolas"/>
          <w:b/>
          <w:bCs/>
        </w:rPr>
        <w:t>=======</w:t>
      </w:r>
      <w:r w:rsidRPr="00A07CE0">
        <w:rPr>
          <w:rFonts w:ascii="Consolas" w:hAnsi="Consolas"/>
        </w:rPr>
        <w:t>,</w:t>
      </w:r>
      <w:r w:rsidRPr="00A07CE0">
        <w:t xml:space="preserve"> which divides your changes</w:t>
      </w:r>
      <w:r>
        <w:t xml:space="preserve"> </w:t>
      </w:r>
      <w:r w:rsidRPr="00A07CE0">
        <w:t xml:space="preserve">from the changes in the other branch, </w:t>
      </w:r>
      <w:r w:rsidRPr="00A07CE0">
        <w:br/>
        <w:t xml:space="preserve">followed by </w:t>
      </w:r>
      <w:r w:rsidRPr="00A07CE0">
        <w:rPr>
          <w:rFonts w:ascii="Consolas" w:hAnsi="Consolas"/>
          <w:b/>
          <w:bCs/>
        </w:rPr>
        <w:t>&gt;&gt;&gt;&gt;&gt;&gt;&gt; name</w:t>
      </w:r>
    </w:p>
    <w:p w14:paraId="06EE19DC" w14:textId="03F4D7E7" w:rsidR="00A07CE0" w:rsidRDefault="00A07CE0" w:rsidP="00117B31">
      <w:pPr>
        <w:ind w:left="709"/>
      </w:pPr>
      <w:r w:rsidRPr="00A07CE0">
        <w:rPr>
          <w:noProof/>
        </w:rPr>
        <w:drawing>
          <wp:inline distT="0" distB="0" distL="0" distR="0" wp14:anchorId="458B6613" wp14:editId="49B66B44">
            <wp:extent cx="4947376" cy="2682089"/>
            <wp:effectExtent l="19050" t="19050" r="24765" b="23495"/>
            <wp:docPr id="547479467" name="Picture 7">
              <a:extLst xmlns:a="http://schemas.openxmlformats.org/drawingml/2006/main">
                <a:ext uri="{FF2B5EF4-FFF2-40B4-BE49-F238E27FC236}">
                  <a16:creationId xmlns:a16="http://schemas.microsoft.com/office/drawing/2014/main" id="{DFD9143D-B279-F248-7690-0DFC9512AC0B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7">
                      <a:extLst>
                        <a:ext uri="{FF2B5EF4-FFF2-40B4-BE49-F238E27FC236}">
                          <a16:creationId xmlns:a16="http://schemas.microsoft.com/office/drawing/2014/main" id="{DFD9143D-B279-F248-7690-0DFC9512AC0B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26"/>
                    <a:srcRect t="644"/>
                    <a:stretch/>
                  </pic:blipFill>
                  <pic:spPr>
                    <a:xfrm>
                      <a:off x="0" y="0"/>
                      <a:ext cx="4947376" cy="2682089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E53F645" w14:textId="0B8BB2D7" w:rsidR="00F95019" w:rsidRPr="00F95019" w:rsidRDefault="00F95019" w:rsidP="00F95019">
      <w:pPr>
        <w:pStyle w:val="ListParagraph"/>
        <w:numPr>
          <w:ilvl w:val="0"/>
          <w:numId w:val="28"/>
        </w:numPr>
      </w:pPr>
      <w:r w:rsidRPr="00F95019">
        <w:t xml:space="preserve">Decide if you want to keep </w:t>
      </w:r>
      <w:r w:rsidRPr="00F95019">
        <w:rPr>
          <w:b/>
          <w:bCs/>
        </w:rPr>
        <w:t>only</w:t>
      </w:r>
      <w:r w:rsidRPr="00F95019">
        <w:t xml:space="preserve"> </w:t>
      </w:r>
      <w:r w:rsidRPr="00F95019">
        <w:rPr>
          <w:b/>
          <w:bCs/>
        </w:rPr>
        <w:t>your</w:t>
      </w:r>
      <w:r w:rsidRPr="00F95019">
        <w:t xml:space="preserve"> </w:t>
      </w:r>
      <w:r w:rsidRPr="00F95019">
        <w:rPr>
          <w:b/>
          <w:bCs/>
        </w:rPr>
        <w:t>changes</w:t>
      </w:r>
      <w:r w:rsidRPr="00F95019">
        <w:t xml:space="preserve">, keep only the </w:t>
      </w:r>
      <w:r w:rsidRPr="00F95019">
        <w:rPr>
          <w:b/>
          <w:bCs/>
        </w:rPr>
        <w:t>other</w:t>
      </w:r>
      <w:r w:rsidRPr="00F95019">
        <w:t xml:space="preserve"> </w:t>
      </w:r>
      <w:r w:rsidRPr="00F95019">
        <w:rPr>
          <w:b/>
          <w:bCs/>
        </w:rPr>
        <w:t>changes</w:t>
      </w:r>
      <w:r w:rsidRPr="00F95019">
        <w:t xml:space="preserve">, or make a </w:t>
      </w:r>
      <w:r w:rsidRPr="00F95019">
        <w:rPr>
          <w:b/>
          <w:bCs/>
        </w:rPr>
        <w:t>new</w:t>
      </w:r>
      <w:r w:rsidRPr="00F95019">
        <w:t xml:space="preserve"> </w:t>
      </w:r>
      <w:r w:rsidRPr="00F95019">
        <w:rPr>
          <w:b/>
          <w:bCs/>
        </w:rPr>
        <w:t>change</w:t>
      </w:r>
      <w:r w:rsidRPr="00F95019">
        <w:t xml:space="preserve">, which incorporates </w:t>
      </w:r>
      <w:r w:rsidRPr="00F95019">
        <w:rPr>
          <w:b/>
          <w:bCs/>
        </w:rPr>
        <w:t>both</w:t>
      </w:r>
      <w:r w:rsidRPr="00F95019">
        <w:t xml:space="preserve"> </w:t>
      </w:r>
      <w:r w:rsidRPr="00F95019">
        <w:rPr>
          <w:b/>
          <w:bCs/>
        </w:rPr>
        <w:t>changes</w:t>
      </w:r>
      <w:r>
        <w:rPr>
          <w:b/>
          <w:bCs/>
        </w:rPr>
        <w:t>.</w:t>
      </w:r>
    </w:p>
    <w:p w14:paraId="461B67AC" w14:textId="77777777" w:rsidR="00F95019" w:rsidRPr="00F95019" w:rsidRDefault="00F95019" w:rsidP="00F95019">
      <w:pPr>
        <w:pStyle w:val="ListParagraph"/>
        <w:numPr>
          <w:ilvl w:val="0"/>
          <w:numId w:val="28"/>
        </w:numPr>
      </w:pPr>
      <w:r w:rsidRPr="00F95019">
        <w:rPr>
          <w:b/>
          <w:bCs/>
        </w:rPr>
        <w:t>Delete</w:t>
      </w:r>
      <w:r w:rsidRPr="00F95019">
        <w:t xml:space="preserve"> the </w:t>
      </w:r>
      <w:r w:rsidRPr="00F95019">
        <w:rPr>
          <w:b/>
          <w:bCs/>
        </w:rPr>
        <w:t>conflict</w:t>
      </w:r>
      <w:r w:rsidRPr="00F95019">
        <w:t xml:space="preserve"> </w:t>
      </w:r>
      <w:r w:rsidRPr="00F95019">
        <w:rPr>
          <w:b/>
          <w:bCs/>
        </w:rPr>
        <w:t>markers</w:t>
      </w:r>
      <w:r w:rsidRPr="00F95019">
        <w:t xml:space="preserve"> </w:t>
      </w:r>
      <w:r w:rsidRPr="00F95019">
        <w:rPr>
          <w:rFonts w:ascii="Consolas" w:hAnsi="Consolas"/>
          <w:b/>
          <w:bCs/>
        </w:rPr>
        <w:t>&lt;&lt;&lt;&lt;&lt;&lt;&lt;</w:t>
      </w:r>
      <w:r w:rsidRPr="00F95019">
        <w:rPr>
          <w:rFonts w:cstheme="minorHAnsi"/>
        </w:rPr>
        <w:t xml:space="preserve">, </w:t>
      </w:r>
      <w:r w:rsidRPr="00F95019">
        <w:rPr>
          <w:rFonts w:ascii="Consolas" w:hAnsi="Consolas"/>
          <w:b/>
          <w:bCs/>
        </w:rPr>
        <w:t>=======</w:t>
      </w:r>
      <w:r w:rsidRPr="00F95019">
        <w:rPr>
          <w:rFonts w:ascii="Consolas" w:hAnsi="Consolas"/>
        </w:rPr>
        <w:t>,</w:t>
      </w:r>
      <w:r w:rsidRPr="00F95019">
        <w:t xml:space="preserve"> </w:t>
      </w:r>
      <w:r w:rsidRPr="00F95019">
        <w:rPr>
          <w:rFonts w:ascii="Consolas" w:hAnsi="Consolas"/>
          <w:b/>
          <w:bCs/>
        </w:rPr>
        <w:t>&gt;&gt;&gt;&gt;&gt;&gt;&gt;</w:t>
      </w:r>
      <w:r w:rsidRPr="00F95019">
        <w:t xml:space="preserve"> and make the </w:t>
      </w:r>
      <w:r w:rsidRPr="00F95019">
        <w:rPr>
          <w:b/>
          <w:bCs/>
        </w:rPr>
        <w:t>changes</w:t>
      </w:r>
      <w:r w:rsidRPr="00F95019">
        <w:t xml:space="preserve"> you want in the </w:t>
      </w:r>
      <w:r w:rsidRPr="00F95019">
        <w:rPr>
          <w:b/>
          <w:bCs/>
        </w:rPr>
        <w:t>final</w:t>
      </w:r>
      <w:r w:rsidRPr="00F95019">
        <w:t xml:space="preserve"> </w:t>
      </w:r>
      <w:r w:rsidRPr="00F95019">
        <w:rPr>
          <w:b/>
          <w:bCs/>
        </w:rPr>
        <w:t>merge</w:t>
      </w:r>
    </w:p>
    <w:p w14:paraId="630B7409" w14:textId="79ADA646" w:rsidR="00F95019" w:rsidRDefault="00F95019" w:rsidP="00F95019">
      <w:pPr>
        <w:pStyle w:val="ListParagraph"/>
      </w:pPr>
      <w:r w:rsidRPr="00F95019">
        <w:rPr>
          <w:noProof/>
        </w:rPr>
        <w:lastRenderedPageBreak/>
        <w:drawing>
          <wp:inline distT="0" distB="0" distL="0" distR="0" wp14:anchorId="51E10735" wp14:editId="409706C5">
            <wp:extent cx="2951727" cy="1600200"/>
            <wp:effectExtent l="19050" t="19050" r="20320" b="19050"/>
            <wp:docPr id="547479468" name="Picture 5">
              <a:extLst xmlns:a="http://schemas.openxmlformats.org/drawingml/2006/main">
                <a:ext uri="{FF2B5EF4-FFF2-40B4-BE49-F238E27FC236}">
                  <a16:creationId xmlns:a16="http://schemas.microsoft.com/office/drawing/2014/main" id="{F69068D8-94A0-8F96-7F42-28B7F3F62797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5">
                      <a:extLst>
                        <a:ext uri="{FF2B5EF4-FFF2-40B4-BE49-F238E27FC236}">
                          <a16:creationId xmlns:a16="http://schemas.microsoft.com/office/drawing/2014/main" id="{F69068D8-94A0-8F96-7F42-28B7F3F62797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26"/>
                    <a:srcRect t="644"/>
                    <a:stretch/>
                  </pic:blipFill>
                  <pic:spPr>
                    <a:xfrm>
                      <a:off x="0" y="0"/>
                      <a:ext cx="2956045" cy="1602541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</w:t>
      </w:r>
      <w:r w:rsidRPr="00F95019">
        <w:rPr>
          <w:rFonts w:cstheme="minorHAnsi"/>
          <w:b/>
          <w:bCs/>
        </w:rPr>
        <w:t>→</w:t>
      </w:r>
      <w:r>
        <w:t xml:space="preserve"> </w:t>
      </w:r>
      <w:r w:rsidRPr="00F95019">
        <w:rPr>
          <w:noProof/>
        </w:rPr>
        <w:drawing>
          <wp:inline distT="0" distB="0" distL="0" distR="0" wp14:anchorId="051D3B09" wp14:editId="758B0A35">
            <wp:extent cx="1762125" cy="1118694"/>
            <wp:effectExtent l="19050" t="19050" r="9525" b="24765"/>
            <wp:docPr id="9" name="Picture 8">
              <a:extLst xmlns:a="http://schemas.openxmlformats.org/drawingml/2006/main">
                <a:ext uri="{FF2B5EF4-FFF2-40B4-BE49-F238E27FC236}">
                  <a16:creationId xmlns:a16="http://schemas.microsoft.com/office/drawing/2014/main" id="{940D3FC0-957C-A6F1-3217-C7379AF32567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8">
                      <a:extLst>
                        <a:ext uri="{FF2B5EF4-FFF2-40B4-BE49-F238E27FC236}">
                          <a16:creationId xmlns:a16="http://schemas.microsoft.com/office/drawing/2014/main" id="{940D3FC0-957C-A6F1-3217-C7379AF32567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1767071" cy="1121834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5D0B7DB" w14:textId="60E4783D" w:rsidR="00F95019" w:rsidRDefault="00F95019" w:rsidP="00F95019">
      <w:pPr>
        <w:pStyle w:val="ListParagraph"/>
        <w:numPr>
          <w:ilvl w:val="0"/>
          <w:numId w:val="28"/>
        </w:numPr>
      </w:pPr>
      <w:r>
        <w:t>Add or stage the changes</w:t>
      </w:r>
    </w:p>
    <w:p w14:paraId="37E59A7F" w14:textId="6B73AB3E" w:rsidR="00F95019" w:rsidRDefault="00F95019" w:rsidP="00F95019">
      <w:pPr>
        <w:pStyle w:val="ListParagraph"/>
      </w:pPr>
      <w:r w:rsidRPr="00F95019">
        <w:rPr>
          <w:noProof/>
        </w:rPr>
        <w:drawing>
          <wp:inline distT="0" distB="0" distL="0" distR="0" wp14:anchorId="67478242" wp14:editId="7143E152">
            <wp:extent cx="3789739" cy="220447"/>
            <wp:effectExtent l="19050" t="19050" r="20320" b="27305"/>
            <wp:docPr id="547479470" name="Picture 10">
              <a:extLst xmlns:a="http://schemas.openxmlformats.org/drawingml/2006/main">
                <a:ext uri="{FF2B5EF4-FFF2-40B4-BE49-F238E27FC236}">
                  <a16:creationId xmlns:a16="http://schemas.microsoft.com/office/drawing/2014/main" id="{0E16403E-706B-4C30-BC57-C5DA29786D90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0">
                      <a:extLst>
                        <a:ext uri="{FF2B5EF4-FFF2-40B4-BE49-F238E27FC236}">
                          <a16:creationId xmlns:a16="http://schemas.microsoft.com/office/drawing/2014/main" id="{0E16403E-706B-4C30-BC57-C5DA29786D90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4215383" cy="245206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F7D677A" w14:textId="29131652" w:rsidR="00F95019" w:rsidRDefault="00F95019" w:rsidP="00F95019">
      <w:pPr>
        <w:pStyle w:val="ListParagraph"/>
        <w:numPr>
          <w:ilvl w:val="0"/>
          <w:numId w:val="28"/>
        </w:numPr>
      </w:pPr>
      <w:r>
        <w:t>Finally, commit the changes with a comment</w:t>
      </w:r>
    </w:p>
    <w:p w14:paraId="5C4BFDE3" w14:textId="012C9531" w:rsidR="00F95019" w:rsidRPr="00EB3FDB" w:rsidRDefault="00F95019" w:rsidP="00F95019">
      <w:pPr>
        <w:pStyle w:val="ListParagraph"/>
      </w:pPr>
      <w:r w:rsidRPr="00F95019">
        <w:rPr>
          <w:noProof/>
        </w:rPr>
        <w:drawing>
          <wp:inline distT="0" distB="0" distL="0" distR="0" wp14:anchorId="26643964" wp14:editId="1D8D1C70">
            <wp:extent cx="5988776" cy="327704"/>
            <wp:effectExtent l="19050" t="19050" r="12065" b="15240"/>
            <wp:docPr id="547479471" name="Picture 13">
              <a:extLst xmlns:a="http://schemas.openxmlformats.org/drawingml/2006/main">
                <a:ext uri="{FF2B5EF4-FFF2-40B4-BE49-F238E27FC236}">
                  <a16:creationId xmlns:a16="http://schemas.microsoft.com/office/drawing/2014/main" id="{8EA51A50-5B8D-44B3-A0DE-80C2603E0AB7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3">
                      <a:extLst>
                        <a:ext uri="{FF2B5EF4-FFF2-40B4-BE49-F238E27FC236}">
                          <a16:creationId xmlns:a16="http://schemas.microsoft.com/office/drawing/2014/main" id="{8EA51A50-5B8D-44B3-A0DE-80C2603E0AB7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6128818" cy="335367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048846D" w14:textId="552C0C29" w:rsidR="001B5B01" w:rsidRPr="00790F63" w:rsidRDefault="001B5B01" w:rsidP="00790F63">
      <w:pPr>
        <w:pStyle w:val="Heading2"/>
        <w:keepNext w:val="0"/>
        <w:keepLines w:val="0"/>
        <w:numPr>
          <w:ilvl w:val="0"/>
          <w:numId w:val="1"/>
        </w:numPr>
        <w:spacing w:before="80" w:after="120"/>
        <w:ind w:left="426"/>
        <w:contextualSpacing/>
        <w:rPr>
          <w:rFonts w:cstheme="minorHAnsi"/>
          <w:color w:val="642D08"/>
          <w:sz w:val="40"/>
          <w:szCs w:val="40"/>
          <w:lang w:val="en-US"/>
        </w:rPr>
      </w:pPr>
      <w:r w:rsidRPr="00790F63">
        <w:rPr>
          <w:rFonts w:cstheme="minorHAnsi"/>
          <w:color w:val="642D08"/>
          <w:sz w:val="40"/>
          <w:szCs w:val="40"/>
          <w:lang w:val="en-US"/>
        </w:rPr>
        <w:t>Git Branches</w:t>
      </w:r>
    </w:p>
    <w:p w14:paraId="190CFCDA" w14:textId="77777777" w:rsidR="001B5B01" w:rsidRPr="00793AF2" w:rsidRDefault="001B5B01" w:rsidP="001B5B01">
      <w:pPr>
        <w:pStyle w:val="Heading3"/>
        <w:rPr>
          <w:rFonts w:ascii="Calibri" w:hAnsi="Calibri"/>
          <w:color w:val="632423" w:themeColor="accent2" w:themeShade="80"/>
        </w:rPr>
      </w:pPr>
      <w:r w:rsidRPr="00793AF2">
        <w:rPr>
          <w:rFonts w:ascii="Calibri" w:hAnsi="Calibri"/>
          <w:color w:val="632423" w:themeColor="accent2" w:themeShade="80"/>
        </w:rPr>
        <w:t>Step 1: Create and Clone Repo</w:t>
      </w:r>
    </w:p>
    <w:p w14:paraId="224CF3F7" w14:textId="77777777" w:rsidR="001B5B01" w:rsidRDefault="001B5B01" w:rsidP="001B5B01">
      <w:pPr>
        <w:rPr>
          <w:b/>
          <w:bCs/>
        </w:rPr>
      </w:pPr>
      <w:r>
        <w:t xml:space="preserve">Create an </w:t>
      </w:r>
      <w:r w:rsidRPr="00B0705C">
        <w:rPr>
          <w:b/>
          <w:bCs/>
        </w:rPr>
        <w:t>empty GitHub repo</w:t>
      </w:r>
      <w:r>
        <w:rPr>
          <w:b/>
          <w:bCs/>
        </w:rPr>
        <w:t xml:space="preserve"> and then clone the repo to work in it locally:</w:t>
      </w:r>
    </w:p>
    <w:p w14:paraId="7D380A1E" w14:textId="77777777" w:rsidR="001B5B01" w:rsidRDefault="001B5B01" w:rsidP="001B5B01">
      <w:pPr>
        <w:rPr>
          <w:b/>
          <w:bCs/>
        </w:rPr>
      </w:pPr>
      <w:r w:rsidRPr="004D661D">
        <w:rPr>
          <w:noProof/>
        </w:rPr>
        <w:drawing>
          <wp:inline distT="0" distB="0" distL="0" distR="0" wp14:anchorId="25669CE9" wp14:editId="1D6E24FD">
            <wp:extent cx="4748884" cy="2922905"/>
            <wp:effectExtent l="19050" t="19050" r="13970" b="10795"/>
            <wp:docPr id="6" name="Picture 5">
              <a:extLst xmlns:a="http://schemas.openxmlformats.org/drawingml/2006/main">
                <a:ext uri="{FF2B5EF4-FFF2-40B4-BE49-F238E27FC236}">
                  <a16:creationId xmlns:a16="http://schemas.microsoft.com/office/drawing/2014/main" id="{E426AD40-2AD1-5D75-D3B7-A03AD653700E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5">
                      <a:extLst>
                        <a:ext uri="{FF2B5EF4-FFF2-40B4-BE49-F238E27FC236}">
                          <a16:creationId xmlns:a16="http://schemas.microsoft.com/office/drawing/2014/main" id="{E426AD40-2AD1-5D75-D3B7-A03AD653700E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4748884" cy="2922905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9E9145C" w14:textId="77777777" w:rsidR="001B5B01" w:rsidRPr="004D661D" w:rsidRDefault="001B5B01" w:rsidP="001B5B01">
      <w:pPr>
        <w:rPr>
          <w:b/>
          <w:bCs/>
        </w:rPr>
      </w:pPr>
      <w:r w:rsidRPr="004D661D">
        <w:rPr>
          <w:b/>
          <w:bCs/>
          <w:noProof/>
        </w:rPr>
        <w:drawing>
          <wp:inline distT="0" distB="0" distL="0" distR="0" wp14:anchorId="1473A08D" wp14:editId="258DC2D9">
            <wp:extent cx="5731510" cy="466425"/>
            <wp:effectExtent l="19050" t="19050" r="21590" b="10160"/>
            <wp:docPr id="10" name="Picture 9">
              <a:extLst xmlns:a="http://schemas.openxmlformats.org/drawingml/2006/main">
                <a:ext uri="{FF2B5EF4-FFF2-40B4-BE49-F238E27FC236}">
                  <a16:creationId xmlns:a16="http://schemas.microsoft.com/office/drawing/2014/main" id="{896D8246-5AC5-A052-FDBE-4B3B264F8025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9">
                      <a:extLst>
                        <a:ext uri="{FF2B5EF4-FFF2-40B4-BE49-F238E27FC236}">
                          <a16:creationId xmlns:a16="http://schemas.microsoft.com/office/drawing/2014/main" id="{896D8246-5AC5-A052-FDBE-4B3B264F8025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66425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DBF0A2E" w14:textId="77777777" w:rsidR="001B5B01" w:rsidRPr="00793AF2" w:rsidRDefault="001B5B01" w:rsidP="001B5B01">
      <w:pPr>
        <w:pStyle w:val="Heading3"/>
        <w:rPr>
          <w:rFonts w:ascii="Calibri" w:hAnsi="Calibri"/>
          <w:color w:val="632423" w:themeColor="accent2" w:themeShade="80"/>
        </w:rPr>
      </w:pPr>
      <w:r w:rsidRPr="00793AF2">
        <w:rPr>
          <w:rFonts w:ascii="Calibri" w:hAnsi="Calibri"/>
          <w:color w:val="632423" w:themeColor="accent2" w:themeShade="80"/>
        </w:rPr>
        <w:t>Step 2: Add and Commit Files</w:t>
      </w:r>
    </w:p>
    <w:p w14:paraId="14F64AC0" w14:textId="77777777" w:rsidR="001B5B01" w:rsidRDefault="001B5B01" w:rsidP="001B5B01">
      <w:pPr>
        <w:rPr>
          <w:noProof/>
        </w:rPr>
      </w:pPr>
      <w:r>
        <w:t xml:space="preserve">After that, </w:t>
      </w:r>
      <w:r w:rsidRPr="004D661D">
        <w:rPr>
          <w:b/>
          <w:bCs/>
        </w:rPr>
        <w:t>add</w:t>
      </w:r>
      <w:r>
        <w:t xml:space="preserve"> the files from the </w:t>
      </w:r>
      <w:r w:rsidRPr="001F5B9F">
        <w:rPr>
          <w:b/>
          <w:bCs/>
        </w:rPr>
        <w:t>lab resources</w:t>
      </w:r>
      <w:r>
        <w:t xml:space="preserve"> to the local repo folder. You can use </w:t>
      </w:r>
      <w:r w:rsidRPr="004D661D">
        <w:rPr>
          <w:rFonts w:ascii="Consolas" w:hAnsi="Consolas"/>
          <w:b/>
          <w:bCs/>
        </w:rPr>
        <w:t>git status</w:t>
      </w:r>
      <w:r>
        <w:t xml:space="preserve"> to check the working dir</w:t>
      </w:r>
      <w:r>
        <w:rPr>
          <w:noProof/>
        </w:rPr>
        <w:t>ectory state:</w:t>
      </w:r>
    </w:p>
    <w:p w14:paraId="479E5887" w14:textId="77777777" w:rsidR="001B5B01" w:rsidRDefault="001B5B01" w:rsidP="001B5B01">
      <w:pPr>
        <w:rPr>
          <w:noProof/>
        </w:rPr>
      </w:pPr>
      <w:r w:rsidRPr="004D661D">
        <w:rPr>
          <w:noProof/>
        </w:rPr>
        <w:drawing>
          <wp:inline distT="0" distB="0" distL="0" distR="0" wp14:anchorId="48B83E5A" wp14:editId="6D749A2F">
            <wp:extent cx="4619625" cy="923925"/>
            <wp:effectExtent l="19050" t="19050" r="28575" b="28575"/>
            <wp:docPr id="8" name="Picture 7">
              <a:extLst xmlns:a="http://schemas.openxmlformats.org/drawingml/2006/main">
                <a:ext uri="{FF2B5EF4-FFF2-40B4-BE49-F238E27FC236}">
                  <a16:creationId xmlns:a16="http://schemas.microsoft.com/office/drawing/2014/main" id="{846935F6-2F77-50E0-D21F-C9CF158A4ACD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7">
                      <a:extLst>
                        <a:ext uri="{FF2B5EF4-FFF2-40B4-BE49-F238E27FC236}">
                          <a16:creationId xmlns:a16="http://schemas.microsoft.com/office/drawing/2014/main" id="{846935F6-2F77-50E0-D21F-C9CF158A4ACD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4621481" cy="924296"/>
                    </a:xfrm>
                    <a:prstGeom prst="rect">
                      <a:avLst/>
                    </a:prstGeom>
                    <a:ln w="12700" cap="flat" cmpd="sng" algn="ctr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</pic:spPr>
                </pic:pic>
              </a:graphicData>
            </a:graphic>
          </wp:inline>
        </w:drawing>
      </w:r>
    </w:p>
    <w:p w14:paraId="20B71666" w14:textId="77777777" w:rsidR="001B5B01" w:rsidRDefault="001B5B01" w:rsidP="001B5B01">
      <w:pPr>
        <w:rPr>
          <w:noProof/>
        </w:rPr>
      </w:pPr>
      <w:r w:rsidRPr="004D661D">
        <w:rPr>
          <w:noProof/>
        </w:rPr>
        <w:lastRenderedPageBreak/>
        <w:drawing>
          <wp:inline distT="0" distB="0" distL="0" distR="0" wp14:anchorId="3F29EB51" wp14:editId="5224EBBD">
            <wp:extent cx="4366260" cy="2209800"/>
            <wp:effectExtent l="19050" t="19050" r="15240" b="19050"/>
            <wp:docPr id="4" name="Picture 9">
              <a:extLst xmlns:a="http://schemas.openxmlformats.org/drawingml/2006/main">
                <a:ext uri="{FF2B5EF4-FFF2-40B4-BE49-F238E27FC236}">
                  <a16:creationId xmlns:a16="http://schemas.microsoft.com/office/drawing/2014/main" id="{2DAFB8E0-AE2D-1663-9246-65D0222D706C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9">
                      <a:extLst>
                        <a:ext uri="{FF2B5EF4-FFF2-40B4-BE49-F238E27FC236}">
                          <a16:creationId xmlns:a16="http://schemas.microsoft.com/office/drawing/2014/main" id="{2DAFB8E0-AE2D-1663-9246-65D0222D706C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33"/>
                    <a:srcRect l="431" t="1374" r="871" b="1902"/>
                    <a:stretch/>
                  </pic:blipFill>
                  <pic:spPr bwMode="auto">
                    <a:xfrm>
                      <a:off x="0" y="0"/>
                      <a:ext cx="4366600" cy="2209972"/>
                    </a:xfrm>
                    <a:prstGeom prst="rect">
                      <a:avLst/>
                    </a:prstGeom>
                    <a:ln w="12700" cap="flat" cmpd="sng" algn="ctr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AE31B5A" w14:textId="77777777" w:rsidR="001B5B01" w:rsidRDefault="001B5B01" w:rsidP="001B5B01">
      <w:pPr>
        <w:rPr>
          <w:rStyle w:val="Heading3Char"/>
        </w:rPr>
      </w:pPr>
      <w:r>
        <w:rPr>
          <w:noProof/>
        </w:rPr>
        <w:t xml:space="preserve">After that, </w:t>
      </w:r>
      <w:r w:rsidRPr="004D661D">
        <w:rPr>
          <w:b/>
          <w:bCs/>
          <w:noProof/>
        </w:rPr>
        <w:t>add</w:t>
      </w:r>
      <w:r>
        <w:rPr>
          <w:noProof/>
        </w:rPr>
        <w:t xml:space="preserve"> and </w:t>
      </w:r>
      <w:r w:rsidRPr="004D661D">
        <w:rPr>
          <w:b/>
          <w:bCs/>
          <w:noProof/>
        </w:rPr>
        <w:t>commit</w:t>
      </w:r>
      <w:r>
        <w:rPr>
          <w:noProof/>
        </w:rPr>
        <w:t xml:space="preserve"> all the chages with </w:t>
      </w:r>
      <w:r w:rsidRPr="004D661D">
        <w:rPr>
          <w:rFonts w:ascii="Consolas" w:hAnsi="Consolas"/>
          <w:b/>
          <w:bCs/>
          <w:noProof/>
        </w:rPr>
        <w:t>git add .</w:t>
      </w:r>
      <w:r>
        <w:rPr>
          <w:rFonts w:ascii="Consolas" w:hAnsi="Consolas"/>
          <w:b/>
          <w:bCs/>
          <w:noProof/>
        </w:rPr>
        <w:t xml:space="preserve"> </w:t>
      </w:r>
      <w:r w:rsidRPr="00E40A8D">
        <w:rPr>
          <w:rFonts w:asciiTheme="majorHAnsi" w:hAnsiTheme="majorHAnsi" w:cstheme="majorHAnsi"/>
          <w:noProof/>
        </w:rPr>
        <w:t>and</w:t>
      </w:r>
      <w:r>
        <w:rPr>
          <w:rFonts w:ascii="Consolas" w:hAnsi="Consolas"/>
          <w:b/>
          <w:bCs/>
          <w:noProof/>
        </w:rPr>
        <w:t xml:space="preserve"> git commit</w:t>
      </w:r>
      <w:r w:rsidRPr="00052092">
        <w:rPr>
          <w:rFonts w:asciiTheme="majorHAnsi" w:hAnsiTheme="majorHAnsi" w:cstheme="majorHAnsi"/>
          <w:b/>
          <w:bCs/>
          <w:noProof/>
        </w:rPr>
        <w:t>:</w:t>
      </w:r>
      <w:r w:rsidRPr="00EC5583">
        <w:rPr>
          <w:rFonts w:ascii="Calibri" w:eastAsiaTheme="majorEastAsia" w:hAnsi="Calibri" w:cstheme="majorBidi"/>
          <w:b/>
          <w:noProof/>
          <w:color w:val="632423" w:themeColor="accent2" w:themeShade="80"/>
          <w:sz w:val="32"/>
          <w:szCs w:val="32"/>
        </w:rPr>
        <w:drawing>
          <wp:inline distT="0" distB="0" distL="0" distR="0" wp14:anchorId="09CADB3D" wp14:editId="181007B2">
            <wp:extent cx="5731510" cy="1021282"/>
            <wp:effectExtent l="19050" t="19050" r="21590" b="26670"/>
            <wp:docPr id="18" name="Picture 17">
              <a:extLst xmlns:a="http://schemas.openxmlformats.org/drawingml/2006/main">
                <a:ext uri="{FF2B5EF4-FFF2-40B4-BE49-F238E27FC236}">
                  <a16:creationId xmlns:a16="http://schemas.microsoft.com/office/drawing/2014/main" id="{70E54B0E-BA8F-A1AA-C4C0-13C72246765D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7">
                      <a:extLst>
                        <a:ext uri="{FF2B5EF4-FFF2-40B4-BE49-F238E27FC236}">
                          <a16:creationId xmlns:a16="http://schemas.microsoft.com/office/drawing/2014/main" id="{70E54B0E-BA8F-A1AA-C4C0-13C72246765D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021282"/>
                    </a:xfrm>
                    <a:prstGeom prst="rect">
                      <a:avLst/>
                    </a:prstGeom>
                    <a:ln w="12700" cap="flat" cmpd="sng" algn="ctr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</pic:spPr>
                </pic:pic>
              </a:graphicData>
            </a:graphic>
          </wp:inline>
        </w:drawing>
      </w:r>
      <w:r w:rsidRPr="0097070C">
        <w:rPr>
          <w:rFonts w:ascii="Calibri" w:eastAsiaTheme="majorEastAsia" w:hAnsi="Calibri" w:cstheme="majorBidi"/>
          <w:b/>
          <w:color w:val="632423" w:themeColor="accent2" w:themeShade="80"/>
          <w:sz w:val="32"/>
          <w:szCs w:val="32"/>
        </w:rPr>
        <w:t xml:space="preserve"> </w:t>
      </w:r>
    </w:p>
    <w:p w14:paraId="659D0C6E" w14:textId="77777777" w:rsidR="001B5B01" w:rsidRPr="00793AF2" w:rsidRDefault="001B5B01" w:rsidP="001B5B01">
      <w:pPr>
        <w:pStyle w:val="Heading3"/>
        <w:rPr>
          <w:rFonts w:ascii="Calibri" w:hAnsi="Calibri"/>
          <w:color w:val="632423" w:themeColor="accent2" w:themeShade="80"/>
        </w:rPr>
      </w:pPr>
      <w:r w:rsidRPr="00793AF2">
        <w:rPr>
          <w:rFonts w:ascii="Calibri" w:hAnsi="Calibri"/>
          <w:color w:val="632423" w:themeColor="accent2" w:themeShade="80"/>
        </w:rPr>
        <w:t>Step 3: Push to GitHub</w:t>
      </w:r>
    </w:p>
    <w:p w14:paraId="54F2D5C4" w14:textId="77777777" w:rsidR="001B5B01" w:rsidRPr="0097070C" w:rsidRDefault="001B5B01" w:rsidP="001B5B01">
      <w:pPr>
        <w:rPr>
          <w:rFonts w:eastAsiaTheme="majorEastAsia" w:cstheme="minorHAnsi"/>
          <w:bCs/>
        </w:rPr>
      </w:pPr>
      <w:r w:rsidRPr="0097070C">
        <w:rPr>
          <w:rFonts w:eastAsiaTheme="majorEastAsia" w:cstheme="minorHAnsi"/>
          <w:bCs/>
        </w:rPr>
        <w:t xml:space="preserve">Next step is to </w:t>
      </w:r>
      <w:r w:rsidRPr="0097070C">
        <w:rPr>
          <w:rFonts w:eastAsiaTheme="majorEastAsia" w:cstheme="minorHAnsi"/>
          <w:b/>
        </w:rPr>
        <w:t>push</w:t>
      </w:r>
      <w:r w:rsidRPr="0097070C">
        <w:rPr>
          <w:rFonts w:eastAsiaTheme="majorEastAsia" w:cstheme="minorHAnsi"/>
          <w:bCs/>
        </w:rPr>
        <w:t xml:space="preserve"> to the </w:t>
      </w:r>
      <w:r w:rsidRPr="0097070C">
        <w:rPr>
          <w:rFonts w:eastAsiaTheme="majorEastAsia" w:cstheme="minorHAnsi"/>
          <w:b/>
        </w:rPr>
        <w:t>remote</w:t>
      </w:r>
      <w:r w:rsidRPr="0097070C">
        <w:rPr>
          <w:rFonts w:eastAsiaTheme="majorEastAsia" w:cstheme="minorHAnsi"/>
          <w:bCs/>
        </w:rPr>
        <w:t xml:space="preserve"> </w:t>
      </w:r>
      <w:r w:rsidRPr="0097070C">
        <w:rPr>
          <w:rFonts w:eastAsiaTheme="majorEastAsia" w:cstheme="minorHAnsi"/>
          <w:b/>
        </w:rPr>
        <w:t>repository</w:t>
      </w:r>
      <w:r w:rsidRPr="0097070C">
        <w:rPr>
          <w:rFonts w:eastAsiaTheme="majorEastAsia" w:cstheme="minorHAnsi"/>
          <w:bCs/>
        </w:rPr>
        <w:t>, using</w:t>
      </w:r>
      <w:r w:rsidRPr="00613711">
        <w:rPr>
          <w:rFonts w:asciiTheme="majorHAnsi" w:eastAsiaTheme="majorEastAsia" w:hAnsiTheme="majorHAnsi" w:cstheme="majorHAnsi"/>
          <w:b/>
        </w:rPr>
        <w:t xml:space="preserve"> </w:t>
      </w:r>
      <w:r w:rsidRPr="0097070C">
        <w:rPr>
          <w:rFonts w:ascii="Consolas" w:eastAsiaTheme="majorEastAsia" w:hAnsi="Consolas" w:cstheme="minorHAnsi"/>
          <w:b/>
        </w:rPr>
        <w:t>git push</w:t>
      </w:r>
      <w:r w:rsidRPr="009460DF">
        <w:rPr>
          <w:rFonts w:asciiTheme="majorHAnsi" w:eastAsiaTheme="majorEastAsia" w:hAnsiTheme="majorHAnsi" w:cstheme="majorHAnsi"/>
          <w:bCs/>
        </w:rPr>
        <w:t>:</w:t>
      </w:r>
    </w:p>
    <w:p w14:paraId="02FF9912" w14:textId="77777777" w:rsidR="001B5B01" w:rsidRDefault="001B5B01" w:rsidP="001B5B01">
      <w:r w:rsidRPr="0097070C">
        <w:rPr>
          <w:noProof/>
        </w:rPr>
        <w:drawing>
          <wp:inline distT="0" distB="0" distL="0" distR="0" wp14:anchorId="097786F1" wp14:editId="3A03E525">
            <wp:extent cx="4762500" cy="1508564"/>
            <wp:effectExtent l="19050" t="19050" r="19050" b="15875"/>
            <wp:docPr id="5" name="Picture 7">
              <a:extLst xmlns:a="http://schemas.openxmlformats.org/drawingml/2006/main">
                <a:ext uri="{FF2B5EF4-FFF2-40B4-BE49-F238E27FC236}">
                  <a16:creationId xmlns:a16="http://schemas.microsoft.com/office/drawing/2014/main" id="{32D5D4D5-500F-7C19-FA40-3F8CD1C71A63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7">
                      <a:extLst>
                        <a:ext uri="{FF2B5EF4-FFF2-40B4-BE49-F238E27FC236}">
                          <a16:creationId xmlns:a16="http://schemas.microsoft.com/office/drawing/2014/main" id="{32D5D4D5-500F-7C19-FA40-3F8CD1C71A63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4844296" cy="1534474"/>
                    </a:xfrm>
                    <a:prstGeom prst="rect">
                      <a:avLst/>
                    </a:prstGeom>
                    <a:ln w="12700" cap="flat" cmpd="sng" algn="ctr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</pic:spPr>
                </pic:pic>
              </a:graphicData>
            </a:graphic>
          </wp:inline>
        </w:drawing>
      </w:r>
    </w:p>
    <w:p w14:paraId="22A00B5A" w14:textId="77777777" w:rsidR="001B5B01" w:rsidRDefault="001B5B01" w:rsidP="001B5B01">
      <w:r>
        <w:rPr>
          <w:noProof/>
        </w:rPr>
        <w:drawing>
          <wp:inline distT="0" distB="0" distL="0" distR="0" wp14:anchorId="61DAFE1C" wp14:editId="427AA019">
            <wp:extent cx="5731510" cy="1994535"/>
            <wp:effectExtent l="19050" t="19050" r="21590" b="2476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994535"/>
                    </a:xfrm>
                    <a:prstGeom prst="rect">
                      <a:avLst/>
                    </a:prstGeom>
                    <a:ln w="12700" cap="flat" cmpd="sng" algn="ctr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</pic:spPr>
                </pic:pic>
              </a:graphicData>
            </a:graphic>
          </wp:inline>
        </w:drawing>
      </w:r>
    </w:p>
    <w:p w14:paraId="70E03DEE" w14:textId="77777777" w:rsidR="001B5B01" w:rsidRPr="00793AF2" w:rsidRDefault="001B5B01" w:rsidP="001B5B01">
      <w:pPr>
        <w:pStyle w:val="Heading3"/>
        <w:rPr>
          <w:rFonts w:ascii="Calibri" w:hAnsi="Calibri"/>
          <w:color w:val="632423" w:themeColor="accent2" w:themeShade="80"/>
        </w:rPr>
      </w:pPr>
      <w:r w:rsidRPr="00793AF2">
        <w:rPr>
          <w:rFonts w:ascii="Calibri" w:hAnsi="Calibri"/>
          <w:color w:val="632423" w:themeColor="accent2" w:themeShade="80"/>
        </w:rPr>
        <w:t>Step 4: Create a New Branch</w:t>
      </w:r>
    </w:p>
    <w:p w14:paraId="66230753" w14:textId="77777777" w:rsidR="001B5B01" w:rsidRDefault="001B5B01" w:rsidP="001B5B01">
      <w:pPr>
        <w:rPr>
          <w:rFonts w:ascii="Calibri" w:eastAsiaTheme="majorEastAsia" w:hAnsi="Calibri" w:cstheme="majorBidi"/>
          <w:b/>
        </w:rPr>
      </w:pPr>
      <w:r w:rsidRPr="00F31228">
        <w:rPr>
          <w:rFonts w:ascii="Calibri" w:eastAsiaTheme="majorEastAsia" w:hAnsi="Calibri" w:cstheme="majorBidi"/>
          <w:bCs/>
        </w:rPr>
        <w:t xml:space="preserve">Now it's time to </w:t>
      </w:r>
      <w:r w:rsidRPr="00EC5583">
        <w:rPr>
          <w:rFonts w:ascii="Calibri" w:eastAsiaTheme="majorEastAsia" w:hAnsi="Calibri" w:cstheme="majorBidi"/>
          <w:b/>
        </w:rPr>
        <w:t xml:space="preserve">create </w:t>
      </w:r>
      <w:r w:rsidRPr="00F31228">
        <w:rPr>
          <w:rFonts w:ascii="Calibri" w:eastAsiaTheme="majorEastAsia" w:hAnsi="Calibri" w:cstheme="majorBidi"/>
          <w:bCs/>
        </w:rPr>
        <w:t>and</w:t>
      </w:r>
      <w:r w:rsidRPr="00EC5583">
        <w:rPr>
          <w:rFonts w:ascii="Calibri" w:eastAsiaTheme="majorEastAsia" w:hAnsi="Calibri" w:cstheme="majorBidi"/>
          <w:b/>
        </w:rPr>
        <w:t xml:space="preserve"> switch </w:t>
      </w:r>
      <w:r w:rsidRPr="00F31228">
        <w:rPr>
          <w:rFonts w:ascii="Calibri" w:eastAsiaTheme="majorEastAsia" w:hAnsi="Calibri" w:cstheme="majorBidi"/>
          <w:bCs/>
        </w:rPr>
        <w:t>to a</w:t>
      </w:r>
      <w:r w:rsidRPr="00EC5583">
        <w:rPr>
          <w:rFonts w:ascii="Calibri" w:eastAsiaTheme="majorEastAsia" w:hAnsi="Calibri" w:cstheme="majorBidi"/>
          <w:b/>
        </w:rPr>
        <w:t xml:space="preserve"> new branch, </w:t>
      </w:r>
      <w:r w:rsidRPr="00BE0E20">
        <w:rPr>
          <w:rFonts w:ascii="Calibri" w:eastAsiaTheme="majorEastAsia" w:hAnsi="Calibri" w:cstheme="majorBidi"/>
          <w:bCs/>
        </w:rPr>
        <w:t>called</w:t>
      </w:r>
      <w:r w:rsidRPr="00EC5583">
        <w:rPr>
          <w:rFonts w:ascii="Calibri" w:eastAsiaTheme="majorEastAsia" w:hAnsi="Calibri" w:cstheme="majorBidi"/>
          <w:b/>
        </w:rPr>
        <w:t xml:space="preserve"> "</w:t>
      </w:r>
      <w:r w:rsidRPr="00EC5583">
        <w:rPr>
          <w:rFonts w:ascii="Consolas" w:eastAsiaTheme="majorEastAsia" w:hAnsi="Consolas" w:cstheme="majorBidi"/>
          <w:b/>
        </w:rPr>
        <w:t>add-title</w:t>
      </w:r>
      <w:r w:rsidRPr="00EC5583">
        <w:rPr>
          <w:rFonts w:ascii="Calibri" w:eastAsiaTheme="majorEastAsia" w:hAnsi="Calibri" w:cstheme="majorBidi"/>
          <w:b/>
        </w:rPr>
        <w:t>"</w:t>
      </w:r>
      <w:r>
        <w:rPr>
          <w:rFonts w:ascii="Calibri" w:eastAsiaTheme="majorEastAsia" w:hAnsi="Calibri" w:cstheme="majorBidi"/>
          <w:b/>
        </w:rPr>
        <w:t>:</w:t>
      </w:r>
    </w:p>
    <w:p w14:paraId="68DCFB94" w14:textId="77777777" w:rsidR="001B5B01" w:rsidRDefault="001B5B01" w:rsidP="001B5B01">
      <w:r>
        <w:rPr>
          <w:noProof/>
        </w:rPr>
        <w:lastRenderedPageBreak/>
        <w:drawing>
          <wp:inline distT="0" distB="0" distL="0" distR="0" wp14:anchorId="7ED9B39A" wp14:editId="755CA8E2">
            <wp:extent cx="5525271" cy="1819529"/>
            <wp:effectExtent l="19050" t="19050" r="18415" b="2857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525271" cy="1819529"/>
                    </a:xfrm>
                    <a:prstGeom prst="rect">
                      <a:avLst/>
                    </a:prstGeom>
                    <a:ln w="12700" cap="flat" cmpd="sng" algn="ctr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</pic:spPr>
                </pic:pic>
              </a:graphicData>
            </a:graphic>
          </wp:inline>
        </w:drawing>
      </w:r>
    </w:p>
    <w:p w14:paraId="00AC4359" w14:textId="77777777" w:rsidR="001B5B01" w:rsidRDefault="001B5B01" w:rsidP="001B5B01">
      <w:r>
        <w:t xml:space="preserve">Make some changes in </w:t>
      </w:r>
      <w:r w:rsidRPr="00F62F5E">
        <w:t>the</w:t>
      </w:r>
      <w:r w:rsidRPr="00F62F5E">
        <w:rPr>
          <w:b/>
          <w:bCs/>
        </w:rPr>
        <w:t xml:space="preserve"> </w:t>
      </w:r>
      <w:r w:rsidRPr="00F62F5E">
        <w:rPr>
          <w:rFonts w:ascii="Consolas" w:hAnsi="Consolas"/>
          <w:b/>
          <w:bCs/>
        </w:rPr>
        <w:t>index.html</w:t>
      </w:r>
      <w:r>
        <w:t xml:space="preserve"> file (you can add an </w:t>
      </w:r>
      <w:r w:rsidRPr="00F62F5E">
        <w:rPr>
          <w:rFonts w:ascii="Consolas" w:hAnsi="Consolas"/>
          <w:b/>
          <w:bCs/>
        </w:rPr>
        <w:t>&lt;h1&gt;</w:t>
      </w:r>
      <w:r>
        <w:t xml:space="preserve"> tag with title):</w:t>
      </w:r>
    </w:p>
    <w:p w14:paraId="6BA053FE" w14:textId="77777777" w:rsidR="001B5B01" w:rsidRDefault="001B5B01" w:rsidP="001B5B01">
      <w:r w:rsidRPr="00F62F5E">
        <w:rPr>
          <w:noProof/>
        </w:rPr>
        <w:drawing>
          <wp:inline distT="0" distB="0" distL="0" distR="0" wp14:anchorId="2DF2F851" wp14:editId="7EC7E314">
            <wp:extent cx="3816425" cy="4159495"/>
            <wp:effectExtent l="19050" t="19050" r="12700" b="12700"/>
            <wp:docPr id="11" name="Picture 7">
              <a:extLst xmlns:a="http://schemas.openxmlformats.org/drawingml/2006/main">
                <a:ext uri="{FF2B5EF4-FFF2-40B4-BE49-F238E27FC236}">
                  <a16:creationId xmlns:a16="http://schemas.microsoft.com/office/drawing/2014/main" id="{74620DE1-50CF-9958-E1D9-F41473F4736A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7">
                      <a:extLst>
                        <a:ext uri="{FF2B5EF4-FFF2-40B4-BE49-F238E27FC236}">
                          <a16:creationId xmlns:a16="http://schemas.microsoft.com/office/drawing/2014/main" id="{74620DE1-50CF-9958-E1D9-F41473F4736A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38"/>
                    <a:srcRect r="14512"/>
                    <a:stretch/>
                  </pic:blipFill>
                  <pic:spPr>
                    <a:xfrm>
                      <a:off x="0" y="0"/>
                      <a:ext cx="3816425" cy="4159495"/>
                    </a:xfrm>
                    <a:prstGeom prst="rect">
                      <a:avLst/>
                    </a:prstGeom>
                    <a:ln w="12700" cap="flat" cmpd="sng" algn="ctr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</pic:spPr>
                </pic:pic>
              </a:graphicData>
            </a:graphic>
          </wp:inline>
        </w:drawing>
      </w:r>
    </w:p>
    <w:p w14:paraId="00C32CFE" w14:textId="77777777" w:rsidR="001B5B01" w:rsidRPr="00793AF2" w:rsidRDefault="001B5B01" w:rsidP="001B5B01">
      <w:pPr>
        <w:pStyle w:val="Heading3"/>
        <w:rPr>
          <w:rFonts w:ascii="Calibri" w:hAnsi="Calibri"/>
          <w:color w:val="632423" w:themeColor="accent2" w:themeShade="80"/>
        </w:rPr>
      </w:pPr>
      <w:r w:rsidRPr="00793AF2">
        <w:rPr>
          <w:rFonts w:ascii="Calibri" w:hAnsi="Calibri"/>
          <w:color w:val="632423" w:themeColor="accent2" w:themeShade="80"/>
        </w:rPr>
        <w:t>Step 5: Commit New Branch Changes</w:t>
      </w:r>
    </w:p>
    <w:p w14:paraId="5AA1B2B6" w14:textId="77777777" w:rsidR="001B5B01" w:rsidRPr="00F62F5E" w:rsidRDefault="001B5B01" w:rsidP="001B5B01">
      <w:pPr>
        <w:rPr>
          <w:rFonts w:ascii="Calibri" w:eastAsiaTheme="majorEastAsia" w:hAnsi="Calibri" w:cstheme="majorBidi"/>
          <w:bCs/>
        </w:rPr>
      </w:pPr>
      <w:r w:rsidRPr="00F62F5E">
        <w:rPr>
          <w:rFonts w:ascii="Calibri" w:eastAsiaTheme="majorEastAsia" w:hAnsi="Calibri" w:cstheme="majorBidi"/>
          <w:bCs/>
        </w:rPr>
        <w:t xml:space="preserve">Add and </w:t>
      </w:r>
      <w:r w:rsidRPr="00F62F5E">
        <w:rPr>
          <w:rFonts w:ascii="Calibri" w:eastAsiaTheme="majorEastAsia" w:hAnsi="Calibri" w:cstheme="majorBidi"/>
          <w:b/>
        </w:rPr>
        <w:t>commit</w:t>
      </w:r>
      <w:r w:rsidRPr="00F62F5E">
        <w:rPr>
          <w:rFonts w:ascii="Calibri" w:eastAsiaTheme="majorEastAsia" w:hAnsi="Calibri" w:cstheme="majorBidi"/>
          <w:bCs/>
        </w:rPr>
        <w:t xml:space="preserve"> to the local repo</w:t>
      </w:r>
      <w:r>
        <w:rPr>
          <w:rFonts w:ascii="Calibri" w:eastAsiaTheme="majorEastAsia" w:hAnsi="Calibri" w:cstheme="majorBidi"/>
          <w:bCs/>
        </w:rPr>
        <w:t>:</w:t>
      </w:r>
    </w:p>
    <w:p w14:paraId="0851D0EE" w14:textId="77777777" w:rsidR="001B5B01" w:rsidRPr="00F62F5E" w:rsidRDefault="001B5B01" w:rsidP="001B5B01">
      <w:pPr>
        <w:rPr>
          <w:rFonts w:ascii="Calibri" w:eastAsiaTheme="majorEastAsia" w:hAnsi="Calibri" w:cstheme="majorBidi"/>
          <w:bCs/>
        </w:rPr>
      </w:pPr>
      <w:r w:rsidRPr="00F62F5E">
        <w:rPr>
          <w:rFonts w:ascii="Calibri" w:eastAsiaTheme="majorEastAsia" w:hAnsi="Calibri" w:cstheme="majorBidi"/>
          <w:bCs/>
          <w:noProof/>
        </w:rPr>
        <w:drawing>
          <wp:inline distT="0" distB="0" distL="0" distR="0" wp14:anchorId="22EC6D87" wp14:editId="555F7591">
            <wp:extent cx="5414010" cy="676749"/>
            <wp:effectExtent l="19050" t="19050" r="15240" b="28575"/>
            <wp:docPr id="12" name="Picture 5">
              <a:extLst xmlns:a="http://schemas.openxmlformats.org/drawingml/2006/main">
                <a:ext uri="{FF2B5EF4-FFF2-40B4-BE49-F238E27FC236}">
                  <a16:creationId xmlns:a16="http://schemas.microsoft.com/office/drawing/2014/main" id="{C7F780DA-11A5-6FD4-27CD-7C1DC4FA174E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5">
                      <a:extLst>
                        <a:ext uri="{FF2B5EF4-FFF2-40B4-BE49-F238E27FC236}">
                          <a16:creationId xmlns:a16="http://schemas.microsoft.com/office/drawing/2014/main" id="{C7F780DA-11A5-6FD4-27CD-7C1DC4FA174E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603455" cy="700430"/>
                    </a:xfrm>
                    <a:prstGeom prst="rect">
                      <a:avLst/>
                    </a:prstGeom>
                    <a:ln w="12700" cap="flat" cmpd="sng" algn="ctr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</pic:spPr>
                </pic:pic>
              </a:graphicData>
            </a:graphic>
          </wp:inline>
        </w:drawing>
      </w:r>
    </w:p>
    <w:p w14:paraId="45C8ED1D" w14:textId="77777777" w:rsidR="001B5B01" w:rsidRDefault="001B5B01" w:rsidP="001B5B01">
      <w:pPr>
        <w:rPr>
          <w:rFonts w:ascii="Calibri" w:eastAsiaTheme="majorEastAsia" w:hAnsi="Calibri" w:cstheme="majorBidi"/>
          <w:bCs/>
        </w:rPr>
      </w:pPr>
      <w:r w:rsidRPr="00F62F5E">
        <w:rPr>
          <w:rFonts w:ascii="Calibri" w:eastAsiaTheme="majorEastAsia" w:hAnsi="Calibri" w:cstheme="majorBidi"/>
          <w:bCs/>
        </w:rPr>
        <w:t xml:space="preserve">And then, </w:t>
      </w:r>
      <w:r w:rsidRPr="00F62F5E">
        <w:rPr>
          <w:rFonts w:ascii="Calibri" w:eastAsiaTheme="majorEastAsia" w:hAnsi="Calibri" w:cstheme="majorBidi"/>
          <w:b/>
        </w:rPr>
        <w:t>push</w:t>
      </w:r>
      <w:r w:rsidRPr="00F62F5E">
        <w:rPr>
          <w:rFonts w:ascii="Calibri" w:eastAsiaTheme="majorEastAsia" w:hAnsi="Calibri" w:cstheme="majorBidi"/>
          <w:bCs/>
        </w:rPr>
        <w:t xml:space="preserve"> to the </w:t>
      </w:r>
      <w:r w:rsidRPr="00F62F5E">
        <w:rPr>
          <w:rFonts w:ascii="Calibri" w:eastAsiaTheme="majorEastAsia" w:hAnsi="Calibri" w:cstheme="majorBidi"/>
          <w:b/>
        </w:rPr>
        <w:t>remote</w:t>
      </w:r>
      <w:r w:rsidRPr="00F62F5E">
        <w:rPr>
          <w:rFonts w:ascii="Calibri" w:eastAsiaTheme="majorEastAsia" w:hAnsi="Calibri" w:cstheme="majorBidi"/>
          <w:bCs/>
        </w:rPr>
        <w:t xml:space="preserve"> </w:t>
      </w:r>
      <w:r w:rsidRPr="00F62F5E">
        <w:rPr>
          <w:rFonts w:ascii="Calibri" w:eastAsiaTheme="majorEastAsia" w:hAnsi="Calibri" w:cstheme="majorBidi"/>
          <w:b/>
        </w:rPr>
        <w:t>repo</w:t>
      </w:r>
      <w:r w:rsidRPr="00F62F5E">
        <w:rPr>
          <w:rFonts w:ascii="Calibri" w:eastAsiaTheme="majorEastAsia" w:hAnsi="Calibri" w:cstheme="majorBidi"/>
          <w:bCs/>
        </w:rPr>
        <w:t xml:space="preserve">. An </w:t>
      </w:r>
      <w:r w:rsidRPr="00F62F5E">
        <w:rPr>
          <w:rFonts w:ascii="Calibri" w:eastAsiaTheme="majorEastAsia" w:hAnsi="Calibri" w:cstheme="majorBidi"/>
          <w:b/>
        </w:rPr>
        <w:t>error</w:t>
      </w:r>
      <w:r w:rsidRPr="00F62F5E">
        <w:rPr>
          <w:rFonts w:ascii="Calibri" w:eastAsiaTheme="majorEastAsia" w:hAnsi="Calibri" w:cstheme="majorBidi"/>
          <w:bCs/>
        </w:rPr>
        <w:t xml:space="preserve"> should occur, as this branch is created only </w:t>
      </w:r>
      <w:r w:rsidRPr="00F62F5E">
        <w:rPr>
          <w:rFonts w:ascii="Calibri" w:eastAsiaTheme="majorEastAsia" w:hAnsi="Calibri" w:cstheme="majorBidi"/>
          <w:b/>
        </w:rPr>
        <w:t>locally</w:t>
      </w:r>
      <w:r w:rsidRPr="00F62F5E">
        <w:rPr>
          <w:rFonts w:ascii="Calibri" w:eastAsiaTheme="majorEastAsia" w:hAnsi="Calibri" w:cstheme="majorBidi"/>
          <w:bCs/>
        </w:rPr>
        <w:t xml:space="preserve"> and you don't have it in your </w:t>
      </w:r>
      <w:r w:rsidRPr="001A5F54">
        <w:rPr>
          <w:rFonts w:ascii="Calibri" w:eastAsiaTheme="majorEastAsia" w:hAnsi="Calibri" w:cstheme="majorBidi"/>
          <w:b/>
        </w:rPr>
        <w:t>remote GitHub repo</w:t>
      </w:r>
      <w:r>
        <w:rPr>
          <w:rFonts w:ascii="Calibri" w:eastAsiaTheme="majorEastAsia" w:hAnsi="Calibri" w:cstheme="majorBidi"/>
          <w:bCs/>
        </w:rPr>
        <w:t>:</w:t>
      </w:r>
    </w:p>
    <w:p w14:paraId="483D4348" w14:textId="77777777" w:rsidR="001B5B01" w:rsidRDefault="001B5B01" w:rsidP="001B5B01">
      <w:pPr>
        <w:rPr>
          <w:rFonts w:ascii="Calibri" w:eastAsiaTheme="majorEastAsia" w:hAnsi="Calibri" w:cstheme="majorBidi"/>
          <w:bCs/>
        </w:rPr>
      </w:pPr>
      <w:r w:rsidRPr="00F62F5E">
        <w:rPr>
          <w:rFonts w:ascii="Calibri" w:eastAsiaTheme="majorEastAsia" w:hAnsi="Calibri" w:cstheme="majorBidi"/>
          <w:bCs/>
          <w:noProof/>
        </w:rPr>
        <w:lastRenderedPageBreak/>
        <w:drawing>
          <wp:inline distT="0" distB="0" distL="0" distR="0" wp14:anchorId="294B7407" wp14:editId="4A2E2CE4">
            <wp:extent cx="5139690" cy="1343824"/>
            <wp:effectExtent l="19050" t="19050" r="22860" b="27940"/>
            <wp:docPr id="13" name="Picture 7">
              <a:extLst xmlns:a="http://schemas.openxmlformats.org/drawingml/2006/main">
                <a:ext uri="{FF2B5EF4-FFF2-40B4-BE49-F238E27FC236}">
                  <a16:creationId xmlns:a16="http://schemas.microsoft.com/office/drawing/2014/main" id="{24316EBD-BCFD-D793-B3AB-CE848FEAEFAA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7">
                      <a:extLst>
                        <a:ext uri="{FF2B5EF4-FFF2-40B4-BE49-F238E27FC236}">
                          <a16:creationId xmlns:a16="http://schemas.microsoft.com/office/drawing/2014/main" id="{24316EBD-BCFD-D793-B3AB-CE848FEAEFAA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145864" cy="1345438"/>
                    </a:xfrm>
                    <a:prstGeom prst="rect">
                      <a:avLst/>
                    </a:prstGeom>
                    <a:ln w="12700" cap="flat" cmpd="sng" algn="ctr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</pic:spPr>
                </pic:pic>
              </a:graphicData>
            </a:graphic>
          </wp:inline>
        </w:drawing>
      </w:r>
    </w:p>
    <w:p w14:paraId="714B0183" w14:textId="77777777" w:rsidR="001B5B01" w:rsidRPr="00793AF2" w:rsidRDefault="001B5B01" w:rsidP="001B5B01">
      <w:pPr>
        <w:pStyle w:val="Heading3"/>
        <w:rPr>
          <w:rFonts w:ascii="Calibri" w:hAnsi="Calibri"/>
          <w:color w:val="632423" w:themeColor="accent2" w:themeShade="80"/>
        </w:rPr>
      </w:pPr>
      <w:r w:rsidRPr="00793AF2">
        <w:rPr>
          <w:rFonts w:ascii="Calibri" w:hAnsi="Calibri"/>
          <w:color w:val="632423" w:themeColor="accent2" w:themeShade="80"/>
        </w:rPr>
        <w:t>Step 6: Add Upstream and Push Changes</w:t>
      </w:r>
    </w:p>
    <w:p w14:paraId="6585EF0E" w14:textId="77777777" w:rsidR="001B5B01" w:rsidRDefault="001B5B01" w:rsidP="001B5B01">
      <w:pPr>
        <w:rPr>
          <w:rFonts w:ascii="Calibri" w:eastAsiaTheme="majorEastAsia" w:hAnsi="Calibri" w:cstheme="majorBidi"/>
          <w:bCs/>
        </w:rPr>
      </w:pPr>
      <w:r w:rsidRPr="007A5984">
        <w:rPr>
          <w:rFonts w:ascii="Calibri" w:eastAsiaTheme="majorEastAsia" w:hAnsi="Calibri" w:cstheme="majorBidi"/>
          <w:bCs/>
        </w:rPr>
        <w:t>Now</w:t>
      </w:r>
      <w:r>
        <w:rPr>
          <w:rFonts w:ascii="Calibri" w:eastAsiaTheme="majorEastAsia" w:hAnsi="Calibri" w:cstheme="majorBidi"/>
          <w:bCs/>
        </w:rPr>
        <w:t xml:space="preserve">, </w:t>
      </w:r>
      <w:r w:rsidRPr="001A5F54">
        <w:rPr>
          <w:rFonts w:ascii="Calibri" w:eastAsiaTheme="majorEastAsia" w:hAnsi="Calibri" w:cstheme="majorBidi"/>
          <w:b/>
        </w:rPr>
        <w:t>add upstream</w:t>
      </w:r>
      <w:r>
        <w:rPr>
          <w:rFonts w:ascii="Calibri" w:eastAsiaTheme="majorEastAsia" w:hAnsi="Calibri" w:cstheme="majorBidi"/>
          <w:bCs/>
        </w:rPr>
        <w:t xml:space="preserve"> and </w:t>
      </w:r>
      <w:r w:rsidRPr="001A5F54">
        <w:rPr>
          <w:rFonts w:ascii="Calibri" w:eastAsiaTheme="majorEastAsia" w:hAnsi="Calibri" w:cstheme="majorBidi"/>
          <w:b/>
        </w:rPr>
        <w:t>push again</w:t>
      </w:r>
      <w:r>
        <w:rPr>
          <w:rFonts w:ascii="Calibri" w:eastAsiaTheme="majorEastAsia" w:hAnsi="Calibri" w:cstheme="majorBidi"/>
          <w:bCs/>
        </w:rPr>
        <w:t xml:space="preserve"> using this command:</w:t>
      </w:r>
    </w:p>
    <w:p w14:paraId="5E30DEA6" w14:textId="77777777" w:rsidR="001B5B01" w:rsidRDefault="001B5B01" w:rsidP="001B5B01">
      <w:pPr>
        <w:rPr>
          <w:rFonts w:ascii="Calibri" w:eastAsiaTheme="majorEastAsia" w:hAnsi="Calibri" w:cstheme="majorBidi"/>
          <w:bCs/>
        </w:rPr>
      </w:pPr>
      <w:r w:rsidRPr="007A5984">
        <w:rPr>
          <w:rFonts w:ascii="Calibri" w:eastAsiaTheme="majorEastAsia" w:hAnsi="Calibri" w:cstheme="majorBidi"/>
          <w:bCs/>
          <w:noProof/>
        </w:rPr>
        <w:drawing>
          <wp:inline distT="0" distB="0" distL="0" distR="0" wp14:anchorId="2859EF60" wp14:editId="687D1246">
            <wp:extent cx="5710432" cy="2202815"/>
            <wp:effectExtent l="19050" t="19050" r="24130" b="26035"/>
            <wp:docPr id="15" name="Picture 5">
              <a:extLst xmlns:a="http://schemas.openxmlformats.org/drawingml/2006/main">
                <a:ext uri="{FF2B5EF4-FFF2-40B4-BE49-F238E27FC236}">
                  <a16:creationId xmlns:a16="http://schemas.microsoft.com/office/drawing/2014/main" id="{1262D547-9B10-D3A8-6D20-B04BEA230433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5">
                      <a:extLst>
                        <a:ext uri="{FF2B5EF4-FFF2-40B4-BE49-F238E27FC236}">
                          <a16:creationId xmlns:a16="http://schemas.microsoft.com/office/drawing/2014/main" id="{1262D547-9B10-D3A8-6D20-B04BEA230433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710432" cy="2202815"/>
                    </a:xfrm>
                    <a:prstGeom prst="rect">
                      <a:avLst/>
                    </a:prstGeom>
                    <a:ln w="12700" cap="flat" cmpd="sng" algn="ctr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</pic:spPr>
                </pic:pic>
              </a:graphicData>
            </a:graphic>
          </wp:inline>
        </w:drawing>
      </w:r>
    </w:p>
    <w:p w14:paraId="13DA7C18" w14:textId="77777777" w:rsidR="001B5B01" w:rsidRDefault="001B5B01" w:rsidP="001B5B01">
      <w:pPr>
        <w:rPr>
          <w:rFonts w:ascii="Calibri" w:eastAsiaTheme="majorEastAsia" w:hAnsi="Calibri" w:cstheme="majorBidi"/>
          <w:bCs/>
        </w:rPr>
      </w:pPr>
      <w:r>
        <w:rPr>
          <w:rFonts w:ascii="Calibri" w:eastAsiaTheme="majorEastAsia" w:hAnsi="Calibri" w:cstheme="majorBidi"/>
          <w:bCs/>
        </w:rPr>
        <w:t>You should have your new "</w:t>
      </w:r>
      <w:r w:rsidRPr="007A5984">
        <w:rPr>
          <w:rFonts w:ascii="Consolas" w:eastAsiaTheme="majorEastAsia" w:hAnsi="Consolas" w:cstheme="majorBidi"/>
          <w:b/>
        </w:rPr>
        <w:t>add-title</w:t>
      </w:r>
      <w:r>
        <w:rPr>
          <w:rFonts w:ascii="Calibri" w:eastAsiaTheme="majorEastAsia" w:hAnsi="Calibri" w:cstheme="majorBidi"/>
          <w:bCs/>
        </w:rPr>
        <w:t>" branch in the remote repo:</w:t>
      </w:r>
    </w:p>
    <w:p w14:paraId="3FD76CE0" w14:textId="77777777" w:rsidR="001B5B01" w:rsidRDefault="001B5B01" w:rsidP="001B5B01">
      <w:pPr>
        <w:rPr>
          <w:rFonts w:ascii="Calibri" w:eastAsiaTheme="majorEastAsia" w:hAnsi="Calibri" w:cstheme="majorBidi"/>
          <w:bCs/>
        </w:rPr>
      </w:pPr>
      <w:r w:rsidRPr="007A5984">
        <w:rPr>
          <w:rFonts w:ascii="Calibri" w:eastAsiaTheme="majorEastAsia" w:hAnsi="Calibri" w:cstheme="majorBidi"/>
          <w:bCs/>
          <w:noProof/>
        </w:rPr>
        <w:drawing>
          <wp:inline distT="0" distB="0" distL="0" distR="0" wp14:anchorId="61D42A5E" wp14:editId="2132F367">
            <wp:extent cx="4842510" cy="2478911"/>
            <wp:effectExtent l="19050" t="19050" r="15240" b="17145"/>
            <wp:docPr id="22" name="Picture 9">
              <a:extLst xmlns:a="http://schemas.openxmlformats.org/drawingml/2006/main">
                <a:ext uri="{FF2B5EF4-FFF2-40B4-BE49-F238E27FC236}">
                  <a16:creationId xmlns:a16="http://schemas.microsoft.com/office/drawing/2014/main" id="{E035170A-B129-CDB6-FD71-6D05F7CC5E99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9">
                      <a:extLst>
                        <a:ext uri="{FF2B5EF4-FFF2-40B4-BE49-F238E27FC236}">
                          <a16:creationId xmlns:a16="http://schemas.microsoft.com/office/drawing/2014/main" id="{E035170A-B129-CDB6-FD71-6D05F7CC5E99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42"/>
                    <a:srcRect t="49333"/>
                    <a:stretch/>
                  </pic:blipFill>
                  <pic:spPr>
                    <a:xfrm>
                      <a:off x="0" y="0"/>
                      <a:ext cx="4846709" cy="2481060"/>
                    </a:xfrm>
                    <a:prstGeom prst="rect">
                      <a:avLst/>
                    </a:prstGeom>
                    <a:ln w="12700" cap="flat" cmpd="sng" algn="ctr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</pic:spPr>
                </pic:pic>
              </a:graphicData>
            </a:graphic>
          </wp:inline>
        </w:drawing>
      </w:r>
    </w:p>
    <w:p w14:paraId="4678A424" w14:textId="77777777" w:rsidR="001B5B01" w:rsidRPr="00DA22CF" w:rsidRDefault="001B5B01" w:rsidP="001B5B01">
      <w:pPr>
        <w:pStyle w:val="Heading3"/>
        <w:rPr>
          <w:rFonts w:ascii="Calibri" w:hAnsi="Calibri"/>
          <w:color w:val="632423" w:themeColor="accent2" w:themeShade="80"/>
        </w:rPr>
      </w:pPr>
      <w:r w:rsidRPr="00DA22CF">
        <w:rPr>
          <w:rFonts w:ascii="Calibri" w:hAnsi="Calibri"/>
          <w:color w:val="632423" w:themeColor="accent2" w:themeShade="80"/>
        </w:rPr>
        <w:t>Step 7: Merge Branches</w:t>
      </w:r>
    </w:p>
    <w:p w14:paraId="1D3DDFF5" w14:textId="77777777" w:rsidR="001B5B01" w:rsidRDefault="001B5B01" w:rsidP="001B5B01">
      <w:pPr>
        <w:rPr>
          <w:rFonts w:ascii="Calibri" w:eastAsiaTheme="majorEastAsia" w:hAnsi="Calibri" w:cstheme="majorBidi"/>
          <w:bCs/>
        </w:rPr>
      </w:pPr>
      <w:r w:rsidRPr="00005487">
        <w:rPr>
          <w:rFonts w:ascii="Calibri" w:eastAsiaTheme="majorEastAsia" w:hAnsi="Calibri" w:cstheme="majorBidi"/>
          <w:bCs/>
        </w:rPr>
        <w:t xml:space="preserve">Now, </w:t>
      </w:r>
      <w:r>
        <w:rPr>
          <w:rFonts w:ascii="Calibri" w:eastAsiaTheme="majorEastAsia" w:hAnsi="Calibri" w:cstheme="majorBidi"/>
          <w:b/>
        </w:rPr>
        <w:t>s</w:t>
      </w:r>
      <w:r w:rsidRPr="00005487">
        <w:rPr>
          <w:rFonts w:ascii="Calibri" w:eastAsiaTheme="majorEastAsia" w:hAnsi="Calibri" w:cstheme="majorBidi"/>
          <w:b/>
        </w:rPr>
        <w:t>witch</w:t>
      </w:r>
      <w:r w:rsidRPr="00005487">
        <w:rPr>
          <w:rFonts w:ascii="Calibri" w:eastAsiaTheme="majorEastAsia" w:hAnsi="Calibri" w:cstheme="majorBidi"/>
          <w:bCs/>
        </w:rPr>
        <w:t xml:space="preserve"> to the "</w:t>
      </w:r>
      <w:r w:rsidRPr="00005487">
        <w:rPr>
          <w:rFonts w:ascii="Consolas" w:eastAsiaTheme="majorEastAsia" w:hAnsi="Consolas" w:cstheme="majorBidi"/>
          <w:b/>
        </w:rPr>
        <w:t>main</w:t>
      </w:r>
      <w:r w:rsidRPr="00005487">
        <w:rPr>
          <w:rFonts w:ascii="Calibri" w:eastAsiaTheme="majorEastAsia" w:hAnsi="Calibri" w:cstheme="majorBidi"/>
          <w:bCs/>
        </w:rPr>
        <w:t xml:space="preserve">" branch and </w:t>
      </w:r>
      <w:r w:rsidRPr="00005487">
        <w:rPr>
          <w:rFonts w:ascii="Calibri" w:eastAsiaTheme="majorEastAsia" w:hAnsi="Calibri" w:cstheme="majorBidi"/>
          <w:b/>
        </w:rPr>
        <w:t>merge</w:t>
      </w:r>
      <w:r w:rsidRPr="00005487">
        <w:rPr>
          <w:rFonts w:ascii="Calibri" w:eastAsiaTheme="majorEastAsia" w:hAnsi="Calibri" w:cstheme="majorBidi"/>
          <w:bCs/>
        </w:rPr>
        <w:t xml:space="preserve"> it with "</w:t>
      </w:r>
      <w:r w:rsidRPr="00005487">
        <w:rPr>
          <w:rFonts w:ascii="Consolas" w:eastAsiaTheme="majorEastAsia" w:hAnsi="Consolas" w:cstheme="majorBidi"/>
          <w:b/>
        </w:rPr>
        <w:t>add-title</w:t>
      </w:r>
      <w:r w:rsidRPr="00005487">
        <w:rPr>
          <w:rFonts w:ascii="Calibri" w:eastAsiaTheme="majorEastAsia" w:hAnsi="Calibri" w:cstheme="majorBidi"/>
          <w:bCs/>
        </w:rPr>
        <w:t>"</w:t>
      </w:r>
    </w:p>
    <w:p w14:paraId="69C57C8A" w14:textId="77777777" w:rsidR="001B5B01" w:rsidRDefault="001B5B01" w:rsidP="001B5B01">
      <w:pPr>
        <w:rPr>
          <w:rFonts w:ascii="Calibri" w:eastAsiaTheme="majorEastAsia" w:hAnsi="Calibri" w:cstheme="majorBidi"/>
          <w:bCs/>
        </w:rPr>
      </w:pPr>
      <w:r w:rsidRPr="00005487">
        <w:rPr>
          <w:rFonts w:ascii="Calibri" w:eastAsiaTheme="majorEastAsia" w:hAnsi="Calibri" w:cstheme="majorBidi"/>
          <w:bCs/>
          <w:noProof/>
        </w:rPr>
        <w:lastRenderedPageBreak/>
        <w:drawing>
          <wp:inline distT="0" distB="0" distL="0" distR="0" wp14:anchorId="416D6AA3" wp14:editId="3AB08671">
            <wp:extent cx="5147310" cy="2308377"/>
            <wp:effectExtent l="19050" t="19050" r="15240" b="15875"/>
            <wp:docPr id="17" name="Picture 7">
              <a:extLst xmlns:a="http://schemas.openxmlformats.org/drawingml/2006/main">
                <a:ext uri="{FF2B5EF4-FFF2-40B4-BE49-F238E27FC236}">
                  <a16:creationId xmlns:a16="http://schemas.microsoft.com/office/drawing/2014/main" id="{B96CCAD9-FB98-33E3-9075-F86B72D10FFC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7">
                      <a:extLst>
                        <a:ext uri="{FF2B5EF4-FFF2-40B4-BE49-F238E27FC236}">
                          <a16:creationId xmlns:a16="http://schemas.microsoft.com/office/drawing/2014/main" id="{B96CCAD9-FB98-33E3-9075-F86B72D10FFC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153764" cy="2311271"/>
                    </a:xfrm>
                    <a:prstGeom prst="rect">
                      <a:avLst/>
                    </a:prstGeom>
                    <a:ln w="12700" cap="flat" cmpd="sng" algn="ctr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</pic:spPr>
                </pic:pic>
              </a:graphicData>
            </a:graphic>
          </wp:inline>
        </w:drawing>
      </w:r>
    </w:p>
    <w:p w14:paraId="58479F5C" w14:textId="77777777" w:rsidR="001B5B01" w:rsidRPr="00793AF2" w:rsidRDefault="001B5B01" w:rsidP="001B5B01">
      <w:pPr>
        <w:pStyle w:val="Heading3"/>
        <w:rPr>
          <w:rFonts w:ascii="Calibri" w:hAnsi="Calibri"/>
          <w:color w:val="632423" w:themeColor="accent2" w:themeShade="80"/>
        </w:rPr>
      </w:pPr>
      <w:r w:rsidRPr="00793AF2">
        <w:rPr>
          <w:rFonts w:ascii="Calibri" w:hAnsi="Calibri"/>
          <w:color w:val="632423" w:themeColor="accent2" w:themeShade="80"/>
        </w:rPr>
        <w:t>Step 8: Delete Branch</w:t>
      </w:r>
    </w:p>
    <w:p w14:paraId="4EB97579" w14:textId="77777777" w:rsidR="001B5B01" w:rsidRPr="00005487" w:rsidRDefault="001B5B01" w:rsidP="001B5B01">
      <w:pPr>
        <w:rPr>
          <w:rFonts w:ascii="Calibri" w:eastAsiaTheme="majorEastAsia" w:hAnsi="Calibri" w:cstheme="majorBidi"/>
          <w:b/>
        </w:rPr>
      </w:pPr>
      <w:r w:rsidRPr="00005487">
        <w:rPr>
          <w:rFonts w:ascii="Calibri" w:eastAsiaTheme="majorEastAsia" w:hAnsi="Calibri" w:cstheme="majorBidi"/>
          <w:b/>
        </w:rPr>
        <w:t>Delete the local branch</w:t>
      </w:r>
      <w:r>
        <w:rPr>
          <w:rFonts w:ascii="Calibri" w:eastAsiaTheme="majorEastAsia" w:hAnsi="Calibri" w:cstheme="majorBidi"/>
          <w:b/>
        </w:rPr>
        <w:t>:</w:t>
      </w:r>
    </w:p>
    <w:p w14:paraId="3BDC6FC2" w14:textId="77777777" w:rsidR="001B5B01" w:rsidRDefault="001B5B01" w:rsidP="001B5B01">
      <w:pPr>
        <w:rPr>
          <w:rFonts w:ascii="Calibri" w:eastAsiaTheme="majorEastAsia" w:hAnsi="Calibri" w:cstheme="majorBidi"/>
          <w:bCs/>
        </w:rPr>
      </w:pPr>
      <w:r w:rsidRPr="00005487">
        <w:rPr>
          <w:rFonts w:ascii="Calibri" w:eastAsiaTheme="majorEastAsia" w:hAnsi="Calibri" w:cstheme="majorBidi"/>
          <w:bCs/>
          <w:noProof/>
        </w:rPr>
        <w:drawing>
          <wp:inline distT="0" distB="0" distL="0" distR="0" wp14:anchorId="399EEEAB" wp14:editId="21227698">
            <wp:extent cx="5139690" cy="1335097"/>
            <wp:effectExtent l="19050" t="19050" r="22860" b="17780"/>
            <wp:docPr id="20" name="Picture 9">
              <a:extLst xmlns:a="http://schemas.openxmlformats.org/drawingml/2006/main">
                <a:ext uri="{FF2B5EF4-FFF2-40B4-BE49-F238E27FC236}">
                  <a16:creationId xmlns:a16="http://schemas.microsoft.com/office/drawing/2014/main" id="{C4E0A9FC-4370-271F-91B1-E5D55ACA5A20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9">
                      <a:extLst>
                        <a:ext uri="{FF2B5EF4-FFF2-40B4-BE49-F238E27FC236}">
                          <a16:creationId xmlns:a16="http://schemas.microsoft.com/office/drawing/2014/main" id="{C4E0A9FC-4370-271F-91B1-E5D55ACA5A20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5158496" cy="1339982"/>
                    </a:xfrm>
                    <a:prstGeom prst="rect">
                      <a:avLst/>
                    </a:prstGeom>
                    <a:ln w="12700" cap="flat" cmpd="sng" algn="ctr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</pic:spPr>
                </pic:pic>
              </a:graphicData>
            </a:graphic>
          </wp:inline>
        </w:drawing>
      </w:r>
    </w:p>
    <w:p w14:paraId="12B84649" w14:textId="77777777" w:rsidR="001B5B01" w:rsidRDefault="001B5B01" w:rsidP="001B5B01">
      <w:pPr>
        <w:rPr>
          <w:rFonts w:ascii="Calibri" w:eastAsiaTheme="majorEastAsia" w:hAnsi="Calibri" w:cstheme="majorBidi"/>
          <w:bCs/>
        </w:rPr>
      </w:pPr>
      <w:r>
        <w:rPr>
          <w:rFonts w:ascii="Calibri" w:eastAsiaTheme="majorEastAsia" w:hAnsi="Calibri" w:cstheme="majorBidi"/>
          <w:bCs/>
        </w:rPr>
        <w:t xml:space="preserve">And </w:t>
      </w:r>
      <w:r w:rsidRPr="00005487">
        <w:rPr>
          <w:rFonts w:ascii="Calibri" w:eastAsiaTheme="majorEastAsia" w:hAnsi="Calibri" w:cstheme="majorBidi"/>
          <w:b/>
        </w:rPr>
        <w:t>delete</w:t>
      </w:r>
      <w:r>
        <w:rPr>
          <w:rFonts w:ascii="Calibri" w:eastAsiaTheme="majorEastAsia" w:hAnsi="Calibri" w:cstheme="majorBidi"/>
          <w:bCs/>
        </w:rPr>
        <w:t xml:space="preserve"> the </w:t>
      </w:r>
      <w:r w:rsidRPr="00005487">
        <w:rPr>
          <w:rFonts w:ascii="Calibri" w:eastAsiaTheme="majorEastAsia" w:hAnsi="Calibri" w:cstheme="majorBidi"/>
          <w:b/>
        </w:rPr>
        <w:t>remote</w:t>
      </w:r>
      <w:r>
        <w:rPr>
          <w:rFonts w:ascii="Calibri" w:eastAsiaTheme="majorEastAsia" w:hAnsi="Calibri" w:cstheme="majorBidi"/>
          <w:bCs/>
        </w:rPr>
        <w:t xml:space="preserve"> </w:t>
      </w:r>
      <w:r w:rsidRPr="00854D82">
        <w:rPr>
          <w:rFonts w:ascii="Calibri" w:eastAsiaTheme="majorEastAsia" w:hAnsi="Calibri" w:cstheme="majorBidi"/>
          <w:b/>
        </w:rPr>
        <w:t>GitHub branch</w:t>
      </w:r>
      <w:r>
        <w:rPr>
          <w:rFonts w:ascii="Calibri" w:eastAsiaTheme="majorEastAsia" w:hAnsi="Calibri" w:cstheme="majorBidi"/>
          <w:bCs/>
        </w:rPr>
        <w:t>:</w:t>
      </w:r>
    </w:p>
    <w:p w14:paraId="426D2C12" w14:textId="77777777" w:rsidR="001B5B01" w:rsidRPr="00005487" w:rsidRDefault="001B5B01" w:rsidP="001B5B01">
      <w:pPr>
        <w:rPr>
          <w:rFonts w:ascii="Calibri" w:eastAsiaTheme="majorEastAsia" w:hAnsi="Calibri" w:cstheme="majorBidi"/>
          <w:b/>
        </w:rPr>
      </w:pPr>
      <w:r w:rsidRPr="00005487">
        <w:rPr>
          <w:rFonts w:ascii="Calibri" w:eastAsiaTheme="majorEastAsia" w:hAnsi="Calibri" w:cstheme="majorBidi"/>
          <w:bCs/>
          <w:noProof/>
        </w:rPr>
        <w:drawing>
          <wp:inline distT="0" distB="0" distL="0" distR="0" wp14:anchorId="51AF3869" wp14:editId="422C5B04">
            <wp:extent cx="5154930" cy="471586"/>
            <wp:effectExtent l="19050" t="19050" r="7620" b="24130"/>
            <wp:docPr id="21" name="Picture 7">
              <a:extLst xmlns:a="http://schemas.openxmlformats.org/drawingml/2006/main">
                <a:ext uri="{FF2B5EF4-FFF2-40B4-BE49-F238E27FC236}">
                  <a16:creationId xmlns:a16="http://schemas.microsoft.com/office/drawing/2014/main" id="{28C6BE49-BBF9-5C81-EAD9-6BC77DA15430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7">
                      <a:extLst>
                        <a:ext uri="{FF2B5EF4-FFF2-40B4-BE49-F238E27FC236}">
                          <a16:creationId xmlns:a16="http://schemas.microsoft.com/office/drawing/2014/main" id="{28C6BE49-BBF9-5C81-EAD9-6BC77DA15430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5184415" cy="474283"/>
                    </a:xfrm>
                    <a:prstGeom prst="rect">
                      <a:avLst/>
                    </a:prstGeom>
                    <a:ln w="12700" cap="flat" cmpd="sng" algn="ctr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</pic:spPr>
                </pic:pic>
              </a:graphicData>
            </a:graphic>
          </wp:inline>
        </w:drawing>
      </w:r>
    </w:p>
    <w:p w14:paraId="53B9E30A" w14:textId="6375719E" w:rsidR="001B5B01" w:rsidRPr="00790F63" w:rsidRDefault="001B5B01" w:rsidP="00790F63">
      <w:pPr>
        <w:pStyle w:val="Heading2"/>
        <w:keepNext w:val="0"/>
        <w:keepLines w:val="0"/>
        <w:numPr>
          <w:ilvl w:val="0"/>
          <w:numId w:val="1"/>
        </w:numPr>
        <w:spacing w:before="80" w:after="120"/>
        <w:contextualSpacing/>
        <w:rPr>
          <w:rFonts w:cstheme="minorHAnsi"/>
          <w:color w:val="642D08"/>
          <w:sz w:val="40"/>
          <w:szCs w:val="40"/>
          <w:lang w:val="en-US"/>
        </w:rPr>
      </w:pPr>
      <w:r w:rsidRPr="00790F63">
        <w:rPr>
          <w:rFonts w:cstheme="minorHAnsi"/>
          <w:color w:val="642D08"/>
          <w:sz w:val="40"/>
          <w:szCs w:val="40"/>
          <w:lang w:val="en-US"/>
        </w:rPr>
        <w:t>Creating a Pull Request</w:t>
      </w:r>
    </w:p>
    <w:p w14:paraId="1D47D438" w14:textId="77777777" w:rsidR="001B5B01" w:rsidRPr="00793AF2" w:rsidRDefault="001B5B01" w:rsidP="001B5B01">
      <w:pPr>
        <w:pStyle w:val="Heading3"/>
        <w:rPr>
          <w:rFonts w:ascii="Calibri" w:hAnsi="Calibri"/>
          <w:color w:val="632423" w:themeColor="accent2" w:themeShade="80"/>
        </w:rPr>
      </w:pPr>
      <w:r w:rsidRPr="00793AF2">
        <w:rPr>
          <w:rFonts w:ascii="Calibri" w:hAnsi="Calibri"/>
          <w:color w:val="632423" w:themeColor="accent2" w:themeShade="80"/>
        </w:rPr>
        <w:t>Step 1: Create Branch, Make Changes and Push</w:t>
      </w:r>
    </w:p>
    <w:p w14:paraId="67A53D29" w14:textId="77777777" w:rsidR="001B5B01" w:rsidRDefault="001B5B01" w:rsidP="001B5B01">
      <w:r>
        <w:t xml:space="preserve">Like in the previous task, create a </w:t>
      </w:r>
      <w:r w:rsidRPr="00993505">
        <w:rPr>
          <w:b/>
          <w:bCs/>
        </w:rPr>
        <w:t>new</w:t>
      </w:r>
      <w:r>
        <w:t xml:space="preserve"> </w:t>
      </w:r>
      <w:r w:rsidRPr="00993505">
        <w:rPr>
          <w:b/>
          <w:bCs/>
        </w:rPr>
        <w:t>branch</w:t>
      </w:r>
      <w:r>
        <w:t xml:space="preserve"> "</w:t>
      </w:r>
      <w:r w:rsidRPr="00774C90">
        <w:rPr>
          <w:rFonts w:ascii="Consolas" w:hAnsi="Consolas"/>
          <w:b/>
          <w:bCs/>
        </w:rPr>
        <w:t>add-form</w:t>
      </w:r>
      <w:r>
        <w:t>":</w:t>
      </w:r>
    </w:p>
    <w:p w14:paraId="49283F69" w14:textId="77777777" w:rsidR="001B5B01" w:rsidRDefault="001B5B01" w:rsidP="001B5B01">
      <w:r>
        <w:rPr>
          <w:noProof/>
        </w:rPr>
        <w:drawing>
          <wp:inline distT="0" distB="0" distL="0" distR="0" wp14:anchorId="7CE7E853" wp14:editId="3AAC9254">
            <wp:extent cx="5116830" cy="501825"/>
            <wp:effectExtent l="19050" t="19050" r="26670" b="1270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5165963" cy="506644"/>
                    </a:xfrm>
                    <a:prstGeom prst="rect">
                      <a:avLst/>
                    </a:prstGeom>
                    <a:ln w="12700" cap="flat" cmpd="sng" algn="ctr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</pic:spPr>
                </pic:pic>
              </a:graphicData>
            </a:graphic>
          </wp:inline>
        </w:drawing>
      </w:r>
    </w:p>
    <w:p w14:paraId="2815801B" w14:textId="77777777" w:rsidR="001B5B01" w:rsidRDefault="001B5B01" w:rsidP="001B5B01">
      <w:r w:rsidRPr="00250505">
        <w:rPr>
          <w:noProof/>
        </w:rPr>
        <w:drawing>
          <wp:inline distT="0" distB="0" distL="0" distR="0" wp14:anchorId="17898D16" wp14:editId="09766D3F">
            <wp:extent cx="3402330" cy="1548639"/>
            <wp:effectExtent l="19050" t="19050" r="26670" b="13970"/>
            <wp:docPr id="7" name="Picture 6">
              <a:extLst xmlns:a="http://schemas.openxmlformats.org/drawingml/2006/main">
                <a:ext uri="{FF2B5EF4-FFF2-40B4-BE49-F238E27FC236}">
                  <a16:creationId xmlns:a16="http://schemas.microsoft.com/office/drawing/2014/main" id="{30E6F744-6299-33B0-50EA-1637AA793477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6">
                      <a:extLst>
                        <a:ext uri="{FF2B5EF4-FFF2-40B4-BE49-F238E27FC236}">
                          <a16:creationId xmlns:a16="http://schemas.microsoft.com/office/drawing/2014/main" id="{30E6F744-6299-33B0-50EA-1637AA793477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47"/>
                    <a:srcRect t="46451"/>
                    <a:stretch/>
                  </pic:blipFill>
                  <pic:spPr>
                    <a:xfrm>
                      <a:off x="0" y="0"/>
                      <a:ext cx="3409220" cy="1551775"/>
                    </a:xfrm>
                    <a:prstGeom prst="rect">
                      <a:avLst/>
                    </a:prstGeom>
                    <a:ln w="12700" cap="flat" cmpd="sng" algn="ctr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</pic:spPr>
                </pic:pic>
              </a:graphicData>
            </a:graphic>
          </wp:inline>
        </w:drawing>
      </w:r>
    </w:p>
    <w:p w14:paraId="5BE040EE" w14:textId="77777777" w:rsidR="001B5B01" w:rsidRDefault="001B5B01" w:rsidP="001B5B01">
      <w:pPr>
        <w:rPr>
          <w:b/>
          <w:bCs/>
        </w:rPr>
      </w:pPr>
      <w:r>
        <w:t xml:space="preserve">Now, </w:t>
      </w:r>
      <w:r w:rsidRPr="00684F32">
        <w:rPr>
          <w:b/>
          <w:bCs/>
        </w:rPr>
        <w:t>add</w:t>
      </w:r>
      <w:r>
        <w:t xml:space="preserve"> an HTML form in the </w:t>
      </w:r>
      <w:r w:rsidRPr="00096039">
        <w:rPr>
          <w:rFonts w:ascii="Consolas" w:hAnsi="Consolas"/>
          <w:b/>
          <w:bCs/>
        </w:rPr>
        <w:t>index.html</w:t>
      </w:r>
      <w:r>
        <w:t xml:space="preserve"> file, </w:t>
      </w:r>
      <w:r w:rsidRPr="00427819">
        <w:t>commit</w:t>
      </w:r>
      <w:r>
        <w:t xml:space="preserve"> and push the changes to the </w:t>
      </w:r>
      <w:r w:rsidRPr="00096039">
        <w:rPr>
          <w:b/>
          <w:bCs/>
        </w:rPr>
        <w:t>remote</w:t>
      </w:r>
      <w:r>
        <w:t xml:space="preserve"> </w:t>
      </w:r>
      <w:r w:rsidRPr="00096039">
        <w:rPr>
          <w:b/>
          <w:bCs/>
        </w:rPr>
        <w:t>GitHub repo</w:t>
      </w:r>
      <w:r>
        <w:rPr>
          <w:b/>
          <w:bCs/>
        </w:rPr>
        <w:t>:</w:t>
      </w:r>
    </w:p>
    <w:p w14:paraId="4527E259" w14:textId="77777777" w:rsidR="001B5B01" w:rsidRPr="0018266E" w:rsidRDefault="001B5B01" w:rsidP="001B5B01">
      <w:r w:rsidRPr="00A37F3C">
        <w:rPr>
          <w:noProof/>
        </w:rPr>
        <w:lastRenderedPageBreak/>
        <w:drawing>
          <wp:inline distT="0" distB="0" distL="0" distR="0" wp14:anchorId="0B73BEAC" wp14:editId="1F49BD5D">
            <wp:extent cx="5731510" cy="3534410"/>
            <wp:effectExtent l="19050" t="19050" r="21590" b="27940"/>
            <wp:docPr id="14" name="Picture 13">
              <a:extLst xmlns:a="http://schemas.openxmlformats.org/drawingml/2006/main">
                <a:ext uri="{FF2B5EF4-FFF2-40B4-BE49-F238E27FC236}">
                  <a16:creationId xmlns:a16="http://schemas.microsoft.com/office/drawing/2014/main" id="{1314D54D-289F-8216-BA18-F789F1092099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3">
                      <a:extLst>
                        <a:ext uri="{FF2B5EF4-FFF2-40B4-BE49-F238E27FC236}">
                          <a16:creationId xmlns:a16="http://schemas.microsoft.com/office/drawing/2014/main" id="{1314D54D-289F-8216-BA18-F789F1092099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534410"/>
                    </a:xfrm>
                    <a:prstGeom prst="rect">
                      <a:avLst/>
                    </a:prstGeom>
                    <a:ln w="12700" cap="flat" cmpd="sng" algn="ctr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</pic:spPr>
                </pic:pic>
              </a:graphicData>
            </a:graphic>
          </wp:inline>
        </w:drawing>
      </w:r>
    </w:p>
    <w:p w14:paraId="26233BC9" w14:textId="77777777" w:rsidR="001B5B01" w:rsidRPr="00793AF2" w:rsidRDefault="001B5B01" w:rsidP="001B5B01">
      <w:pPr>
        <w:pStyle w:val="Heading3"/>
        <w:rPr>
          <w:rFonts w:ascii="Calibri" w:hAnsi="Calibri"/>
          <w:color w:val="632423" w:themeColor="accent2" w:themeShade="80"/>
        </w:rPr>
      </w:pPr>
      <w:r w:rsidRPr="00793AF2">
        <w:rPr>
          <w:rFonts w:ascii="Calibri" w:hAnsi="Calibri"/>
          <w:color w:val="632423" w:themeColor="accent2" w:themeShade="80"/>
        </w:rPr>
        <w:t>Step 2: Open a Pull Request in GitHub</w:t>
      </w:r>
    </w:p>
    <w:p w14:paraId="30B9647D" w14:textId="77777777" w:rsidR="001B5B01" w:rsidRDefault="001B5B01" w:rsidP="001B5B01">
      <w:pPr>
        <w:tabs>
          <w:tab w:val="num" w:pos="1440"/>
        </w:tabs>
      </w:pPr>
      <w:r>
        <w:t>Now it's time to open a pull request from the "main" to the "add-form" branch:</w:t>
      </w:r>
    </w:p>
    <w:p w14:paraId="5350DA6A" w14:textId="77777777" w:rsidR="001B5B01" w:rsidRDefault="001B5B01" w:rsidP="001B5B01">
      <w:pPr>
        <w:tabs>
          <w:tab w:val="num" w:pos="1440"/>
        </w:tabs>
      </w:pPr>
      <w:r>
        <w:rPr>
          <w:noProof/>
        </w:rPr>
        <w:drawing>
          <wp:inline distT="0" distB="0" distL="0" distR="0" wp14:anchorId="64361048" wp14:editId="6AF26A74">
            <wp:extent cx="3057350" cy="2020507"/>
            <wp:effectExtent l="19050" t="19050" r="10160" b="1841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3068938" cy="2028165"/>
                    </a:xfrm>
                    <a:prstGeom prst="rect">
                      <a:avLst/>
                    </a:prstGeom>
                    <a:ln w="12700" cap="flat" cmpd="sng" algn="ctr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</pic:spPr>
                </pic:pic>
              </a:graphicData>
            </a:graphic>
          </wp:inline>
        </w:drawing>
      </w:r>
    </w:p>
    <w:p w14:paraId="5FD7E787" w14:textId="77777777" w:rsidR="001B5B01" w:rsidRDefault="001B5B01" w:rsidP="001B5B01">
      <w:pPr>
        <w:tabs>
          <w:tab w:val="num" w:pos="1440"/>
        </w:tabs>
      </w:pPr>
      <w:r w:rsidRPr="000A45BF">
        <w:rPr>
          <w:noProof/>
        </w:rPr>
        <w:lastRenderedPageBreak/>
        <w:drawing>
          <wp:inline distT="0" distB="0" distL="0" distR="0" wp14:anchorId="02B89034" wp14:editId="70EAE3E4">
            <wp:extent cx="5731510" cy="4072255"/>
            <wp:effectExtent l="19050" t="19050" r="21590" b="23495"/>
            <wp:docPr id="25" name="Picture 9">
              <a:extLst xmlns:a="http://schemas.openxmlformats.org/drawingml/2006/main">
                <a:ext uri="{FF2B5EF4-FFF2-40B4-BE49-F238E27FC236}">
                  <a16:creationId xmlns:a16="http://schemas.microsoft.com/office/drawing/2014/main" id="{E2B53A02-4EAE-140B-17E3-BC02308A102F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9">
                      <a:extLst>
                        <a:ext uri="{FF2B5EF4-FFF2-40B4-BE49-F238E27FC236}">
                          <a16:creationId xmlns:a16="http://schemas.microsoft.com/office/drawing/2014/main" id="{E2B53A02-4EAE-140B-17E3-BC02308A102F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072255"/>
                    </a:xfrm>
                    <a:prstGeom prst="rect">
                      <a:avLst/>
                    </a:prstGeom>
                    <a:ln w="12700" cap="flat" cmpd="sng" algn="ctr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</pic:spPr>
                </pic:pic>
              </a:graphicData>
            </a:graphic>
          </wp:inline>
        </w:drawing>
      </w:r>
    </w:p>
    <w:p w14:paraId="78DA09C5" w14:textId="77777777" w:rsidR="001B5B01" w:rsidRPr="00793AF2" w:rsidRDefault="001B5B01" w:rsidP="001B5B01">
      <w:pPr>
        <w:pStyle w:val="Heading3"/>
        <w:rPr>
          <w:rFonts w:ascii="Calibri" w:hAnsi="Calibri"/>
          <w:color w:val="632423" w:themeColor="accent2" w:themeShade="80"/>
        </w:rPr>
      </w:pPr>
      <w:r w:rsidRPr="00793AF2">
        <w:rPr>
          <w:rFonts w:ascii="Calibri" w:hAnsi="Calibri"/>
          <w:color w:val="632423" w:themeColor="accent2" w:themeShade="80"/>
        </w:rPr>
        <w:t>Step 3: Request a Review (Optional)</w:t>
      </w:r>
    </w:p>
    <w:p w14:paraId="5FB5C1B3" w14:textId="77777777" w:rsidR="001B5B01" w:rsidRPr="000A45BF" w:rsidRDefault="001B5B01" w:rsidP="001B5B01">
      <w:r>
        <w:t>You have the option to request a review of your changes:</w:t>
      </w:r>
    </w:p>
    <w:p w14:paraId="5AD4E909" w14:textId="77777777" w:rsidR="001B5B01" w:rsidRPr="000A45BF" w:rsidRDefault="001B5B01" w:rsidP="001B5B01">
      <w:r w:rsidRPr="000A45BF">
        <w:rPr>
          <w:noProof/>
        </w:rPr>
        <w:drawing>
          <wp:inline distT="0" distB="0" distL="0" distR="0" wp14:anchorId="4EFB9A88" wp14:editId="7E35967D">
            <wp:extent cx="5731510" cy="3169920"/>
            <wp:effectExtent l="19050" t="19050" r="21590" b="11430"/>
            <wp:docPr id="26" name="Picture 6">
              <a:extLst xmlns:a="http://schemas.openxmlformats.org/drawingml/2006/main">
                <a:ext uri="{FF2B5EF4-FFF2-40B4-BE49-F238E27FC236}">
                  <a16:creationId xmlns:a16="http://schemas.microsoft.com/office/drawing/2014/main" id="{F00BD48D-988C-2F9D-B550-EB6F53E9165A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6">
                      <a:extLst>
                        <a:ext uri="{FF2B5EF4-FFF2-40B4-BE49-F238E27FC236}">
                          <a16:creationId xmlns:a16="http://schemas.microsoft.com/office/drawing/2014/main" id="{F00BD48D-988C-2F9D-B550-EB6F53E9165A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69920"/>
                    </a:xfrm>
                    <a:prstGeom prst="rect">
                      <a:avLst/>
                    </a:prstGeom>
                    <a:ln w="12700" cap="flat" cmpd="sng" algn="ctr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</pic:spPr>
                </pic:pic>
              </a:graphicData>
            </a:graphic>
          </wp:inline>
        </w:drawing>
      </w:r>
    </w:p>
    <w:p w14:paraId="34FCE586" w14:textId="77777777" w:rsidR="001B5B01" w:rsidRPr="00793AF2" w:rsidRDefault="001B5B01" w:rsidP="001B5B01">
      <w:pPr>
        <w:pStyle w:val="Heading3"/>
        <w:rPr>
          <w:rFonts w:ascii="Calibri" w:hAnsi="Calibri"/>
          <w:color w:val="632423" w:themeColor="accent2" w:themeShade="80"/>
        </w:rPr>
      </w:pPr>
      <w:r w:rsidRPr="00793AF2">
        <w:rPr>
          <w:rFonts w:ascii="Calibri" w:hAnsi="Calibri"/>
          <w:color w:val="632423" w:themeColor="accent2" w:themeShade="80"/>
        </w:rPr>
        <w:lastRenderedPageBreak/>
        <w:t>Step 4: Team Discussion</w:t>
      </w:r>
    </w:p>
    <w:p w14:paraId="5E2783DB" w14:textId="06402B68" w:rsidR="00524DF9" w:rsidRPr="001B5B01" w:rsidRDefault="001B5B01" w:rsidP="001B5B01">
      <w:r w:rsidRPr="00210C9B">
        <w:rPr>
          <w:noProof/>
        </w:rPr>
        <w:drawing>
          <wp:inline distT="0" distB="0" distL="0" distR="0" wp14:anchorId="11AC7E98" wp14:editId="68DB3291">
            <wp:extent cx="5665470" cy="3321073"/>
            <wp:effectExtent l="19050" t="19050" r="11430" b="12700"/>
            <wp:docPr id="27" name="Picture 6">
              <a:extLst xmlns:a="http://schemas.openxmlformats.org/drawingml/2006/main">
                <a:ext uri="{FF2B5EF4-FFF2-40B4-BE49-F238E27FC236}">
                  <a16:creationId xmlns:a16="http://schemas.microsoft.com/office/drawing/2014/main" id="{7C6C9429-E6EB-1C49-773F-91D7A85FD387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6">
                      <a:extLst>
                        <a:ext uri="{FF2B5EF4-FFF2-40B4-BE49-F238E27FC236}">
                          <a16:creationId xmlns:a16="http://schemas.microsoft.com/office/drawing/2014/main" id="{7C6C9429-E6EB-1C49-773F-91D7A85FD387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5666627" cy="3321751"/>
                    </a:xfrm>
                    <a:prstGeom prst="rect">
                      <a:avLst/>
                    </a:prstGeom>
                    <a:ln w="12700" cap="flat" cmpd="sng" algn="ctr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</pic:spPr>
                </pic:pic>
              </a:graphicData>
            </a:graphic>
          </wp:inline>
        </w:drawing>
      </w:r>
    </w:p>
    <w:sectPr w:rsidR="00524DF9" w:rsidRPr="001B5B01" w:rsidSect="00E90BE3">
      <w:footerReference w:type="default" r:id="rId53"/>
      <w:pgSz w:w="11909" w:h="16834" w:code="9"/>
      <w:pgMar w:top="626" w:right="737" w:bottom="680" w:left="737" w:header="567" w:footer="51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86AD9C9" w14:textId="77777777" w:rsidR="00F44269" w:rsidRDefault="00F44269" w:rsidP="008068A2">
      <w:pPr>
        <w:spacing w:after="0" w:line="240" w:lineRule="auto"/>
      </w:pPr>
      <w:r>
        <w:separator/>
      </w:r>
    </w:p>
  </w:endnote>
  <w:endnote w:type="continuationSeparator" w:id="0">
    <w:p w14:paraId="3C85C732" w14:textId="77777777" w:rsidR="00F44269" w:rsidRDefault="00F44269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973CAB6" w14:textId="77777777" w:rsidR="004F30EF" w:rsidRDefault="004F30EF" w:rsidP="004F30EF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4C789985" wp14:editId="49A658F6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1517765530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DEEF782" w14:textId="77777777" w:rsidR="004F30EF" w:rsidRPr="002C539D" w:rsidRDefault="004F30EF" w:rsidP="004F30EF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C789985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61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1DEEF782" w14:textId="77777777" w:rsidR="004F30EF" w:rsidRPr="002C539D" w:rsidRDefault="004F30EF" w:rsidP="004F30EF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0DAFA073" wp14:editId="25AB0F68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399FB62" w14:textId="1619B4AC" w:rsidR="004F30EF" w:rsidRPr="002C539D" w:rsidRDefault="004F30EF" w:rsidP="004F30EF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Pr="006247BE">
                              <w:rPr>
                                <w:rStyle w:val="Hyperlink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754DD18A" w14:textId="77777777" w:rsidR="004F30EF" w:rsidRPr="00596AA5" w:rsidRDefault="004F30EF" w:rsidP="004F30EF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07F1BC8" wp14:editId="5759C563">
                                <wp:extent cx="180000" cy="180000"/>
                                <wp:effectExtent l="0" t="0" r="0" b="0"/>
                                <wp:docPr id="881875124" name="Картина 881875124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F63903" wp14:editId="65F5FDF5">
                                <wp:extent cx="180000" cy="180000"/>
                                <wp:effectExtent l="0" t="0" r="0" b="0"/>
                                <wp:docPr id="697363182" name="Картина 69736318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1C7FFD" wp14:editId="4566DA89">
                                <wp:extent cx="180000" cy="180000"/>
                                <wp:effectExtent l="0" t="0" r="0" b="0"/>
                                <wp:docPr id="1490435953" name="Картина 1490435953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DA9A81" wp14:editId="7E660D71">
                                <wp:extent cx="180000" cy="180000"/>
                                <wp:effectExtent l="0" t="0" r="0" b="0"/>
                                <wp:docPr id="22634846" name="Картина 22634846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C1EAC4D" wp14:editId="2FC4D061">
                                <wp:extent cx="180000" cy="180000"/>
                                <wp:effectExtent l="0" t="0" r="0" b="0"/>
                                <wp:docPr id="600958527" name="Картина 60095852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C7ADAE1" wp14:editId="002BA1B7">
                                <wp:extent cx="180000" cy="180000"/>
                                <wp:effectExtent l="0" t="0" r="0" b="0"/>
                                <wp:docPr id="1960655969" name="Картина 1960655969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4E790E5" wp14:editId="62AE697F">
                                <wp:extent cx="180000" cy="180000"/>
                                <wp:effectExtent l="0" t="0" r="0" b="0"/>
                                <wp:docPr id="96" name="Картина 96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812203A" wp14:editId="4A6B2AE9">
                                <wp:extent cx="180000" cy="180000"/>
                                <wp:effectExtent l="0" t="0" r="0" b="0"/>
                                <wp:docPr id="736895948" name="Картина 736895948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C59FE52" wp14:editId="737E42D0">
                                <wp:extent cx="180000" cy="180000"/>
                                <wp:effectExtent l="0" t="0" r="0" b="0"/>
                                <wp:docPr id="547479458" name="Картина 547479458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DAFA073" id="Text Box 16" o:spid="_x0000_s1062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7399FB62" w14:textId="1619B4AC" w:rsidR="004F30EF" w:rsidRPr="002C539D" w:rsidRDefault="004F30EF" w:rsidP="004F30EF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 w:rsidRPr="006247BE">
                        <w:rPr>
                          <w:rStyle w:val="Hyperlink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754DD18A" w14:textId="77777777" w:rsidR="004F30EF" w:rsidRPr="00596AA5" w:rsidRDefault="004F30EF" w:rsidP="004F30EF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07F1BC8" wp14:editId="5759C563">
                          <wp:extent cx="180000" cy="180000"/>
                          <wp:effectExtent l="0" t="0" r="0" b="0"/>
                          <wp:docPr id="881875124" name="Картина 881875124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F63903" wp14:editId="65F5FDF5">
                          <wp:extent cx="180000" cy="180000"/>
                          <wp:effectExtent l="0" t="0" r="0" b="0"/>
                          <wp:docPr id="697363182" name="Картина 69736318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1C7FFD" wp14:editId="4566DA89">
                          <wp:extent cx="180000" cy="180000"/>
                          <wp:effectExtent l="0" t="0" r="0" b="0"/>
                          <wp:docPr id="1490435953" name="Картина 1490435953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DA9A81" wp14:editId="7E660D71">
                          <wp:extent cx="180000" cy="180000"/>
                          <wp:effectExtent l="0" t="0" r="0" b="0"/>
                          <wp:docPr id="22634846" name="Картина 22634846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C1EAC4D" wp14:editId="2FC4D061">
                          <wp:extent cx="180000" cy="180000"/>
                          <wp:effectExtent l="0" t="0" r="0" b="0"/>
                          <wp:docPr id="600958527" name="Картина 60095852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C7ADAE1" wp14:editId="002BA1B7">
                          <wp:extent cx="180000" cy="180000"/>
                          <wp:effectExtent l="0" t="0" r="0" b="0"/>
                          <wp:docPr id="1960655969" name="Картина 1960655969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4E790E5" wp14:editId="62AE697F">
                          <wp:extent cx="180000" cy="180000"/>
                          <wp:effectExtent l="0" t="0" r="0" b="0"/>
                          <wp:docPr id="96" name="Картина 96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812203A" wp14:editId="4A6B2AE9">
                          <wp:extent cx="180000" cy="180000"/>
                          <wp:effectExtent l="0" t="0" r="0" b="0"/>
                          <wp:docPr id="736895948" name="Картина 736895948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C59FE52" wp14:editId="737E42D0">
                          <wp:extent cx="180000" cy="180000"/>
                          <wp:effectExtent l="0" t="0" r="0" b="0"/>
                          <wp:docPr id="547479458" name="Картина 547479458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2E7AC207" wp14:editId="367257B1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672868518" name="Картина 672868518" descr="Картина, която съдържа лого&#10;&#10;Описанието е генерирано автоматично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5" name="Картина 85" descr="Картина, която съдържа лого&#10;&#10;Описанието е генерирано автоматично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B9AF046" wp14:editId="62009880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E80F17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4BE755FE" wp14:editId="04DAD5E8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213435468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DD61A27" w14:textId="77777777" w:rsidR="004F30EF" w:rsidRPr="00596AA5" w:rsidRDefault="004F30EF" w:rsidP="004F30EF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BE755FE" id="Text Box 4" o:spid="_x0000_s1063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4DD61A27" w14:textId="77777777" w:rsidR="004F30EF" w:rsidRPr="00596AA5" w:rsidRDefault="004F30EF" w:rsidP="004F30EF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6B826B50" w14:textId="09F1D7C3" w:rsidR="00EA2009" w:rsidRPr="004F30EF" w:rsidRDefault="00EA2009" w:rsidP="004F30E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60F10CD" w14:textId="77777777" w:rsidR="00F44269" w:rsidRDefault="00F44269" w:rsidP="008068A2">
      <w:pPr>
        <w:spacing w:after="0" w:line="240" w:lineRule="auto"/>
      </w:pPr>
      <w:r>
        <w:separator/>
      </w:r>
    </w:p>
  </w:footnote>
  <w:footnote w:type="continuationSeparator" w:id="0">
    <w:p w14:paraId="34D46B03" w14:textId="77777777" w:rsidR="00F44269" w:rsidRDefault="00F44269" w:rsidP="008068A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2C4930"/>
    <w:multiLevelType w:val="hybridMultilevel"/>
    <w:tmpl w:val="55E2132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1D90977"/>
    <w:multiLevelType w:val="hybridMultilevel"/>
    <w:tmpl w:val="AA54F7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2454BAF"/>
    <w:multiLevelType w:val="hybridMultilevel"/>
    <w:tmpl w:val="69C404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32F4B74"/>
    <w:multiLevelType w:val="hybridMultilevel"/>
    <w:tmpl w:val="211ECD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88E539C"/>
    <w:multiLevelType w:val="hybridMultilevel"/>
    <w:tmpl w:val="7FB4B772"/>
    <w:lvl w:ilvl="0" w:tplc="2DAEBD9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E643C38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EA2EBB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25007E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5FCC8A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47472B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2D8759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9220FF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2EA0D4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9A813CB"/>
    <w:multiLevelType w:val="hybridMultilevel"/>
    <w:tmpl w:val="174E8E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9AF1E8D"/>
    <w:multiLevelType w:val="hybridMultilevel"/>
    <w:tmpl w:val="8BDE61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1D2675E"/>
    <w:multiLevelType w:val="hybridMultilevel"/>
    <w:tmpl w:val="768A2F3A"/>
    <w:lvl w:ilvl="0" w:tplc="1494F71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0722ED6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05A6D5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262810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0D64FF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AF6619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29A10C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4CC1FF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130890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3A00DEC"/>
    <w:multiLevelType w:val="hybridMultilevel"/>
    <w:tmpl w:val="5E960EC2"/>
    <w:lvl w:ilvl="0" w:tplc="A47E1DC6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169164F9"/>
    <w:multiLevelType w:val="hybridMultilevel"/>
    <w:tmpl w:val="E8D8698E"/>
    <w:lvl w:ilvl="0" w:tplc="F7BEB7E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1EC3738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004240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5DCF73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7C4F50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5D28AE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70217E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58E1FF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3AA215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81570A6"/>
    <w:multiLevelType w:val="hybridMultilevel"/>
    <w:tmpl w:val="59A6997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8237D40"/>
    <w:multiLevelType w:val="hybridMultilevel"/>
    <w:tmpl w:val="C804CCFA"/>
    <w:lvl w:ilvl="0" w:tplc="4E7440C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1DE17E8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2F2B7F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F6484D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308332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45A71F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1D65BB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EB62DC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8B4A00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6C0267A"/>
    <w:multiLevelType w:val="hybridMultilevel"/>
    <w:tmpl w:val="95F080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A313B57"/>
    <w:multiLevelType w:val="hybridMultilevel"/>
    <w:tmpl w:val="8C5E96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09560D9"/>
    <w:multiLevelType w:val="hybridMultilevel"/>
    <w:tmpl w:val="A3E887F2"/>
    <w:lvl w:ilvl="0" w:tplc="0402000F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1E11FDB"/>
    <w:multiLevelType w:val="hybridMultilevel"/>
    <w:tmpl w:val="7DE2DC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487334E"/>
    <w:multiLevelType w:val="hybridMultilevel"/>
    <w:tmpl w:val="72B8A1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9492E5C"/>
    <w:multiLevelType w:val="hybridMultilevel"/>
    <w:tmpl w:val="51F6B1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E845FD8"/>
    <w:multiLevelType w:val="hybridMultilevel"/>
    <w:tmpl w:val="505065EC"/>
    <w:lvl w:ilvl="0" w:tplc="A3C064A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D3E4738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96AD3C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6CE058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A8E31A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B96994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4187F3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52A984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9FC186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79C55AE"/>
    <w:multiLevelType w:val="hybridMultilevel"/>
    <w:tmpl w:val="854E9B6E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B272861"/>
    <w:multiLevelType w:val="hybridMultilevel"/>
    <w:tmpl w:val="7BFCDDD0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5BB869AD"/>
    <w:multiLevelType w:val="hybridMultilevel"/>
    <w:tmpl w:val="DF648F5C"/>
    <w:lvl w:ilvl="0" w:tplc="1E3EA5B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4FA0768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202825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78E359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FFEF2E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220ABB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CD633B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796F75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8E4146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EF92EAE"/>
    <w:multiLevelType w:val="hybridMultilevel"/>
    <w:tmpl w:val="EE2EF3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08F15B1"/>
    <w:multiLevelType w:val="hybridMultilevel"/>
    <w:tmpl w:val="A176D3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31D2455"/>
    <w:multiLevelType w:val="hybridMultilevel"/>
    <w:tmpl w:val="A58C6E0E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5943191"/>
    <w:multiLevelType w:val="hybridMultilevel"/>
    <w:tmpl w:val="6B64363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67730308"/>
    <w:multiLevelType w:val="hybridMultilevel"/>
    <w:tmpl w:val="E50C983C"/>
    <w:lvl w:ilvl="0" w:tplc="04090001">
      <w:start w:val="1"/>
      <w:numFmt w:val="bullet"/>
      <w:lvlText w:val=""/>
      <w:lvlJc w:val="left"/>
      <w:pPr>
        <w:ind w:left="461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33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605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77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49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821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93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65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373" w:hanging="360"/>
      </w:pPr>
      <w:rPr>
        <w:rFonts w:ascii="Wingdings" w:hAnsi="Wingdings" w:hint="default"/>
      </w:rPr>
    </w:lvl>
  </w:abstractNum>
  <w:abstractNum w:abstractNumId="27" w15:restartNumberingAfterBreak="0">
    <w:nsid w:val="75354C64"/>
    <w:multiLevelType w:val="hybridMultilevel"/>
    <w:tmpl w:val="9AF09190"/>
    <w:lvl w:ilvl="0" w:tplc="CD4A1FF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F8A3040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DB03EA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AD4B2B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8DA597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D7903EE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AABB0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CCCC43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892392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5FF06B4"/>
    <w:multiLevelType w:val="hybridMultilevel"/>
    <w:tmpl w:val="A0B0F9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BFE2336"/>
    <w:multiLevelType w:val="hybridMultilevel"/>
    <w:tmpl w:val="03B44A92"/>
    <w:lvl w:ilvl="0" w:tplc="3CF6187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49A4F0C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0B4662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B3EBB3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A34B4A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06A729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B58F2F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5A6C19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EA6E84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704556106">
    <w:abstractNumId w:val="8"/>
  </w:num>
  <w:num w:numId="2" w16cid:durableId="913274449">
    <w:abstractNumId w:val="20"/>
  </w:num>
  <w:num w:numId="3" w16cid:durableId="1656226990">
    <w:abstractNumId w:val="17"/>
  </w:num>
  <w:num w:numId="4" w16cid:durableId="628128781">
    <w:abstractNumId w:val="12"/>
  </w:num>
  <w:num w:numId="5" w16cid:durableId="2119130875">
    <w:abstractNumId w:val="6"/>
  </w:num>
  <w:num w:numId="6" w16cid:durableId="1206912517">
    <w:abstractNumId w:val="2"/>
  </w:num>
  <w:num w:numId="7" w16cid:durableId="69161359">
    <w:abstractNumId w:val="1"/>
  </w:num>
  <w:num w:numId="8" w16cid:durableId="823476186">
    <w:abstractNumId w:val="3"/>
  </w:num>
  <w:num w:numId="9" w16cid:durableId="2147113916">
    <w:abstractNumId w:val="13"/>
  </w:num>
  <w:num w:numId="10" w16cid:durableId="1166238605">
    <w:abstractNumId w:val="0"/>
  </w:num>
  <w:num w:numId="11" w16cid:durableId="750663027">
    <w:abstractNumId w:val="25"/>
  </w:num>
  <w:num w:numId="12" w16cid:durableId="103309901">
    <w:abstractNumId w:val="26"/>
  </w:num>
  <w:num w:numId="13" w16cid:durableId="1421830000">
    <w:abstractNumId w:val="5"/>
  </w:num>
  <w:num w:numId="14" w16cid:durableId="1743329591">
    <w:abstractNumId w:val="8"/>
  </w:num>
  <w:num w:numId="15" w16cid:durableId="1899897704">
    <w:abstractNumId w:val="8"/>
    <w:lvlOverride w:ilvl="0">
      <w:startOverride w:val="2"/>
    </w:lvlOverride>
  </w:num>
  <w:num w:numId="16" w16cid:durableId="188031302">
    <w:abstractNumId w:val="19"/>
  </w:num>
  <w:num w:numId="17" w16cid:durableId="1041828228">
    <w:abstractNumId w:val="8"/>
  </w:num>
  <w:num w:numId="18" w16cid:durableId="208693146">
    <w:abstractNumId w:val="8"/>
  </w:num>
  <w:num w:numId="19" w16cid:durableId="1195313143">
    <w:abstractNumId w:val="8"/>
  </w:num>
  <w:num w:numId="20" w16cid:durableId="475029132">
    <w:abstractNumId w:val="8"/>
  </w:num>
  <w:num w:numId="21" w16cid:durableId="2113620494">
    <w:abstractNumId w:val="14"/>
  </w:num>
  <w:num w:numId="22" w16cid:durableId="209194405">
    <w:abstractNumId w:val="24"/>
  </w:num>
  <w:num w:numId="23" w16cid:durableId="2135630722">
    <w:abstractNumId w:val="8"/>
  </w:num>
  <w:num w:numId="24" w16cid:durableId="1535188669">
    <w:abstractNumId w:val="10"/>
  </w:num>
  <w:num w:numId="25" w16cid:durableId="431903329">
    <w:abstractNumId w:val="15"/>
  </w:num>
  <w:num w:numId="26" w16cid:durableId="220362993">
    <w:abstractNumId w:val="22"/>
  </w:num>
  <w:num w:numId="27" w16cid:durableId="1052853440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669601750">
    <w:abstractNumId w:val="16"/>
  </w:num>
  <w:num w:numId="29" w16cid:durableId="1248804683">
    <w:abstractNumId w:val="4"/>
  </w:num>
  <w:num w:numId="30" w16cid:durableId="1934360619">
    <w:abstractNumId w:val="29"/>
  </w:num>
  <w:num w:numId="31" w16cid:durableId="1197234854">
    <w:abstractNumId w:val="11"/>
  </w:num>
  <w:num w:numId="32" w16cid:durableId="1817607623">
    <w:abstractNumId w:val="21"/>
  </w:num>
  <w:num w:numId="33" w16cid:durableId="1641811199">
    <w:abstractNumId w:val="18"/>
  </w:num>
  <w:num w:numId="34" w16cid:durableId="1957564363">
    <w:abstractNumId w:val="7"/>
  </w:num>
  <w:num w:numId="35" w16cid:durableId="1002856950">
    <w:abstractNumId w:val="23"/>
  </w:num>
  <w:num w:numId="36" w16cid:durableId="1572546553">
    <w:abstractNumId w:val="9"/>
  </w:num>
  <w:num w:numId="37" w16cid:durableId="653753750">
    <w:abstractNumId w:val="28"/>
  </w:num>
  <w:num w:numId="38" w16cid:durableId="165754044">
    <w:abstractNumId w:val="27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EzMDc1tjAxMjQwNDRQ0lEKTi0uzszPAykwNqwFAJ4/AmQtAAAA"/>
  </w:docVars>
  <w:rsids>
    <w:rsidRoot w:val="008068A2"/>
    <w:rsid w:val="000006BB"/>
    <w:rsid w:val="00001903"/>
    <w:rsid w:val="00002C1C"/>
    <w:rsid w:val="00005352"/>
    <w:rsid w:val="00005594"/>
    <w:rsid w:val="00005880"/>
    <w:rsid w:val="00005ECA"/>
    <w:rsid w:val="00006623"/>
    <w:rsid w:val="00007044"/>
    <w:rsid w:val="00010E49"/>
    <w:rsid w:val="00012956"/>
    <w:rsid w:val="00014132"/>
    <w:rsid w:val="0001451E"/>
    <w:rsid w:val="00014595"/>
    <w:rsid w:val="00020ABC"/>
    <w:rsid w:val="00020FDA"/>
    <w:rsid w:val="00021BDD"/>
    <w:rsid w:val="00023DC6"/>
    <w:rsid w:val="00025F04"/>
    <w:rsid w:val="00036AAA"/>
    <w:rsid w:val="00037E50"/>
    <w:rsid w:val="0004075B"/>
    <w:rsid w:val="0004092F"/>
    <w:rsid w:val="000439F0"/>
    <w:rsid w:val="0004797E"/>
    <w:rsid w:val="00050EBC"/>
    <w:rsid w:val="00053B2F"/>
    <w:rsid w:val="000556C4"/>
    <w:rsid w:val="00057E09"/>
    <w:rsid w:val="00062729"/>
    <w:rsid w:val="000629D5"/>
    <w:rsid w:val="0006483D"/>
    <w:rsid w:val="00064D15"/>
    <w:rsid w:val="0006709A"/>
    <w:rsid w:val="000728C1"/>
    <w:rsid w:val="0007384C"/>
    <w:rsid w:val="000744DB"/>
    <w:rsid w:val="0007555F"/>
    <w:rsid w:val="000766CD"/>
    <w:rsid w:val="000800AC"/>
    <w:rsid w:val="0008559D"/>
    <w:rsid w:val="00086377"/>
    <w:rsid w:val="00086727"/>
    <w:rsid w:val="00087F58"/>
    <w:rsid w:val="0009209B"/>
    <w:rsid w:val="0009253D"/>
    <w:rsid w:val="000943A1"/>
    <w:rsid w:val="00094972"/>
    <w:rsid w:val="0009575D"/>
    <w:rsid w:val="00096ABF"/>
    <w:rsid w:val="0009715B"/>
    <w:rsid w:val="000A0AA1"/>
    <w:rsid w:val="000A36B0"/>
    <w:rsid w:val="000A4F3D"/>
    <w:rsid w:val="000A627B"/>
    <w:rsid w:val="000A634F"/>
    <w:rsid w:val="000A6794"/>
    <w:rsid w:val="000A75A7"/>
    <w:rsid w:val="000B0495"/>
    <w:rsid w:val="000B0AA5"/>
    <w:rsid w:val="000B345E"/>
    <w:rsid w:val="000B39E6"/>
    <w:rsid w:val="000B56F0"/>
    <w:rsid w:val="000B5819"/>
    <w:rsid w:val="000B68B6"/>
    <w:rsid w:val="000B751B"/>
    <w:rsid w:val="000C0504"/>
    <w:rsid w:val="000C078C"/>
    <w:rsid w:val="000C4DB8"/>
    <w:rsid w:val="000C4E3C"/>
    <w:rsid w:val="000C4E6E"/>
    <w:rsid w:val="000C5361"/>
    <w:rsid w:val="000C5AF8"/>
    <w:rsid w:val="000D10C2"/>
    <w:rsid w:val="000D1DD9"/>
    <w:rsid w:val="000D3193"/>
    <w:rsid w:val="000E0C73"/>
    <w:rsid w:val="000E3FB5"/>
    <w:rsid w:val="000E5DE4"/>
    <w:rsid w:val="000F0F17"/>
    <w:rsid w:val="000F12BB"/>
    <w:rsid w:val="000F24AC"/>
    <w:rsid w:val="000F3007"/>
    <w:rsid w:val="000F567F"/>
    <w:rsid w:val="000F5718"/>
    <w:rsid w:val="00101E19"/>
    <w:rsid w:val="00102645"/>
    <w:rsid w:val="001030E8"/>
    <w:rsid w:val="00103906"/>
    <w:rsid w:val="00105736"/>
    <w:rsid w:val="00105BA8"/>
    <w:rsid w:val="0010759D"/>
    <w:rsid w:val="00107EA2"/>
    <w:rsid w:val="00107EF3"/>
    <w:rsid w:val="00110673"/>
    <w:rsid w:val="00110A41"/>
    <w:rsid w:val="001110BE"/>
    <w:rsid w:val="00112C3D"/>
    <w:rsid w:val="00115BE6"/>
    <w:rsid w:val="00116284"/>
    <w:rsid w:val="00117735"/>
    <w:rsid w:val="00117B31"/>
    <w:rsid w:val="00126C3F"/>
    <w:rsid w:val="001275B9"/>
    <w:rsid w:val="00130DAD"/>
    <w:rsid w:val="0013161A"/>
    <w:rsid w:val="0013204F"/>
    <w:rsid w:val="00132993"/>
    <w:rsid w:val="00133E51"/>
    <w:rsid w:val="00137EEF"/>
    <w:rsid w:val="0014004F"/>
    <w:rsid w:val="00140656"/>
    <w:rsid w:val="00142C75"/>
    <w:rsid w:val="00143F50"/>
    <w:rsid w:val="00143FA2"/>
    <w:rsid w:val="001443A0"/>
    <w:rsid w:val="001449E8"/>
    <w:rsid w:val="001460FD"/>
    <w:rsid w:val="001461E9"/>
    <w:rsid w:val="00146513"/>
    <w:rsid w:val="0014725E"/>
    <w:rsid w:val="00150982"/>
    <w:rsid w:val="00153DB6"/>
    <w:rsid w:val="0015531A"/>
    <w:rsid w:val="001619DF"/>
    <w:rsid w:val="00164A96"/>
    <w:rsid w:val="00164B5D"/>
    <w:rsid w:val="00164CDC"/>
    <w:rsid w:val="001676AE"/>
    <w:rsid w:val="00167CF1"/>
    <w:rsid w:val="001705F2"/>
    <w:rsid w:val="00171021"/>
    <w:rsid w:val="00174894"/>
    <w:rsid w:val="00174923"/>
    <w:rsid w:val="00175E1D"/>
    <w:rsid w:val="0017679C"/>
    <w:rsid w:val="00182519"/>
    <w:rsid w:val="001837BD"/>
    <w:rsid w:val="00183A2C"/>
    <w:rsid w:val="001863B1"/>
    <w:rsid w:val="00187650"/>
    <w:rsid w:val="001901C4"/>
    <w:rsid w:val="00190706"/>
    <w:rsid w:val="001911BC"/>
    <w:rsid w:val="0019325D"/>
    <w:rsid w:val="00194CF7"/>
    <w:rsid w:val="00197303"/>
    <w:rsid w:val="00197FEB"/>
    <w:rsid w:val="001A130C"/>
    <w:rsid w:val="001A5112"/>
    <w:rsid w:val="001A6635"/>
    <w:rsid w:val="001A6728"/>
    <w:rsid w:val="001A7B79"/>
    <w:rsid w:val="001B0C6E"/>
    <w:rsid w:val="001B18E7"/>
    <w:rsid w:val="001B3F18"/>
    <w:rsid w:val="001B4042"/>
    <w:rsid w:val="001B5B01"/>
    <w:rsid w:val="001B5DDE"/>
    <w:rsid w:val="001B7060"/>
    <w:rsid w:val="001B75E0"/>
    <w:rsid w:val="001B7D4A"/>
    <w:rsid w:val="001C01DB"/>
    <w:rsid w:val="001C1FCD"/>
    <w:rsid w:val="001C208C"/>
    <w:rsid w:val="001C438E"/>
    <w:rsid w:val="001C4F03"/>
    <w:rsid w:val="001C5C9E"/>
    <w:rsid w:val="001D0692"/>
    <w:rsid w:val="001D0C20"/>
    <w:rsid w:val="001D2464"/>
    <w:rsid w:val="001D3AA2"/>
    <w:rsid w:val="001D50AE"/>
    <w:rsid w:val="001D638D"/>
    <w:rsid w:val="001E0FC2"/>
    <w:rsid w:val="001E1161"/>
    <w:rsid w:val="001E120B"/>
    <w:rsid w:val="001E14B3"/>
    <w:rsid w:val="001E1DB8"/>
    <w:rsid w:val="001E2B72"/>
    <w:rsid w:val="001E3E91"/>
    <w:rsid w:val="001E3FEF"/>
    <w:rsid w:val="001E6AF9"/>
    <w:rsid w:val="001E742C"/>
    <w:rsid w:val="001E757A"/>
    <w:rsid w:val="001F14E0"/>
    <w:rsid w:val="001F5938"/>
    <w:rsid w:val="001F6EDA"/>
    <w:rsid w:val="0020188D"/>
    <w:rsid w:val="002020A7"/>
    <w:rsid w:val="00202683"/>
    <w:rsid w:val="00203767"/>
    <w:rsid w:val="00206204"/>
    <w:rsid w:val="00207A25"/>
    <w:rsid w:val="00210515"/>
    <w:rsid w:val="00211BF0"/>
    <w:rsid w:val="00212C93"/>
    <w:rsid w:val="00213DA1"/>
    <w:rsid w:val="00214547"/>
    <w:rsid w:val="0021531E"/>
    <w:rsid w:val="00215E9F"/>
    <w:rsid w:val="00215FCE"/>
    <w:rsid w:val="00216BC9"/>
    <w:rsid w:val="00222818"/>
    <w:rsid w:val="00223F39"/>
    <w:rsid w:val="00227DC7"/>
    <w:rsid w:val="00231A4C"/>
    <w:rsid w:val="002326A7"/>
    <w:rsid w:val="00232E7D"/>
    <w:rsid w:val="0023322F"/>
    <w:rsid w:val="00233653"/>
    <w:rsid w:val="00234B7E"/>
    <w:rsid w:val="00234EC1"/>
    <w:rsid w:val="002365D1"/>
    <w:rsid w:val="00243F26"/>
    <w:rsid w:val="00244841"/>
    <w:rsid w:val="00246299"/>
    <w:rsid w:val="002462CB"/>
    <w:rsid w:val="0024677E"/>
    <w:rsid w:val="00246A0D"/>
    <w:rsid w:val="00246BF4"/>
    <w:rsid w:val="00247CCE"/>
    <w:rsid w:val="00251B1C"/>
    <w:rsid w:val="002526BD"/>
    <w:rsid w:val="00254CD1"/>
    <w:rsid w:val="00254CF6"/>
    <w:rsid w:val="00255B17"/>
    <w:rsid w:val="0025640C"/>
    <w:rsid w:val="00256C32"/>
    <w:rsid w:val="0026314A"/>
    <w:rsid w:val="00264287"/>
    <w:rsid w:val="00264532"/>
    <w:rsid w:val="0026589D"/>
    <w:rsid w:val="002664E1"/>
    <w:rsid w:val="002674C4"/>
    <w:rsid w:val="00273E27"/>
    <w:rsid w:val="00275677"/>
    <w:rsid w:val="002770CF"/>
    <w:rsid w:val="002802A3"/>
    <w:rsid w:val="00281233"/>
    <w:rsid w:val="002819B5"/>
    <w:rsid w:val="00282D86"/>
    <w:rsid w:val="00282EC4"/>
    <w:rsid w:val="002835BD"/>
    <w:rsid w:val="00283928"/>
    <w:rsid w:val="00283EBD"/>
    <w:rsid w:val="002852F1"/>
    <w:rsid w:val="002853F4"/>
    <w:rsid w:val="00286A48"/>
    <w:rsid w:val="0028746F"/>
    <w:rsid w:val="002911F8"/>
    <w:rsid w:val="00292CD4"/>
    <w:rsid w:val="0029326F"/>
    <w:rsid w:val="00293A47"/>
    <w:rsid w:val="002949CB"/>
    <w:rsid w:val="002A1B31"/>
    <w:rsid w:val="002A2D2D"/>
    <w:rsid w:val="002A2E75"/>
    <w:rsid w:val="002A455B"/>
    <w:rsid w:val="002A6590"/>
    <w:rsid w:val="002A78BB"/>
    <w:rsid w:val="002B06F3"/>
    <w:rsid w:val="002B539C"/>
    <w:rsid w:val="002B6EA1"/>
    <w:rsid w:val="002C539D"/>
    <w:rsid w:val="002C71C6"/>
    <w:rsid w:val="002C7DEA"/>
    <w:rsid w:val="002D07CA"/>
    <w:rsid w:val="002D2351"/>
    <w:rsid w:val="002D6171"/>
    <w:rsid w:val="002D66A1"/>
    <w:rsid w:val="002E182B"/>
    <w:rsid w:val="002E1EEF"/>
    <w:rsid w:val="002E5D30"/>
    <w:rsid w:val="002E7210"/>
    <w:rsid w:val="002F00B1"/>
    <w:rsid w:val="002F236C"/>
    <w:rsid w:val="002F383C"/>
    <w:rsid w:val="002F3B95"/>
    <w:rsid w:val="002F4E36"/>
    <w:rsid w:val="002F5ECE"/>
    <w:rsid w:val="002F7BC7"/>
    <w:rsid w:val="002F7E9C"/>
    <w:rsid w:val="00302A6C"/>
    <w:rsid w:val="00305122"/>
    <w:rsid w:val="00305E6C"/>
    <w:rsid w:val="00312287"/>
    <w:rsid w:val="003125AF"/>
    <w:rsid w:val="00312F6D"/>
    <w:rsid w:val="003174D8"/>
    <w:rsid w:val="003215A6"/>
    <w:rsid w:val="00321DAC"/>
    <w:rsid w:val="003230CF"/>
    <w:rsid w:val="003237E2"/>
    <w:rsid w:val="00326217"/>
    <w:rsid w:val="00326DB8"/>
    <w:rsid w:val="00332100"/>
    <w:rsid w:val="0033212E"/>
    <w:rsid w:val="00333FB4"/>
    <w:rsid w:val="00334332"/>
    <w:rsid w:val="0033490F"/>
    <w:rsid w:val="003356AB"/>
    <w:rsid w:val="003359A5"/>
    <w:rsid w:val="00335F09"/>
    <w:rsid w:val="00336D97"/>
    <w:rsid w:val="00342B0B"/>
    <w:rsid w:val="00343892"/>
    <w:rsid w:val="00346731"/>
    <w:rsid w:val="00347CA0"/>
    <w:rsid w:val="00350D06"/>
    <w:rsid w:val="0035249B"/>
    <w:rsid w:val="003524E0"/>
    <w:rsid w:val="003565C6"/>
    <w:rsid w:val="003577FB"/>
    <w:rsid w:val="0036082C"/>
    <w:rsid w:val="003614E7"/>
    <w:rsid w:val="00362DEA"/>
    <w:rsid w:val="00364AFC"/>
    <w:rsid w:val="00364DA7"/>
    <w:rsid w:val="00365D78"/>
    <w:rsid w:val="003749A6"/>
    <w:rsid w:val="00375B03"/>
    <w:rsid w:val="00380A57"/>
    <w:rsid w:val="003817EF"/>
    <w:rsid w:val="00382A45"/>
    <w:rsid w:val="00383BD1"/>
    <w:rsid w:val="00397E28"/>
    <w:rsid w:val="003A1601"/>
    <w:rsid w:val="003A1725"/>
    <w:rsid w:val="003A27F7"/>
    <w:rsid w:val="003A2F71"/>
    <w:rsid w:val="003A33F9"/>
    <w:rsid w:val="003A5602"/>
    <w:rsid w:val="003B0278"/>
    <w:rsid w:val="003B088F"/>
    <w:rsid w:val="003B0BEB"/>
    <w:rsid w:val="003B1846"/>
    <w:rsid w:val="003B1FC6"/>
    <w:rsid w:val="003B2055"/>
    <w:rsid w:val="003B4F16"/>
    <w:rsid w:val="003B50F2"/>
    <w:rsid w:val="003B5EE6"/>
    <w:rsid w:val="003B6A53"/>
    <w:rsid w:val="003C0361"/>
    <w:rsid w:val="003C04C2"/>
    <w:rsid w:val="003C31A7"/>
    <w:rsid w:val="003C5F98"/>
    <w:rsid w:val="003C7091"/>
    <w:rsid w:val="003C7413"/>
    <w:rsid w:val="003C7A29"/>
    <w:rsid w:val="003D1684"/>
    <w:rsid w:val="003D30F4"/>
    <w:rsid w:val="003D5642"/>
    <w:rsid w:val="003D57DE"/>
    <w:rsid w:val="003D692B"/>
    <w:rsid w:val="003E0268"/>
    <w:rsid w:val="003E1013"/>
    <w:rsid w:val="003E167F"/>
    <w:rsid w:val="003E24DF"/>
    <w:rsid w:val="003E2A3C"/>
    <w:rsid w:val="003E2F33"/>
    <w:rsid w:val="003E583B"/>
    <w:rsid w:val="003E5EAE"/>
    <w:rsid w:val="003E6BFB"/>
    <w:rsid w:val="003E7C57"/>
    <w:rsid w:val="003E7CFE"/>
    <w:rsid w:val="003F10A0"/>
    <w:rsid w:val="003F1864"/>
    <w:rsid w:val="003F1F69"/>
    <w:rsid w:val="003F1F8E"/>
    <w:rsid w:val="003F5907"/>
    <w:rsid w:val="003F5993"/>
    <w:rsid w:val="003F77B8"/>
    <w:rsid w:val="00401A48"/>
    <w:rsid w:val="00403D7B"/>
    <w:rsid w:val="0040494E"/>
    <w:rsid w:val="00405A21"/>
    <w:rsid w:val="0041081C"/>
    <w:rsid w:val="004109D2"/>
    <w:rsid w:val="00411EFF"/>
    <w:rsid w:val="004147BE"/>
    <w:rsid w:val="00415A12"/>
    <w:rsid w:val="00416528"/>
    <w:rsid w:val="004200FC"/>
    <w:rsid w:val="00420758"/>
    <w:rsid w:val="00422CF3"/>
    <w:rsid w:val="00424B2B"/>
    <w:rsid w:val="00427C5E"/>
    <w:rsid w:val="00430885"/>
    <w:rsid w:val="00430D6F"/>
    <w:rsid w:val="004311CA"/>
    <w:rsid w:val="00431B13"/>
    <w:rsid w:val="00433F40"/>
    <w:rsid w:val="00435BA0"/>
    <w:rsid w:val="00441961"/>
    <w:rsid w:val="00441B52"/>
    <w:rsid w:val="00441D67"/>
    <w:rsid w:val="00443475"/>
    <w:rsid w:val="00444EAF"/>
    <w:rsid w:val="00447B33"/>
    <w:rsid w:val="004502CB"/>
    <w:rsid w:val="004503C1"/>
    <w:rsid w:val="00452407"/>
    <w:rsid w:val="00452A04"/>
    <w:rsid w:val="0045706A"/>
    <w:rsid w:val="0045757A"/>
    <w:rsid w:val="004619EB"/>
    <w:rsid w:val="0046236A"/>
    <w:rsid w:val="004648A4"/>
    <w:rsid w:val="00467511"/>
    <w:rsid w:val="00470C5D"/>
    <w:rsid w:val="00471252"/>
    <w:rsid w:val="004714D6"/>
    <w:rsid w:val="00472B16"/>
    <w:rsid w:val="0047331A"/>
    <w:rsid w:val="00473BB1"/>
    <w:rsid w:val="004741B6"/>
    <w:rsid w:val="004743E5"/>
    <w:rsid w:val="0047640B"/>
    <w:rsid w:val="0047644B"/>
    <w:rsid w:val="00476D4B"/>
    <w:rsid w:val="0047780F"/>
    <w:rsid w:val="004808B9"/>
    <w:rsid w:val="00480D0B"/>
    <w:rsid w:val="00480FD0"/>
    <w:rsid w:val="004816C5"/>
    <w:rsid w:val="00483030"/>
    <w:rsid w:val="0048367D"/>
    <w:rsid w:val="00491748"/>
    <w:rsid w:val="00492B64"/>
    <w:rsid w:val="00495E7E"/>
    <w:rsid w:val="004971D5"/>
    <w:rsid w:val="004974DD"/>
    <w:rsid w:val="004A0133"/>
    <w:rsid w:val="004A1780"/>
    <w:rsid w:val="004A4A27"/>
    <w:rsid w:val="004A5218"/>
    <w:rsid w:val="004A5BD0"/>
    <w:rsid w:val="004A5EF8"/>
    <w:rsid w:val="004A69A3"/>
    <w:rsid w:val="004A7C6E"/>
    <w:rsid w:val="004A7E77"/>
    <w:rsid w:val="004B0253"/>
    <w:rsid w:val="004B2C92"/>
    <w:rsid w:val="004B308A"/>
    <w:rsid w:val="004B32E6"/>
    <w:rsid w:val="004B5496"/>
    <w:rsid w:val="004C0A80"/>
    <w:rsid w:val="004C19AB"/>
    <w:rsid w:val="004C1C93"/>
    <w:rsid w:val="004C5171"/>
    <w:rsid w:val="004C51D9"/>
    <w:rsid w:val="004C6853"/>
    <w:rsid w:val="004C6C71"/>
    <w:rsid w:val="004D03E1"/>
    <w:rsid w:val="004D28C2"/>
    <w:rsid w:val="004D29A9"/>
    <w:rsid w:val="004D357A"/>
    <w:rsid w:val="004D3B94"/>
    <w:rsid w:val="004D5B2B"/>
    <w:rsid w:val="004E0BED"/>
    <w:rsid w:val="004E0D4F"/>
    <w:rsid w:val="004E130F"/>
    <w:rsid w:val="004E4C1E"/>
    <w:rsid w:val="004E6BA5"/>
    <w:rsid w:val="004F0172"/>
    <w:rsid w:val="004F0EFA"/>
    <w:rsid w:val="004F2851"/>
    <w:rsid w:val="004F28AE"/>
    <w:rsid w:val="004F30EF"/>
    <w:rsid w:val="004F3AB7"/>
    <w:rsid w:val="004F5FF3"/>
    <w:rsid w:val="004F60A9"/>
    <w:rsid w:val="004F7036"/>
    <w:rsid w:val="004F708C"/>
    <w:rsid w:val="0050017E"/>
    <w:rsid w:val="0050139A"/>
    <w:rsid w:val="00503820"/>
    <w:rsid w:val="00505436"/>
    <w:rsid w:val="005054C7"/>
    <w:rsid w:val="00507007"/>
    <w:rsid w:val="00507F81"/>
    <w:rsid w:val="0051315F"/>
    <w:rsid w:val="005149B6"/>
    <w:rsid w:val="00514A3C"/>
    <w:rsid w:val="005172E9"/>
    <w:rsid w:val="00517B12"/>
    <w:rsid w:val="00517B65"/>
    <w:rsid w:val="005223D0"/>
    <w:rsid w:val="005234FA"/>
    <w:rsid w:val="00523BAE"/>
    <w:rsid w:val="005246AD"/>
    <w:rsid w:val="00524789"/>
    <w:rsid w:val="00524DF9"/>
    <w:rsid w:val="00524ECE"/>
    <w:rsid w:val="00527BE8"/>
    <w:rsid w:val="005319D2"/>
    <w:rsid w:val="00534055"/>
    <w:rsid w:val="0053514A"/>
    <w:rsid w:val="005358A4"/>
    <w:rsid w:val="00537939"/>
    <w:rsid w:val="00540A56"/>
    <w:rsid w:val="005411DB"/>
    <w:rsid w:val="005424D1"/>
    <w:rsid w:val="005426A4"/>
    <w:rsid w:val="00543499"/>
    <w:rsid w:val="005439C9"/>
    <w:rsid w:val="00545D14"/>
    <w:rsid w:val="00546BCD"/>
    <w:rsid w:val="0055252B"/>
    <w:rsid w:val="00553CCB"/>
    <w:rsid w:val="00554DC2"/>
    <w:rsid w:val="00555EA5"/>
    <w:rsid w:val="00556B75"/>
    <w:rsid w:val="005577D5"/>
    <w:rsid w:val="00561ABD"/>
    <w:rsid w:val="00563884"/>
    <w:rsid w:val="00563AF0"/>
    <w:rsid w:val="00563DC7"/>
    <w:rsid w:val="00564029"/>
    <w:rsid w:val="00564D7B"/>
    <w:rsid w:val="0056527D"/>
    <w:rsid w:val="0056667A"/>
    <w:rsid w:val="0056786B"/>
    <w:rsid w:val="00570FDD"/>
    <w:rsid w:val="0057138C"/>
    <w:rsid w:val="0057424E"/>
    <w:rsid w:val="00577153"/>
    <w:rsid w:val="00577A86"/>
    <w:rsid w:val="005803E5"/>
    <w:rsid w:val="0058046D"/>
    <w:rsid w:val="0058191E"/>
    <w:rsid w:val="005825A8"/>
    <w:rsid w:val="00582E01"/>
    <w:rsid w:val="00584EDB"/>
    <w:rsid w:val="0058723E"/>
    <w:rsid w:val="00590061"/>
    <w:rsid w:val="00593962"/>
    <w:rsid w:val="00594821"/>
    <w:rsid w:val="0059593B"/>
    <w:rsid w:val="00596357"/>
    <w:rsid w:val="00596780"/>
    <w:rsid w:val="00596AA5"/>
    <w:rsid w:val="005A1CDA"/>
    <w:rsid w:val="005A2B44"/>
    <w:rsid w:val="005A2E4A"/>
    <w:rsid w:val="005A30E7"/>
    <w:rsid w:val="005A40A4"/>
    <w:rsid w:val="005A4C56"/>
    <w:rsid w:val="005A636C"/>
    <w:rsid w:val="005A66BC"/>
    <w:rsid w:val="005A6D89"/>
    <w:rsid w:val="005B0164"/>
    <w:rsid w:val="005B0C6C"/>
    <w:rsid w:val="005B1A18"/>
    <w:rsid w:val="005B2828"/>
    <w:rsid w:val="005B2F0F"/>
    <w:rsid w:val="005B383C"/>
    <w:rsid w:val="005B3A37"/>
    <w:rsid w:val="005B3E03"/>
    <w:rsid w:val="005B4FD0"/>
    <w:rsid w:val="005B54FD"/>
    <w:rsid w:val="005B642D"/>
    <w:rsid w:val="005C131C"/>
    <w:rsid w:val="005C46E4"/>
    <w:rsid w:val="005C64C8"/>
    <w:rsid w:val="005C6A24"/>
    <w:rsid w:val="005C714F"/>
    <w:rsid w:val="005D0218"/>
    <w:rsid w:val="005D19F1"/>
    <w:rsid w:val="005D5867"/>
    <w:rsid w:val="005E04CE"/>
    <w:rsid w:val="005E33A0"/>
    <w:rsid w:val="005E42D0"/>
    <w:rsid w:val="005E42F3"/>
    <w:rsid w:val="005E64DE"/>
    <w:rsid w:val="005E6838"/>
    <w:rsid w:val="005E6CC9"/>
    <w:rsid w:val="005F0B54"/>
    <w:rsid w:val="005F1AB5"/>
    <w:rsid w:val="005F1F76"/>
    <w:rsid w:val="005F245F"/>
    <w:rsid w:val="005F3471"/>
    <w:rsid w:val="005F5A1F"/>
    <w:rsid w:val="005F7737"/>
    <w:rsid w:val="00600083"/>
    <w:rsid w:val="00600A2D"/>
    <w:rsid w:val="006025CC"/>
    <w:rsid w:val="00604363"/>
    <w:rsid w:val="006071EE"/>
    <w:rsid w:val="00610D74"/>
    <w:rsid w:val="00611B13"/>
    <w:rsid w:val="00616632"/>
    <w:rsid w:val="00617296"/>
    <w:rsid w:val="00620142"/>
    <w:rsid w:val="006209D1"/>
    <w:rsid w:val="00623198"/>
    <w:rsid w:val="0062319C"/>
    <w:rsid w:val="00624212"/>
    <w:rsid w:val="006242A9"/>
    <w:rsid w:val="00624A73"/>
    <w:rsid w:val="00624DCF"/>
    <w:rsid w:val="006250CB"/>
    <w:rsid w:val="00626983"/>
    <w:rsid w:val="0062781E"/>
    <w:rsid w:val="006324FF"/>
    <w:rsid w:val="0063342B"/>
    <w:rsid w:val="00636B51"/>
    <w:rsid w:val="00640502"/>
    <w:rsid w:val="006417AD"/>
    <w:rsid w:val="00642D38"/>
    <w:rsid w:val="00643A8C"/>
    <w:rsid w:val="006445DC"/>
    <w:rsid w:val="006448EA"/>
    <w:rsid w:val="00644951"/>
    <w:rsid w:val="00644D27"/>
    <w:rsid w:val="0064542F"/>
    <w:rsid w:val="00645FF9"/>
    <w:rsid w:val="006463E7"/>
    <w:rsid w:val="00646B02"/>
    <w:rsid w:val="0064778C"/>
    <w:rsid w:val="00651058"/>
    <w:rsid w:val="0065113F"/>
    <w:rsid w:val="0065258E"/>
    <w:rsid w:val="006526A3"/>
    <w:rsid w:val="006536F9"/>
    <w:rsid w:val="00655450"/>
    <w:rsid w:val="00656A36"/>
    <w:rsid w:val="00657BD6"/>
    <w:rsid w:val="006601B9"/>
    <w:rsid w:val="006607FE"/>
    <w:rsid w:val="006640AE"/>
    <w:rsid w:val="00664A66"/>
    <w:rsid w:val="00664BCD"/>
    <w:rsid w:val="00664ED0"/>
    <w:rsid w:val="00664F2F"/>
    <w:rsid w:val="00665032"/>
    <w:rsid w:val="00665999"/>
    <w:rsid w:val="00670041"/>
    <w:rsid w:val="00671FE2"/>
    <w:rsid w:val="006734DA"/>
    <w:rsid w:val="00673D6A"/>
    <w:rsid w:val="00675BE0"/>
    <w:rsid w:val="00676753"/>
    <w:rsid w:val="0067709C"/>
    <w:rsid w:val="00680DDC"/>
    <w:rsid w:val="00681441"/>
    <w:rsid w:val="00681689"/>
    <w:rsid w:val="0068363D"/>
    <w:rsid w:val="00684AF9"/>
    <w:rsid w:val="00686937"/>
    <w:rsid w:val="00686C0C"/>
    <w:rsid w:val="00690224"/>
    <w:rsid w:val="006902F2"/>
    <w:rsid w:val="0069212D"/>
    <w:rsid w:val="006925D7"/>
    <w:rsid w:val="00693553"/>
    <w:rsid w:val="0069423A"/>
    <w:rsid w:val="00695634"/>
    <w:rsid w:val="00697551"/>
    <w:rsid w:val="00697E1A"/>
    <w:rsid w:val="006A2531"/>
    <w:rsid w:val="006A5801"/>
    <w:rsid w:val="006A5B8A"/>
    <w:rsid w:val="006A5E65"/>
    <w:rsid w:val="006B0EC4"/>
    <w:rsid w:val="006B53CB"/>
    <w:rsid w:val="006C0C8C"/>
    <w:rsid w:val="006C1CDF"/>
    <w:rsid w:val="006C28CA"/>
    <w:rsid w:val="006C2982"/>
    <w:rsid w:val="006C49CB"/>
    <w:rsid w:val="006C536F"/>
    <w:rsid w:val="006C6062"/>
    <w:rsid w:val="006C7678"/>
    <w:rsid w:val="006D1068"/>
    <w:rsid w:val="006D239A"/>
    <w:rsid w:val="006D3B18"/>
    <w:rsid w:val="006D57CC"/>
    <w:rsid w:val="006D637C"/>
    <w:rsid w:val="006D7550"/>
    <w:rsid w:val="006D7832"/>
    <w:rsid w:val="006E1302"/>
    <w:rsid w:val="006E2245"/>
    <w:rsid w:val="006E3C2B"/>
    <w:rsid w:val="006E46E0"/>
    <w:rsid w:val="006E55B4"/>
    <w:rsid w:val="006E5C9A"/>
    <w:rsid w:val="006E7E50"/>
    <w:rsid w:val="006F10AC"/>
    <w:rsid w:val="006F3D79"/>
    <w:rsid w:val="006F5948"/>
    <w:rsid w:val="006F69B6"/>
    <w:rsid w:val="006F7698"/>
    <w:rsid w:val="007004D2"/>
    <w:rsid w:val="007006F3"/>
    <w:rsid w:val="00701E50"/>
    <w:rsid w:val="00702095"/>
    <w:rsid w:val="00704303"/>
    <w:rsid w:val="00704432"/>
    <w:rsid w:val="00704A0F"/>
    <w:rsid w:val="007051DF"/>
    <w:rsid w:val="00706E2B"/>
    <w:rsid w:val="00710F63"/>
    <w:rsid w:val="00712693"/>
    <w:rsid w:val="0071452D"/>
    <w:rsid w:val="00717689"/>
    <w:rsid w:val="00720AD1"/>
    <w:rsid w:val="00721EDE"/>
    <w:rsid w:val="00724DA4"/>
    <w:rsid w:val="00724FD2"/>
    <w:rsid w:val="007250FA"/>
    <w:rsid w:val="007303BC"/>
    <w:rsid w:val="00730BB9"/>
    <w:rsid w:val="00730FDD"/>
    <w:rsid w:val="007362D5"/>
    <w:rsid w:val="007376BC"/>
    <w:rsid w:val="00740E15"/>
    <w:rsid w:val="00744C16"/>
    <w:rsid w:val="00746367"/>
    <w:rsid w:val="00747A3A"/>
    <w:rsid w:val="007502A6"/>
    <w:rsid w:val="00753149"/>
    <w:rsid w:val="00754D0B"/>
    <w:rsid w:val="00755D28"/>
    <w:rsid w:val="00763912"/>
    <w:rsid w:val="00764E30"/>
    <w:rsid w:val="00770374"/>
    <w:rsid w:val="00770F2B"/>
    <w:rsid w:val="00774475"/>
    <w:rsid w:val="00774E44"/>
    <w:rsid w:val="00775DEC"/>
    <w:rsid w:val="00777105"/>
    <w:rsid w:val="00777C82"/>
    <w:rsid w:val="00780289"/>
    <w:rsid w:val="00780D57"/>
    <w:rsid w:val="00781802"/>
    <w:rsid w:val="0078209A"/>
    <w:rsid w:val="007823C5"/>
    <w:rsid w:val="00784C9E"/>
    <w:rsid w:val="00785258"/>
    <w:rsid w:val="0078554A"/>
    <w:rsid w:val="007862C7"/>
    <w:rsid w:val="00790336"/>
    <w:rsid w:val="00790F63"/>
    <w:rsid w:val="00791F02"/>
    <w:rsid w:val="0079324A"/>
    <w:rsid w:val="00793AF2"/>
    <w:rsid w:val="00794621"/>
    <w:rsid w:val="00794EEE"/>
    <w:rsid w:val="00797D39"/>
    <w:rsid w:val="007A0799"/>
    <w:rsid w:val="007A1288"/>
    <w:rsid w:val="007A13FB"/>
    <w:rsid w:val="007A1F45"/>
    <w:rsid w:val="007A2F74"/>
    <w:rsid w:val="007A3CD9"/>
    <w:rsid w:val="007A635E"/>
    <w:rsid w:val="007A7C96"/>
    <w:rsid w:val="007B1958"/>
    <w:rsid w:val="007B1BB7"/>
    <w:rsid w:val="007B3686"/>
    <w:rsid w:val="007B7371"/>
    <w:rsid w:val="007B746D"/>
    <w:rsid w:val="007C071F"/>
    <w:rsid w:val="007C2C37"/>
    <w:rsid w:val="007C3E81"/>
    <w:rsid w:val="007C42AC"/>
    <w:rsid w:val="007C4BF5"/>
    <w:rsid w:val="007C505A"/>
    <w:rsid w:val="007C754B"/>
    <w:rsid w:val="007D063B"/>
    <w:rsid w:val="007D096B"/>
    <w:rsid w:val="007D1ECA"/>
    <w:rsid w:val="007D5CE8"/>
    <w:rsid w:val="007D60E7"/>
    <w:rsid w:val="007D742F"/>
    <w:rsid w:val="007D743D"/>
    <w:rsid w:val="007E0960"/>
    <w:rsid w:val="007E0D38"/>
    <w:rsid w:val="007E14D1"/>
    <w:rsid w:val="007E4824"/>
    <w:rsid w:val="007E4BDC"/>
    <w:rsid w:val="007E4E4F"/>
    <w:rsid w:val="007E573E"/>
    <w:rsid w:val="007F04BF"/>
    <w:rsid w:val="007F0DF5"/>
    <w:rsid w:val="007F177C"/>
    <w:rsid w:val="007F17B8"/>
    <w:rsid w:val="007F3EF5"/>
    <w:rsid w:val="007F5F65"/>
    <w:rsid w:val="007F6550"/>
    <w:rsid w:val="007F7D5D"/>
    <w:rsid w:val="00801502"/>
    <w:rsid w:val="00803134"/>
    <w:rsid w:val="00803217"/>
    <w:rsid w:val="00806106"/>
    <w:rsid w:val="008063E1"/>
    <w:rsid w:val="008068A2"/>
    <w:rsid w:val="008105A0"/>
    <w:rsid w:val="00812ACD"/>
    <w:rsid w:val="00813AF5"/>
    <w:rsid w:val="0081473A"/>
    <w:rsid w:val="00822B81"/>
    <w:rsid w:val="008231B0"/>
    <w:rsid w:val="0082613F"/>
    <w:rsid w:val="0082661C"/>
    <w:rsid w:val="0082701B"/>
    <w:rsid w:val="00827608"/>
    <w:rsid w:val="00827A0B"/>
    <w:rsid w:val="008346E0"/>
    <w:rsid w:val="00835D99"/>
    <w:rsid w:val="00836427"/>
    <w:rsid w:val="0083662D"/>
    <w:rsid w:val="00836743"/>
    <w:rsid w:val="00836CA4"/>
    <w:rsid w:val="008404EA"/>
    <w:rsid w:val="008410DC"/>
    <w:rsid w:val="00843842"/>
    <w:rsid w:val="00843F85"/>
    <w:rsid w:val="00844608"/>
    <w:rsid w:val="0084743B"/>
    <w:rsid w:val="00847937"/>
    <w:rsid w:val="0085155D"/>
    <w:rsid w:val="0085184F"/>
    <w:rsid w:val="0085248A"/>
    <w:rsid w:val="008546BE"/>
    <w:rsid w:val="00860905"/>
    <w:rsid w:val="00861625"/>
    <w:rsid w:val="008617B5"/>
    <w:rsid w:val="00861F10"/>
    <w:rsid w:val="00865E93"/>
    <w:rsid w:val="00870828"/>
    <w:rsid w:val="0087219A"/>
    <w:rsid w:val="00873A6E"/>
    <w:rsid w:val="008775D6"/>
    <w:rsid w:val="008803C4"/>
    <w:rsid w:val="0088080B"/>
    <w:rsid w:val="00880907"/>
    <w:rsid w:val="00880BAB"/>
    <w:rsid w:val="00881272"/>
    <w:rsid w:val="00881587"/>
    <w:rsid w:val="00883400"/>
    <w:rsid w:val="008842A3"/>
    <w:rsid w:val="00884FDC"/>
    <w:rsid w:val="0088506D"/>
    <w:rsid w:val="0088526A"/>
    <w:rsid w:val="00887DB6"/>
    <w:rsid w:val="00890FF0"/>
    <w:rsid w:val="0089480D"/>
    <w:rsid w:val="00895DE5"/>
    <w:rsid w:val="0089691C"/>
    <w:rsid w:val="00897193"/>
    <w:rsid w:val="008A0A1C"/>
    <w:rsid w:val="008A1ADA"/>
    <w:rsid w:val="008A3A84"/>
    <w:rsid w:val="008A4C1D"/>
    <w:rsid w:val="008A6EB7"/>
    <w:rsid w:val="008B07D7"/>
    <w:rsid w:val="008B1A02"/>
    <w:rsid w:val="008B29B1"/>
    <w:rsid w:val="008B412B"/>
    <w:rsid w:val="008B44FF"/>
    <w:rsid w:val="008B4F8F"/>
    <w:rsid w:val="008B557F"/>
    <w:rsid w:val="008B5F3A"/>
    <w:rsid w:val="008B7618"/>
    <w:rsid w:val="008C2344"/>
    <w:rsid w:val="008C2B83"/>
    <w:rsid w:val="008C36DC"/>
    <w:rsid w:val="008C5930"/>
    <w:rsid w:val="008D2949"/>
    <w:rsid w:val="008D6097"/>
    <w:rsid w:val="008D60D5"/>
    <w:rsid w:val="008D620A"/>
    <w:rsid w:val="008D6E66"/>
    <w:rsid w:val="008D7979"/>
    <w:rsid w:val="008E0212"/>
    <w:rsid w:val="008E088C"/>
    <w:rsid w:val="008E0F6F"/>
    <w:rsid w:val="008E2DD5"/>
    <w:rsid w:val="008E3774"/>
    <w:rsid w:val="008E3898"/>
    <w:rsid w:val="008E5478"/>
    <w:rsid w:val="008E593F"/>
    <w:rsid w:val="008E6A9D"/>
    <w:rsid w:val="008E6CF3"/>
    <w:rsid w:val="008F202C"/>
    <w:rsid w:val="008F231E"/>
    <w:rsid w:val="008F40D1"/>
    <w:rsid w:val="008F4A05"/>
    <w:rsid w:val="008F5B43"/>
    <w:rsid w:val="008F5FDB"/>
    <w:rsid w:val="008F610A"/>
    <w:rsid w:val="008F68C3"/>
    <w:rsid w:val="00901AFA"/>
    <w:rsid w:val="00901CDC"/>
    <w:rsid w:val="00902E68"/>
    <w:rsid w:val="00907510"/>
    <w:rsid w:val="00911056"/>
    <w:rsid w:val="00911B51"/>
    <w:rsid w:val="00912BC6"/>
    <w:rsid w:val="009132F8"/>
    <w:rsid w:val="0091410D"/>
    <w:rsid w:val="00914A9C"/>
    <w:rsid w:val="0092145D"/>
    <w:rsid w:val="009233C0"/>
    <w:rsid w:val="009254B7"/>
    <w:rsid w:val="00926594"/>
    <w:rsid w:val="009268D5"/>
    <w:rsid w:val="00930CEE"/>
    <w:rsid w:val="00934260"/>
    <w:rsid w:val="00936450"/>
    <w:rsid w:val="00940FF6"/>
    <w:rsid w:val="00941FFF"/>
    <w:rsid w:val="009467A6"/>
    <w:rsid w:val="009537F7"/>
    <w:rsid w:val="00953C88"/>
    <w:rsid w:val="00953C9D"/>
    <w:rsid w:val="00954DEA"/>
    <w:rsid w:val="00955691"/>
    <w:rsid w:val="00957816"/>
    <w:rsid w:val="00961157"/>
    <w:rsid w:val="0096226E"/>
    <w:rsid w:val="00965C5B"/>
    <w:rsid w:val="00966137"/>
    <w:rsid w:val="0096684B"/>
    <w:rsid w:val="00972C7F"/>
    <w:rsid w:val="00972E99"/>
    <w:rsid w:val="00976E46"/>
    <w:rsid w:val="00980892"/>
    <w:rsid w:val="00983175"/>
    <w:rsid w:val="009873A7"/>
    <w:rsid w:val="009954E8"/>
    <w:rsid w:val="009A041E"/>
    <w:rsid w:val="009A0C79"/>
    <w:rsid w:val="009A1473"/>
    <w:rsid w:val="009A4EDA"/>
    <w:rsid w:val="009A6F16"/>
    <w:rsid w:val="009B0860"/>
    <w:rsid w:val="009B257B"/>
    <w:rsid w:val="009B329D"/>
    <w:rsid w:val="009B4FB4"/>
    <w:rsid w:val="009B5109"/>
    <w:rsid w:val="009B5CF3"/>
    <w:rsid w:val="009C0C39"/>
    <w:rsid w:val="009C0F8C"/>
    <w:rsid w:val="009C1610"/>
    <w:rsid w:val="009C23C0"/>
    <w:rsid w:val="009D0145"/>
    <w:rsid w:val="009D05D4"/>
    <w:rsid w:val="009D1231"/>
    <w:rsid w:val="009D1805"/>
    <w:rsid w:val="009D3E7E"/>
    <w:rsid w:val="009D4C81"/>
    <w:rsid w:val="009D6BC6"/>
    <w:rsid w:val="009D704A"/>
    <w:rsid w:val="009D79E3"/>
    <w:rsid w:val="009E1A09"/>
    <w:rsid w:val="009E32B9"/>
    <w:rsid w:val="009E417E"/>
    <w:rsid w:val="009E525B"/>
    <w:rsid w:val="009E5CA3"/>
    <w:rsid w:val="009F33D5"/>
    <w:rsid w:val="009F38C9"/>
    <w:rsid w:val="009F7F48"/>
    <w:rsid w:val="00A02184"/>
    <w:rsid w:val="00A02545"/>
    <w:rsid w:val="00A025E6"/>
    <w:rsid w:val="00A02C08"/>
    <w:rsid w:val="00A0554F"/>
    <w:rsid w:val="00A05555"/>
    <w:rsid w:val="00A06D89"/>
    <w:rsid w:val="00A07CE0"/>
    <w:rsid w:val="00A07D1B"/>
    <w:rsid w:val="00A17AB1"/>
    <w:rsid w:val="00A17B78"/>
    <w:rsid w:val="00A31B41"/>
    <w:rsid w:val="00A33B47"/>
    <w:rsid w:val="00A35790"/>
    <w:rsid w:val="00A35D1E"/>
    <w:rsid w:val="00A362D1"/>
    <w:rsid w:val="00A40B7B"/>
    <w:rsid w:val="00A4350E"/>
    <w:rsid w:val="00A45544"/>
    <w:rsid w:val="00A45656"/>
    <w:rsid w:val="00A45A89"/>
    <w:rsid w:val="00A46560"/>
    <w:rsid w:val="00A47F12"/>
    <w:rsid w:val="00A522EE"/>
    <w:rsid w:val="00A52731"/>
    <w:rsid w:val="00A53580"/>
    <w:rsid w:val="00A55729"/>
    <w:rsid w:val="00A56A35"/>
    <w:rsid w:val="00A56BA8"/>
    <w:rsid w:val="00A56D29"/>
    <w:rsid w:val="00A57480"/>
    <w:rsid w:val="00A621A3"/>
    <w:rsid w:val="00A62427"/>
    <w:rsid w:val="00A62AF3"/>
    <w:rsid w:val="00A6472C"/>
    <w:rsid w:val="00A648CC"/>
    <w:rsid w:val="00A662C8"/>
    <w:rsid w:val="00A66DE2"/>
    <w:rsid w:val="00A67396"/>
    <w:rsid w:val="00A67B58"/>
    <w:rsid w:val="00A70227"/>
    <w:rsid w:val="00A722CD"/>
    <w:rsid w:val="00A73918"/>
    <w:rsid w:val="00A73C56"/>
    <w:rsid w:val="00A76F74"/>
    <w:rsid w:val="00A7783B"/>
    <w:rsid w:val="00A80580"/>
    <w:rsid w:val="00A80A55"/>
    <w:rsid w:val="00A8135F"/>
    <w:rsid w:val="00A839E2"/>
    <w:rsid w:val="00A84585"/>
    <w:rsid w:val="00A847D3"/>
    <w:rsid w:val="00A84CC2"/>
    <w:rsid w:val="00A85DCB"/>
    <w:rsid w:val="00A867A9"/>
    <w:rsid w:val="00A86D23"/>
    <w:rsid w:val="00A8718B"/>
    <w:rsid w:val="00A90B71"/>
    <w:rsid w:val="00A90DB7"/>
    <w:rsid w:val="00A963D9"/>
    <w:rsid w:val="00A96A30"/>
    <w:rsid w:val="00A97BF7"/>
    <w:rsid w:val="00AA17EA"/>
    <w:rsid w:val="00AA3772"/>
    <w:rsid w:val="00AA69A9"/>
    <w:rsid w:val="00AA711C"/>
    <w:rsid w:val="00AB0063"/>
    <w:rsid w:val="00AB0733"/>
    <w:rsid w:val="00AB0F9C"/>
    <w:rsid w:val="00AB106E"/>
    <w:rsid w:val="00AB1503"/>
    <w:rsid w:val="00AB2224"/>
    <w:rsid w:val="00AB2BA0"/>
    <w:rsid w:val="00AB4CE3"/>
    <w:rsid w:val="00AB6ADD"/>
    <w:rsid w:val="00AC2EA9"/>
    <w:rsid w:val="00AC36D6"/>
    <w:rsid w:val="00AC3F9C"/>
    <w:rsid w:val="00AC45B6"/>
    <w:rsid w:val="00AC5CCC"/>
    <w:rsid w:val="00AC60FE"/>
    <w:rsid w:val="00AC67AB"/>
    <w:rsid w:val="00AC68CB"/>
    <w:rsid w:val="00AC77AD"/>
    <w:rsid w:val="00AC789A"/>
    <w:rsid w:val="00AD0281"/>
    <w:rsid w:val="00AD08FC"/>
    <w:rsid w:val="00AD2484"/>
    <w:rsid w:val="00AD3214"/>
    <w:rsid w:val="00AD3265"/>
    <w:rsid w:val="00AD5AC2"/>
    <w:rsid w:val="00AE00BB"/>
    <w:rsid w:val="00AE05D3"/>
    <w:rsid w:val="00AE0FA7"/>
    <w:rsid w:val="00AE355A"/>
    <w:rsid w:val="00AE43DA"/>
    <w:rsid w:val="00AE490F"/>
    <w:rsid w:val="00AE49AC"/>
    <w:rsid w:val="00AE57F5"/>
    <w:rsid w:val="00AE6089"/>
    <w:rsid w:val="00AE79C3"/>
    <w:rsid w:val="00AF2E84"/>
    <w:rsid w:val="00AF3F65"/>
    <w:rsid w:val="00AF4047"/>
    <w:rsid w:val="00AF7791"/>
    <w:rsid w:val="00AF7958"/>
    <w:rsid w:val="00B0074E"/>
    <w:rsid w:val="00B007EA"/>
    <w:rsid w:val="00B021CD"/>
    <w:rsid w:val="00B038CD"/>
    <w:rsid w:val="00B107B4"/>
    <w:rsid w:val="00B133EF"/>
    <w:rsid w:val="00B1400B"/>
    <w:rsid w:val="00B148DD"/>
    <w:rsid w:val="00B201A7"/>
    <w:rsid w:val="00B20A6A"/>
    <w:rsid w:val="00B21EC3"/>
    <w:rsid w:val="00B23122"/>
    <w:rsid w:val="00B2472A"/>
    <w:rsid w:val="00B25059"/>
    <w:rsid w:val="00B300DA"/>
    <w:rsid w:val="00B31104"/>
    <w:rsid w:val="00B42A40"/>
    <w:rsid w:val="00B44F1E"/>
    <w:rsid w:val="00B46F4A"/>
    <w:rsid w:val="00B523DC"/>
    <w:rsid w:val="00B525AE"/>
    <w:rsid w:val="00B5381C"/>
    <w:rsid w:val="00B53FD9"/>
    <w:rsid w:val="00B567F6"/>
    <w:rsid w:val="00B56DF3"/>
    <w:rsid w:val="00B57A5C"/>
    <w:rsid w:val="00B602BD"/>
    <w:rsid w:val="00B616F6"/>
    <w:rsid w:val="00B6185B"/>
    <w:rsid w:val="00B638EB"/>
    <w:rsid w:val="00B63DED"/>
    <w:rsid w:val="00B63E5E"/>
    <w:rsid w:val="00B63E8A"/>
    <w:rsid w:val="00B70186"/>
    <w:rsid w:val="00B7458C"/>
    <w:rsid w:val="00B753E7"/>
    <w:rsid w:val="00B77461"/>
    <w:rsid w:val="00B84FF7"/>
    <w:rsid w:val="00B86AF3"/>
    <w:rsid w:val="00B86DA6"/>
    <w:rsid w:val="00B90F18"/>
    <w:rsid w:val="00B91486"/>
    <w:rsid w:val="00B9309B"/>
    <w:rsid w:val="00B93C2F"/>
    <w:rsid w:val="00B93DD4"/>
    <w:rsid w:val="00B958F9"/>
    <w:rsid w:val="00BA064F"/>
    <w:rsid w:val="00BA1F40"/>
    <w:rsid w:val="00BA3532"/>
    <w:rsid w:val="00BA4820"/>
    <w:rsid w:val="00BA4D1A"/>
    <w:rsid w:val="00BA5266"/>
    <w:rsid w:val="00BB05FA"/>
    <w:rsid w:val="00BB376D"/>
    <w:rsid w:val="00BB5B10"/>
    <w:rsid w:val="00BB6221"/>
    <w:rsid w:val="00BB6569"/>
    <w:rsid w:val="00BB6ED1"/>
    <w:rsid w:val="00BC1DFE"/>
    <w:rsid w:val="00BC33B3"/>
    <w:rsid w:val="00BC474C"/>
    <w:rsid w:val="00BC4E19"/>
    <w:rsid w:val="00BC56D6"/>
    <w:rsid w:val="00BC6417"/>
    <w:rsid w:val="00BC6886"/>
    <w:rsid w:val="00BC716C"/>
    <w:rsid w:val="00BD09A1"/>
    <w:rsid w:val="00BD0A67"/>
    <w:rsid w:val="00BD0B20"/>
    <w:rsid w:val="00BD3D94"/>
    <w:rsid w:val="00BD3DAE"/>
    <w:rsid w:val="00BD3DD7"/>
    <w:rsid w:val="00BD5543"/>
    <w:rsid w:val="00BD74C0"/>
    <w:rsid w:val="00BE1FC2"/>
    <w:rsid w:val="00BE399E"/>
    <w:rsid w:val="00BE6F9C"/>
    <w:rsid w:val="00BF0534"/>
    <w:rsid w:val="00BF1775"/>
    <w:rsid w:val="00BF201D"/>
    <w:rsid w:val="00BF2087"/>
    <w:rsid w:val="00BF6446"/>
    <w:rsid w:val="00BF653E"/>
    <w:rsid w:val="00BF7405"/>
    <w:rsid w:val="00C01AD6"/>
    <w:rsid w:val="00C0490B"/>
    <w:rsid w:val="00C07904"/>
    <w:rsid w:val="00C1044F"/>
    <w:rsid w:val="00C121AF"/>
    <w:rsid w:val="00C14519"/>
    <w:rsid w:val="00C14C80"/>
    <w:rsid w:val="00C15901"/>
    <w:rsid w:val="00C172A1"/>
    <w:rsid w:val="00C177BB"/>
    <w:rsid w:val="00C216EC"/>
    <w:rsid w:val="00C23DC4"/>
    <w:rsid w:val="00C24E75"/>
    <w:rsid w:val="00C25E87"/>
    <w:rsid w:val="00C26377"/>
    <w:rsid w:val="00C2671D"/>
    <w:rsid w:val="00C27853"/>
    <w:rsid w:val="00C30612"/>
    <w:rsid w:val="00C307D0"/>
    <w:rsid w:val="00C31066"/>
    <w:rsid w:val="00C329B2"/>
    <w:rsid w:val="00C32DB5"/>
    <w:rsid w:val="00C33D0F"/>
    <w:rsid w:val="00C33D5D"/>
    <w:rsid w:val="00C34D39"/>
    <w:rsid w:val="00C34D56"/>
    <w:rsid w:val="00C355A5"/>
    <w:rsid w:val="00C37F50"/>
    <w:rsid w:val="00C43B64"/>
    <w:rsid w:val="00C46985"/>
    <w:rsid w:val="00C507CA"/>
    <w:rsid w:val="00C51634"/>
    <w:rsid w:val="00C518C6"/>
    <w:rsid w:val="00C51A8B"/>
    <w:rsid w:val="00C52547"/>
    <w:rsid w:val="00C539ED"/>
    <w:rsid w:val="00C53F37"/>
    <w:rsid w:val="00C5499A"/>
    <w:rsid w:val="00C54BA5"/>
    <w:rsid w:val="00C55021"/>
    <w:rsid w:val="00C556A3"/>
    <w:rsid w:val="00C604BA"/>
    <w:rsid w:val="00C617F7"/>
    <w:rsid w:val="00C61D3F"/>
    <w:rsid w:val="00C62A0F"/>
    <w:rsid w:val="00C638A8"/>
    <w:rsid w:val="00C63937"/>
    <w:rsid w:val="00C647BF"/>
    <w:rsid w:val="00C662FD"/>
    <w:rsid w:val="00C70707"/>
    <w:rsid w:val="00C76658"/>
    <w:rsid w:val="00C80F90"/>
    <w:rsid w:val="00C81C3A"/>
    <w:rsid w:val="00C82862"/>
    <w:rsid w:val="00C84E4D"/>
    <w:rsid w:val="00C86F79"/>
    <w:rsid w:val="00C87D85"/>
    <w:rsid w:val="00C9018A"/>
    <w:rsid w:val="00C9076F"/>
    <w:rsid w:val="00C93BF2"/>
    <w:rsid w:val="00C95E05"/>
    <w:rsid w:val="00CA08EB"/>
    <w:rsid w:val="00CA2090"/>
    <w:rsid w:val="00CA2FD0"/>
    <w:rsid w:val="00CA4AE4"/>
    <w:rsid w:val="00CA7DDE"/>
    <w:rsid w:val="00CB0F7A"/>
    <w:rsid w:val="00CB1CEC"/>
    <w:rsid w:val="00CB3470"/>
    <w:rsid w:val="00CB3FBD"/>
    <w:rsid w:val="00CB5F46"/>
    <w:rsid w:val="00CB626D"/>
    <w:rsid w:val="00CC1DF5"/>
    <w:rsid w:val="00CC2D86"/>
    <w:rsid w:val="00CC2DCA"/>
    <w:rsid w:val="00CC46A9"/>
    <w:rsid w:val="00CC4CDE"/>
    <w:rsid w:val="00CC4DB1"/>
    <w:rsid w:val="00CC4E01"/>
    <w:rsid w:val="00CC724A"/>
    <w:rsid w:val="00CD2D08"/>
    <w:rsid w:val="00CD2F54"/>
    <w:rsid w:val="00CD5181"/>
    <w:rsid w:val="00CD5DF3"/>
    <w:rsid w:val="00CD5E26"/>
    <w:rsid w:val="00CD6658"/>
    <w:rsid w:val="00CD6ADC"/>
    <w:rsid w:val="00CD7485"/>
    <w:rsid w:val="00CE2360"/>
    <w:rsid w:val="00CE236C"/>
    <w:rsid w:val="00CE2741"/>
    <w:rsid w:val="00CE2D69"/>
    <w:rsid w:val="00CE4D4F"/>
    <w:rsid w:val="00CE62F0"/>
    <w:rsid w:val="00CF0047"/>
    <w:rsid w:val="00CF01E1"/>
    <w:rsid w:val="00CF107D"/>
    <w:rsid w:val="00CF18A2"/>
    <w:rsid w:val="00CF2445"/>
    <w:rsid w:val="00CF2ED3"/>
    <w:rsid w:val="00CF3200"/>
    <w:rsid w:val="00CF398C"/>
    <w:rsid w:val="00CF5716"/>
    <w:rsid w:val="00D007C6"/>
    <w:rsid w:val="00D015BA"/>
    <w:rsid w:val="00D03997"/>
    <w:rsid w:val="00D040B1"/>
    <w:rsid w:val="00D0450D"/>
    <w:rsid w:val="00D051E5"/>
    <w:rsid w:val="00D06AC0"/>
    <w:rsid w:val="00D06ACB"/>
    <w:rsid w:val="00D11FC6"/>
    <w:rsid w:val="00D1606E"/>
    <w:rsid w:val="00D17E31"/>
    <w:rsid w:val="00D22895"/>
    <w:rsid w:val="00D22A5D"/>
    <w:rsid w:val="00D232F5"/>
    <w:rsid w:val="00D2468E"/>
    <w:rsid w:val="00D24ED4"/>
    <w:rsid w:val="00D25F4C"/>
    <w:rsid w:val="00D26FAD"/>
    <w:rsid w:val="00D33963"/>
    <w:rsid w:val="00D3404A"/>
    <w:rsid w:val="00D35824"/>
    <w:rsid w:val="00D362A6"/>
    <w:rsid w:val="00D41157"/>
    <w:rsid w:val="00D41DED"/>
    <w:rsid w:val="00D429BE"/>
    <w:rsid w:val="00D4354E"/>
    <w:rsid w:val="00D43AC2"/>
    <w:rsid w:val="00D43F69"/>
    <w:rsid w:val="00D50F79"/>
    <w:rsid w:val="00D514BE"/>
    <w:rsid w:val="00D51903"/>
    <w:rsid w:val="00D521CA"/>
    <w:rsid w:val="00D53C64"/>
    <w:rsid w:val="00D56075"/>
    <w:rsid w:val="00D61C4B"/>
    <w:rsid w:val="00D644A4"/>
    <w:rsid w:val="00D65217"/>
    <w:rsid w:val="00D6534E"/>
    <w:rsid w:val="00D66730"/>
    <w:rsid w:val="00D6739E"/>
    <w:rsid w:val="00D67E42"/>
    <w:rsid w:val="00D70E49"/>
    <w:rsid w:val="00D72ED9"/>
    <w:rsid w:val="00D73957"/>
    <w:rsid w:val="00D74A88"/>
    <w:rsid w:val="00D828DB"/>
    <w:rsid w:val="00D82EE5"/>
    <w:rsid w:val="00D8395C"/>
    <w:rsid w:val="00D84FDE"/>
    <w:rsid w:val="00D86887"/>
    <w:rsid w:val="00D872A8"/>
    <w:rsid w:val="00D87AC2"/>
    <w:rsid w:val="00D910AA"/>
    <w:rsid w:val="00D918E1"/>
    <w:rsid w:val="00D9745E"/>
    <w:rsid w:val="00DA028F"/>
    <w:rsid w:val="00DA0759"/>
    <w:rsid w:val="00DA08D1"/>
    <w:rsid w:val="00DA0A66"/>
    <w:rsid w:val="00DA0BBB"/>
    <w:rsid w:val="00DA14F0"/>
    <w:rsid w:val="00DA52F9"/>
    <w:rsid w:val="00DA6576"/>
    <w:rsid w:val="00DA7E4A"/>
    <w:rsid w:val="00DA7FF4"/>
    <w:rsid w:val="00DB2012"/>
    <w:rsid w:val="00DB216A"/>
    <w:rsid w:val="00DB4B44"/>
    <w:rsid w:val="00DB7B6B"/>
    <w:rsid w:val="00DC0A29"/>
    <w:rsid w:val="00DC0B07"/>
    <w:rsid w:val="00DC0FB4"/>
    <w:rsid w:val="00DC28E6"/>
    <w:rsid w:val="00DC7419"/>
    <w:rsid w:val="00DC79E8"/>
    <w:rsid w:val="00DD00B1"/>
    <w:rsid w:val="00DD02B6"/>
    <w:rsid w:val="00DD1375"/>
    <w:rsid w:val="00DD3003"/>
    <w:rsid w:val="00DD4653"/>
    <w:rsid w:val="00DD55F0"/>
    <w:rsid w:val="00DD5F69"/>
    <w:rsid w:val="00DD6665"/>
    <w:rsid w:val="00DD6E86"/>
    <w:rsid w:val="00DD7BB2"/>
    <w:rsid w:val="00DE054B"/>
    <w:rsid w:val="00DE07BC"/>
    <w:rsid w:val="00DE1B8E"/>
    <w:rsid w:val="00DE33F5"/>
    <w:rsid w:val="00DE44E7"/>
    <w:rsid w:val="00DF00FA"/>
    <w:rsid w:val="00DF0489"/>
    <w:rsid w:val="00DF15BB"/>
    <w:rsid w:val="00DF2FC8"/>
    <w:rsid w:val="00DF32FD"/>
    <w:rsid w:val="00DF3400"/>
    <w:rsid w:val="00DF57D8"/>
    <w:rsid w:val="00DF6616"/>
    <w:rsid w:val="00DF6F6D"/>
    <w:rsid w:val="00DF7C1F"/>
    <w:rsid w:val="00E032C5"/>
    <w:rsid w:val="00E04408"/>
    <w:rsid w:val="00E063FA"/>
    <w:rsid w:val="00E06DFD"/>
    <w:rsid w:val="00E10930"/>
    <w:rsid w:val="00E14458"/>
    <w:rsid w:val="00E149CF"/>
    <w:rsid w:val="00E176B0"/>
    <w:rsid w:val="00E20161"/>
    <w:rsid w:val="00E20251"/>
    <w:rsid w:val="00E213BE"/>
    <w:rsid w:val="00E2161E"/>
    <w:rsid w:val="00E218E1"/>
    <w:rsid w:val="00E21EE1"/>
    <w:rsid w:val="00E2203C"/>
    <w:rsid w:val="00E22AD1"/>
    <w:rsid w:val="00E24C6A"/>
    <w:rsid w:val="00E25811"/>
    <w:rsid w:val="00E300DD"/>
    <w:rsid w:val="00E31517"/>
    <w:rsid w:val="00E31EBE"/>
    <w:rsid w:val="00E323A6"/>
    <w:rsid w:val="00E32F85"/>
    <w:rsid w:val="00E35E11"/>
    <w:rsid w:val="00E36FD8"/>
    <w:rsid w:val="00E37380"/>
    <w:rsid w:val="00E43684"/>
    <w:rsid w:val="00E448D3"/>
    <w:rsid w:val="00E4612E"/>
    <w:rsid w:val="00E465C4"/>
    <w:rsid w:val="00E50DD2"/>
    <w:rsid w:val="00E539B6"/>
    <w:rsid w:val="00E55853"/>
    <w:rsid w:val="00E57685"/>
    <w:rsid w:val="00E578E3"/>
    <w:rsid w:val="00E60901"/>
    <w:rsid w:val="00E61E28"/>
    <w:rsid w:val="00E62591"/>
    <w:rsid w:val="00E63F64"/>
    <w:rsid w:val="00E64686"/>
    <w:rsid w:val="00E67B39"/>
    <w:rsid w:val="00E67FE8"/>
    <w:rsid w:val="00E71B73"/>
    <w:rsid w:val="00E73378"/>
    <w:rsid w:val="00E73C0C"/>
    <w:rsid w:val="00E74177"/>
    <w:rsid w:val="00E7450E"/>
    <w:rsid w:val="00E74623"/>
    <w:rsid w:val="00E74842"/>
    <w:rsid w:val="00E74C1A"/>
    <w:rsid w:val="00E74EE3"/>
    <w:rsid w:val="00E76952"/>
    <w:rsid w:val="00E80E3D"/>
    <w:rsid w:val="00E8547B"/>
    <w:rsid w:val="00E86D42"/>
    <w:rsid w:val="00E870B8"/>
    <w:rsid w:val="00E903E3"/>
    <w:rsid w:val="00E90BE3"/>
    <w:rsid w:val="00E913F1"/>
    <w:rsid w:val="00E91A5A"/>
    <w:rsid w:val="00E93999"/>
    <w:rsid w:val="00E93F18"/>
    <w:rsid w:val="00EA1019"/>
    <w:rsid w:val="00EA2009"/>
    <w:rsid w:val="00EA3B29"/>
    <w:rsid w:val="00EA416B"/>
    <w:rsid w:val="00EA4EAA"/>
    <w:rsid w:val="00EA7325"/>
    <w:rsid w:val="00EB0C7B"/>
    <w:rsid w:val="00EB13DD"/>
    <w:rsid w:val="00EB2065"/>
    <w:rsid w:val="00EB2971"/>
    <w:rsid w:val="00EB3FDB"/>
    <w:rsid w:val="00EB4408"/>
    <w:rsid w:val="00EB7421"/>
    <w:rsid w:val="00EB7E49"/>
    <w:rsid w:val="00EC0646"/>
    <w:rsid w:val="00EC11C8"/>
    <w:rsid w:val="00EC2704"/>
    <w:rsid w:val="00EC36F5"/>
    <w:rsid w:val="00EC38AC"/>
    <w:rsid w:val="00EC5A4D"/>
    <w:rsid w:val="00EC6D4F"/>
    <w:rsid w:val="00ED0840"/>
    <w:rsid w:val="00ED0DEA"/>
    <w:rsid w:val="00ED2B43"/>
    <w:rsid w:val="00ED3DEA"/>
    <w:rsid w:val="00ED4E54"/>
    <w:rsid w:val="00ED556E"/>
    <w:rsid w:val="00ED73C4"/>
    <w:rsid w:val="00EE0049"/>
    <w:rsid w:val="00EE1222"/>
    <w:rsid w:val="00EE74E5"/>
    <w:rsid w:val="00EE771E"/>
    <w:rsid w:val="00EE7A08"/>
    <w:rsid w:val="00EF06B6"/>
    <w:rsid w:val="00EF2092"/>
    <w:rsid w:val="00EF4692"/>
    <w:rsid w:val="00EF4845"/>
    <w:rsid w:val="00EF7F04"/>
    <w:rsid w:val="00F016F3"/>
    <w:rsid w:val="00F01874"/>
    <w:rsid w:val="00F02C26"/>
    <w:rsid w:val="00F06100"/>
    <w:rsid w:val="00F0619A"/>
    <w:rsid w:val="00F06621"/>
    <w:rsid w:val="00F1187A"/>
    <w:rsid w:val="00F11A4C"/>
    <w:rsid w:val="00F11C67"/>
    <w:rsid w:val="00F11E38"/>
    <w:rsid w:val="00F14DE3"/>
    <w:rsid w:val="00F1587A"/>
    <w:rsid w:val="00F1791F"/>
    <w:rsid w:val="00F20979"/>
    <w:rsid w:val="00F20B48"/>
    <w:rsid w:val="00F21C4F"/>
    <w:rsid w:val="00F22A28"/>
    <w:rsid w:val="00F2447B"/>
    <w:rsid w:val="00F25116"/>
    <w:rsid w:val="00F258BA"/>
    <w:rsid w:val="00F25A3E"/>
    <w:rsid w:val="00F26451"/>
    <w:rsid w:val="00F275D1"/>
    <w:rsid w:val="00F276C9"/>
    <w:rsid w:val="00F27E9C"/>
    <w:rsid w:val="00F3025B"/>
    <w:rsid w:val="00F31374"/>
    <w:rsid w:val="00F31ACE"/>
    <w:rsid w:val="00F329D7"/>
    <w:rsid w:val="00F33B8F"/>
    <w:rsid w:val="00F3475F"/>
    <w:rsid w:val="00F34E7A"/>
    <w:rsid w:val="00F357FE"/>
    <w:rsid w:val="00F402D6"/>
    <w:rsid w:val="00F40956"/>
    <w:rsid w:val="00F41BFB"/>
    <w:rsid w:val="00F41F41"/>
    <w:rsid w:val="00F43E75"/>
    <w:rsid w:val="00F441EE"/>
    <w:rsid w:val="00F44269"/>
    <w:rsid w:val="00F457BB"/>
    <w:rsid w:val="00F46513"/>
    <w:rsid w:val="00F4682D"/>
    <w:rsid w:val="00F46903"/>
    <w:rsid w:val="00F46918"/>
    <w:rsid w:val="00F46CB5"/>
    <w:rsid w:val="00F46DDE"/>
    <w:rsid w:val="00F47D59"/>
    <w:rsid w:val="00F60A5F"/>
    <w:rsid w:val="00F6138E"/>
    <w:rsid w:val="00F61F55"/>
    <w:rsid w:val="00F655ED"/>
    <w:rsid w:val="00F669CE"/>
    <w:rsid w:val="00F66E8B"/>
    <w:rsid w:val="00F67D3F"/>
    <w:rsid w:val="00F7033C"/>
    <w:rsid w:val="00F721F1"/>
    <w:rsid w:val="00F734C6"/>
    <w:rsid w:val="00F73BB0"/>
    <w:rsid w:val="00F7425E"/>
    <w:rsid w:val="00F751DC"/>
    <w:rsid w:val="00F777C6"/>
    <w:rsid w:val="00F8351F"/>
    <w:rsid w:val="00F83BA7"/>
    <w:rsid w:val="00F845A5"/>
    <w:rsid w:val="00F85220"/>
    <w:rsid w:val="00F86A98"/>
    <w:rsid w:val="00F86D83"/>
    <w:rsid w:val="00F87A24"/>
    <w:rsid w:val="00F90251"/>
    <w:rsid w:val="00F90C77"/>
    <w:rsid w:val="00F92E8B"/>
    <w:rsid w:val="00F935C3"/>
    <w:rsid w:val="00F93622"/>
    <w:rsid w:val="00F95019"/>
    <w:rsid w:val="00F96B77"/>
    <w:rsid w:val="00F96D0D"/>
    <w:rsid w:val="00F976AD"/>
    <w:rsid w:val="00FA1A24"/>
    <w:rsid w:val="00FA2C69"/>
    <w:rsid w:val="00FA5243"/>
    <w:rsid w:val="00FA5E97"/>
    <w:rsid w:val="00FA6461"/>
    <w:rsid w:val="00FB0EC8"/>
    <w:rsid w:val="00FB6E20"/>
    <w:rsid w:val="00FB7B2D"/>
    <w:rsid w:val="00FC1EF5"/>
    <w:rsid w:val="00FC2E0F"/>
    <w:rsid w:val="00FC3261"/>
    <w:rsid w:val="00FC3F1E"/>
    <w:rsid w:val="00FC5400"/>
    <w:rsid w:val="00FC5B34"/>
    <w:rsid w:val="00FC6F07"/>
    <w:rsid w:val="00FD0697"/>
    <w:rsid w:val="00FD43CE"/>
    <w:rsid w:val="00FD6683"/>
    <w:rsid w:val="00FE038F"/>
    <w:rsid w:val="00FE08F9"/>
    <w:rsid w:val="00FE1225"/>
    <w:rsid w:val="00FE6E6F"/>
    <w:rsid w:val="00FE78D0"/>
    <w:rsid w:val="00FE7E07"/>
    <w:rsid w:val="00FF0085"/>
    <w:rsid w:val="00FF106A"/>
    <w:rsid w:val="00FF1B0C"/>
    <w:rsid w:val="00FF1F60"/>
    <w:rsid w:val="00FF291A"/>
    <w:rsid w:val="00FF2D22"/>
    <w:rsid w:val="00FF7227"/>
    <w:rsid w:val="00FF72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777C6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F357FE"/>
    <w:pPr>
      <w:keepNext/>
      <w:keepLines/>
      <w:spacing w:before="200" w:after="40"/>
      <w:outlineLvl w:val="0"/>
    </w:pPr>
    <w:rPr>
      <w:rFonts w:eastAsiaTheme="majorEastAsia" w:cstheme="majorBidi"/>
      <w:b/>
      <w:color w:val="224D54"/>
      <w:sz w:val="44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F357FE"/>
    <w:pPr>
      <w:keepNext/>
      <w:keepLines/>
      <w:spacing w:before="200" w:after="40"/>
      <w:outlineLvl w:val="1"/>
    </w:pPr>
    <w:rPr>
      <w:rFonts w:eastAsiaTheme="majorEastAsia" w:cstheme="majorBidi"/>
      <w:b/>
      <w:bCs/>
      <w:color w:val="24525A"/>
      <w:sz w:val="36"/>
      <w:szCs w:val="36"/>
      <w:lang w:val="bg-BG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357FE"/>
    <w:pPr>
      <w:keepNext/>
      <w:keepLines/>
      <w:spacing w:before="120" w:after="40"/>
      <w:outlineLvl w:val="2"/>
    </w:pPr>
    <w:rPr>
      <w:rFonts w:eastAsiaTheme="majorEastAsia" w:cstheme="majorBidi"/>
      <w:b/>
      <w:color w:val="2A5F68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357FE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2A5F68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357FE"/>
    <w:pPr>
      <w:keepNext/>
      <w:keepLines/>
      <w:spacing w:after="0"/>
      <w:outlineLvl w:val="4"/>
    </w:pPr>
    <w:rPr>
      <w:rFonts w:eastAsiaTheme="majorEastAsia" w:cstheme="majorBidi"/>
      <w:b/>
      <w:color w:val="2A5F6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F357FE"/>
    <w:rPr>
      <w:rFonts w:eastAsiaTheme="majorEastAsia" w:cstheme="majorBidi"/>
      <w:b/>
      <w:color w:val="224D54"/>
      <w:sz w:val="4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F357FE"/>
    <w:rPr>
      <w:rFonts w:eastAsiaTheme="majorEastAsia" w:cstheme="majorBidi"/>
      <w:b/>
      <w:bCs/>
      <w:color w:val="24525A"/>
      <w:sz w:val="36"/>
      <w:szCs w:val="36"/>
      <w:lang w:val="bg-BG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F357FE"/>
    <w:rPr>
      <w:rFonts w:eastAsiaTheme="majorEastAsia" w:cstheme="majorBidi"/>
      <w:b/>
      <w:color w:val="2A5F68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F357FE"/>
    <w:rPr>
      <w:rFonts w:eastAsiaTheme="majorEastAsia" w:cstheme="majorBidi"/>
      <w:b/>
      <w:iCs/>
      <w:color w:val="2A5F68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F357FE"/>
    <w:rPr>
      <w:rFonts w:eastAsiaTheme="majorEastAsia" w:cstheme="majorBidi"/>
      <w:b/>
      <w:color w:val="2A5F68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3">
    <w:name w:val="Table Grid3"/>
    <w:basedOn w:val="TableNormal"/>
    <w:next w:val="TableGrid"/>
    <w:uiPriority w:val="59"/>
    <w:rsid w:val="00EA200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11067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1067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1067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1067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10673"/>
    <w:rPr>
      <w:b/>
      <w:bCs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72B1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6316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1007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648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073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560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8933205">
          <w:marLeft w:val="1267"/>
          <w:marRight w:val="0"/>
          <w:marTop w:val="36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0146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6565897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113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8496877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2349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882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984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619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448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8784232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036481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7478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9505662">
          <w:marLeft w:val="1267"/>
          <w:marRight w:val="0"/>
          <w:marTop w:val="36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0190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171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505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204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904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768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2716801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7799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316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980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9304219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8246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436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1036490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361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917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769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9198087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6.png"/><Relationship Id="rId39" Type="http://schemas.openxmlformats.org/officeDocument/2006/relationships/image" Target="media/image29.png"/><Relationship Id="rId21" Type="http://schemas.openxmlformats.org/officeDocument/2006/relationships/image" Target="media/image13.png"/><Relationship Id="rId34" Type="http://schemas.openxmlformats.org/officeDocument/2006/relationships/image" Target="media/image24.png"/><Relationship Id="rId42" Type="http://schemas.openxmlformats.org/officeDocument/2006/relationships/image" Target="media/image32.png"/><Relationship Id="rId47" Type="http://schemas.openxmlformats.org/officeDocument/2006/relationships/image" Target="media/image37.png"/><Relationship Id="rId50" Type="http://schemas.openxmlformats.org/officeDocument/2006/relationships/image" Target="media/image40.png"/><Relationship Id="rId55" Type="http://schemas.openxmlformats.org/officeDocument/2006/relationships/theme" Target="theme/theme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9" Type="http://schemas.openxmlformats.org/officeDocument/2006/relationships/image" Target="media/image19.png"/><Relationship Id="rId11" Type="http://schemas.openxmlformats.org/officeDocument/2006/relationships/image" Target="media/image3.png"/><Relationship Id="rId24" Type="http://schemas.openxmlformats.org/officeDocument/2006/relationships/image" Target="media/image14.png"/><Relationship Id="rId32" Type="http://schemas.openxmlformats.org/officeDocument/2006/relationships/image" Target="media/image22.png"/><Relationship Id="rId37" Type="http://schemas.openxmlformats.org/officeDocument/2006/relationships/image" Target="media/image27.png"/><Relationship Id="rId40" Type="http://schemas.openxmlformats.org/officeDocument/2006/relationships/image" Target="media/image30.png"/><Relationship Id="rId45" Type="http://schemas.openxmlformats.org/officeDocument/2006/relationships/image" Target="media/image35.png"/><Relationship Id="rId53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31" Type="http://schemas.openxmlformats.org/officeDocument/2006/relationships/image" Target="media/image21.png"/><Relationship Id="rId44" Type="http://schemas.openxmlformats.org/officeDocument/2006/relationships/image" Target="media/image34.png"/><Relationship Id="rId52" Type="http://schemas.openxmlformats.org/officeDocument/2006/relationships/image" Target="media/image42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35" Type="http://schemas.openxmlformats.org/officeDocument/2006/relationships/image" Target="media/image25.png"/><Relationship Id="rId43" Type="http://schemas.openxmlformats.org/officeDocument/2006/relationships/image" Target="media/image33.png"/><Relationship Id="rId48" Type="http://schemas.openxmlformats.org/officeDocument/2006/relationships/image" Target="media/image38.png"/><Relationship Id="rId8" Type="http://schemas.openxmlformats.org/officeDocument/2006/relationships/hyperlink" Target="https://github.com/SUContent/playground" TargetMode="External"/><Relationship Id="rId51" Type="http://schemas.openxmlformats.org/officeDocument/2006/relationships/image" Target="media/image41.png"/><Relationship Id="rId3" Type="http://schemas.openxmlformats.org/officeDocument/2006/relationships/styles" Target="styl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5.png"/><Relationship Id="rId33" Type="http://schemas.openxmlformats.org/officeDocument/2006/relationships/image" Target="media/image23.png"/><Relationship Id="rId38" Type="http://schemas.openxmlformats.org/officeDocument/2006/relationships/image" Target="media/image28.png"/><Relationship Id="rId46" Type="http://schemas.openxmlformats.org/officeDocument/2006/relationships/image" Target="media/image36.png"/><Relationship Id="rId20" Type="http://schemas.openxmlformats.org/officeDocument/2006/relationships/image" Target="media/image12.png"/><Relationship Id="rId41" Type="http://schemas.openxmlformats.org/officeDocument/2006/relationships/image" Target="media/image31.png"/><Relationship Id="rId54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7.png"/><Relationship Id="rId23" Type="http://schemas.openxmlformats.org/officeDocument/2006/relationships/image" Target="media/image130.png"/><Relationship Id="rId28" Type="http://schemas.openxmlformats.org/officeDocument/2006/relationships/image" Target="media/image18.png"/><Relationship Id="rId36" Type="http://schemas.openxmlformats.org/officeDocument/2006/relationships/image" Target="media/image26.png"/><Relationship Id="rId49" Type="http://schemas.openxmlformats.org/officeDocument/2006/relationships/image" Target="media/image39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50.png"/><Relationship Id="rId3" Type="http://schemas.openxmlformats.org/officeDocument/2006/relationships/image" Target="media/image43.png"/><Relationship Id="rId21" Type="http://schemas.openxmlformats.org/officeDocument/2006/relationships/hyperlink" Target="file:///D:\%5bSoftUni%5d%20Work\Actual%20work\SVN\SVN%20DevOps\May-2023\Software-Engineering-and-DevOps\04-Exercise-Git-and-GitHub\about.softuni.bg" TargetMode="External"/><Relationship Id="rId7" Type="http://schemas.openxmlformats.org/officeDocument/2006/relationships/image" Target="media/image45.png"/><Relationship Id="rId12" Type="http://schemas.openxmlformats.org/officeDocument/2006/relationships/image" Target="media/image47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49.png"/><Relationship Id="rId20" Type="http://schemas.openxmlformats.org/officeDocument/2006/relationships/image" Target="media/image51.png"/><Relationship Id="rId1" Type="http://schemas.openxmlformats.org/officeDocument/2006/relationships/hyperlink" Target="file:///D:\%5bSoftUni%5d%20Work\Actual%20work\SVN\SVN%20DevOps\May-2023\Software-Engineering-and-DevOps\04-Exercise-Git-and-GitHub\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44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6.png"/><Relationship Id="rId14" Type="http://schemas.openxmlformats.org/officeDocument/2006/relationships/image" Target="media/image48.png"/><Relationship Id="rId22" Type="http://schemas.openxmlformats.org/officeDocument/2006/relationships/image" Target="media/image5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EE84E8F-EC72-4DD7-A4FB-4222DB96F2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0</TotalTime>
  <Pages>11</Pages>
  <Words>558</Words>
  <Characters>3186</Characters>
  <Application>Microsoft Office Word</Application>
  <DocSecurity>0</DocSecurity>
  <Lines>26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Lab: Git Branching and Pull Requests</vt:lpstr>
      <vt:lpstr>Lab: Git Branching and Pull Requests</vt:lpstr>
    </vt:vector>
  </TitlesOfParts>
  <Company>SoftUni</Company>
  <LinksUpToDate>false</LinksUpToDate>
  <CharactersWithSpaces>37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: Git Branching and Pull Requests</dc:title>
  <dc:subject>Software Development</dc:subject>
  <dc:creator>SoftUni</dc:creator>
  <cp:keywords>SoftUni; Software University; Docker; Containerization; Images; programming; coding; computer programming; software development; software engineering; software technologies; digital skills; technical skills; training; course</cp:keywords>
  <dc:description>With the kind support of SoftUni: https://softuni.org</dc:description>
  <cp:lastModifiedBy>Rositsa Nenova</cp:lastModifiedBy>
  <cp:revision>34</cp:revision>
  <cp:lastPrinted>2023-07-03T13:53:00Z</cp:lastPrinted>
  <dcterms:created xsi:type="dcterms:W3CDTF">2023-07-02T22:59:00Z</dcterms:created>
  <dcterms:modified xsi:type="dcterms:W3CDTF">2025-01-05T13:53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56022abb2158a726e8b005bed20859b254184890f9c93307f8c8b0de997afb3</vt:lpwstr>
  </property>
</Properties>
</file>